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1" w:name="資工系物件導向程式實習"/>
      <w:bookmarkEnd w:id="1"/>
    </w:p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>202</w:t>
      </w:r>
      <w:r w:rsidR="002C2140">
        <w:rPr>
          <w:rFonts w:ascii="Times New Roman" w:hAnsi="Times New Roman" w:cs="Times New Roman" w:hint="eastAsia"/>
          <w:spacing w:val="7"/>
          <w:sz w:val="40"/>
          <w:szCs w:val="44"/>
          <w:lang w:eastAsia="zh-TW"/>
        </w:rPr>
        <w:t>2</w:t>
      </w: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Pr="00EC04ED" w:rsidRDefault="00B566A7" w:rsidP="00A24463">
      <w:pPr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36"/>
          <w:szCs w:val="44"/>
        </w:rPr>
        <w:t>元氣騎士</w:t>
      </w:r>
      <w:r w:rsidR="00EC04ED">
        <w:rPr>
          <w:rFonts w:ascii="Times New Roman" w:eastAsia="標楷體" w:hAnsi="Times New Roman" w:cs="Times New Roman" w:hint="eastAsia"/>
          <w:sz w:val="36"/>
          <w:szCs w:val="44"/>
        </w:rPr>
        <w:t xml:space="preserve"> (</w:t>
      </w:r>
      <w:r w:rsidR="00EC04ED" w:rsidRPr="00EC04ED">
        <w:rPr>
          <w:rFonts w:ascii="標楷體" w:eastAsia="標楷體" w:hAnsi="標楷體" w:cs="Times New Roman" w:hint="eastAsia"/>
          <w:b/>
          <w:sz w:val="36"/>
          <w:szCs w:val="36"/>
        </w:rPr>
        <w:t>SoulKnight)</w:t>
      </w:r>
    </w:p>
    <w:p w:rsidR="00A24463" w:rsidRDefault="00383987" w:rsidP="00A24463">
      <w:pPr>
        <w:jc w:val="center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  <w:noProof/>
        </w:rPr>
        <w:drawing>
          <wp:inline distT="0" distB="0" distL="0" distR="0">
            <wp:extent cx="5274310" cy="3525169"/>
            <wp:effectExtent l="19050" t="0" r="2540" b="0"/>
            <wp:docPr id="2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51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4463" w:rsidRDefault="00A24463" w:rsidP="00A24463">
      <w:pPr>
        <w:rPr>
          <w:rFonts w:ascii="Times New Roman" w:eastAsia="標楷體" w:hAnsi="Times New Roman" w:cs="Times New Roman"/>
        </w:rPr>
      </w:pPr>
    </w:p>
    <w:p w:rsidR="00383987" w:rsidRPr="00A24463" w:rsidRDefault="00383987" w:rsidP="00A24463">
      <w:pPr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="00B566A7">
        <w:rPr>
          <w:rFonts w:ascii="Times New Roman" w:eastAsia="標楷體" w:hAnsi="Times New Roman" w:cs="Times New Roman"/>
          <w:sz w:val="36"/>
          <w:szCs w:val="36"/>
        </w:rPr>
        <w:t>26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:rsidR="00A24463" w:rsidRPr="00A24463" w:rsidRDefault="00383987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資工二</w:t>
      </w:r>
      <w:r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1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范遠皓</w:t>
      </w:r>
    </w:p>
    <w:p w:rsidR="00A24463" w:rsidRDefault="00383987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資工二</w:t>
      </w:r>
      <w:r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3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柯瑞霖</w:t>
      </w:r>
    </w:p>
    <w:p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A24463">
        <w:rPr>
          <w:rFonts w:ascii="Times New Roman" w:eastAsia="標楷體" w:hAnsi="Times New Roman" w:cs="Times New Roman"/>
          <w:b/>
          <w:sz w:val="36"/>
          <w:szCs w:val="44"/>
        </w:rPr>
        <w:t>目錄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簡介</w:t>
      </w:r>
    </w:p>
    <w:p w:rsidR="00A24463" w:rsidRPr="00C11168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動機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…………………………………………………………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1</w:t>
      </w:r>
    </w:p>
    <w:p w:rsidR="00A24463" w:rsidRPr="00C11168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分工</w:t>
      </w:r>
      <w:r w:rsidRPr="00C11168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…………………………………………………………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2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遊戲介紹</w:t>
      </w:r>
    </w:p>
    <w:p w:rsidR="00A24463" w:rsidRPr="00C11168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遊戲說明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 </w:t>
      </w:r>
      <w:r w:rsidR="00B74EEF">
        <w:rPr>
          <w:rFonts w:cs="Times New Roman"/>
          <w:sz w:val="28"/>
          <w:szCs w:val="28"/>
          <w:lang w:eastAsia="zh-TW"/>
        </w:rPr>
        <w:t>3</w:t>
      </w:r>
    </w:p>
    <w:p w:rsidR="00A24463" w:rsidRPr="00C11168" w:rsidRDefault="00383987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遊戲圖形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 </w:t>
      </w:r>
      <w:r w:rsidR="00B74EEF">
        <w:rPr>
          <w:rFonts w:cs="Times New Roman"/>
          <w:sz w:val="28"/>
          <w:szCs w:val="28"/>
          <w:lang w:eastAsia="zh-TW"/>
        </w:rPr>
        <w:t>4</w:t>
      </w:r>
    </w:p>
    <w:p w:rsidR="00A24463" w:rsidRPr="00C11168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遊戲音效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  <w:r w:rsidR="00B74EEF">
        <w:rPr>
          <w:rFonts w:cs="Times New Roman"/>
          <w:sz w:val="28"/>
          <w:szCs w:val="28"/>
          <w:lang w:eastAsia="zh-TW"/>
        </w:rPr>
        <w:t>8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程式設計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2"/>
          <w:sz w:val="28"/>
          <w:szCs w:val="28"/>
          <w:lang w:eastAsia="zh-TW"/>
        </w:rPr>
        <w:t>程式架構</w:t>
      </w:r>
      <w:r w:rsidR="00C11168" w:rsidRPr="00C11168">
        <w:rPr>
          <w:rFonts w:cs="Times New Roman"/>
          <w:spacing w:val="-2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  <w:r w:rsidR="00B74EEF">
        <w:rPr>
          <w:rFonts w:cs="Times New Roman"/>
          <w:sz w:val="28"/>
          <w:szCs w:val="28"/>
          <w:lang w:eastAsia="zh-TW"/>
        </w:rPr>
        <w:t>9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4"/>
          <w:sz w:val="28"/>
          <w:szCs w:val="28"/>
          <w:lang w:eastAsia="zh-TW"/>
        </w:rPr>
        <w:t>程式類別</w:t>
      </w:r>
      <w:r w:rsidR="00C11168" w:rsidRPr="00C11168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  <w:r w:rsidR="00F66AFF">
        <w:rPr>
          <w:rFonts w:cs="Times New Roman"/>
          <w:sz w:val="28"/>
          <w:szCs w:val="28"/>
          <w:lang w:eastAsia="zh-TW"/>
        </w:rPr>
        <w:t>11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程式技術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  <w:r w:rsidR="00F66AFF">
        <w:rPr>
          <w:rFonts w:cs="Times New Roman"/>
          <w:sz w:val="28"/>
          <w:szCs w:val="28"/>
          <w:lang w:eastAsia="zh-TW"/>
        </w:rPr>
        <w:t>12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結語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問題及解決方法</w:t>
      </w:r>
      <w:r w:rsidR="00F66AFF">
        <w:rPr>
          <w:rFonts w:cs="Times New Roman"/>
          <w:sz w:val="28"/>
          <w:szCs w:val="28"/>
          <w:lang w:eastAsia="zh-TW"/>
        </w:rPr>
        <w:t xml:space="preserve"> …………………………………………… 13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4"/>
          <w:sz w:val="28"/>
          <w:szCs w:val="28"/>
          <w:lang w:eastAsia="zh-TW"/>
        </w:rPr>
        <w:t>時間表</w:t>
      </w:r>
      <w:r w:rsidR="00C11168" w:rsidRPr="00C11168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… </w:t>
      </w:r>
      <w:r w:rsidR="00F66AFF">
        <w:rPr>
          <w:rFonts w:cs="Times New Roman"/>
          <w:sz w:val="28"/>
          <w:szCs w:val="28"/>
          <w:lang w:eastAsia="zh-TW"/>
        </w:rPr>
        <w:t>14</w:t>
      </w:r>
    </w:p>
    <w:p w:rsidR="00383987" w:rsidRPr="00C11168" w:rsidRDefault="00383987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 w:hint="eastAsia"/>
          <w:sz w:val="28"/>
          <w:szCs w:val="28"/>
          <w:lang w:eastAsia="zh-TW"/>
        </w:rPr>
        <w:t>貢獻比例</w:t>
      </w:r>
      <w:r w:rsidR="00C11168"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  <w:r w:rsidR="00F66AFF">
        <w:rPr>
          <w:rFonts w:cs="Times New Roman"/>
          <w:sz w:val="28"/>
          <w:szCs w:val="28"/>
          <w:lang w:eastAsia="zh-TW"/>
        </w:rPr>
        <w:t>15</w:t>
      </w:r>
    </w:p>
    <w:p w:rsidR="00A24463" w:rsidRPr="00C11168" w:rsidRDefault="00383987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自我檢核表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 </w:t>
      </w:r>
      <w:r w:rsidR="00F66AFF">
        <w:rPr>
          <w:rFonts w:cs="Times New Roman"/>
          <w:sz w:val="28"/>
          <w:szCs w:val="28"/>
          <w:lang w:eastAsia="zh-TW"/>
        </w:rPr>
        <w:t>16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收獲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…… </w:t>
      </w:r>
      <w:r w:rsidR="00F66AFF">
        <w:rPr>
          <w:rFonts w:cs="Times New Roman"/>
          <w:sz w:val="28"/>
          <w:szCs w:val="28"/>
          <w:lang w:eastAsia="zh-TW"/>
        </w:rPr>
        <w:t>17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z w:val="28"/>
          <w:szCs w:val="28"/>
        </w:rPr>
        <w:t>心得、感想</w:t>
      </w:r>
      <w:r w:rsidR="00C11168" w:rsidRPr="00C11168">
        <w:rPr>
          <w:rFonts w:cs="Times New Roman"/>
          <w:sz w:val="28"/>
          <w:szCs w:val="28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 </w:t>
      </w:r>
      <w:r w:rsidR="00F66AFF">
        <w:rPr>
          <w:rFonts w:cs="Times New Roman"/>
          <w:sz w:val="28"/>
          <w:szCs w:val="28"/>
          <w:lang w:eastAsia="zh-TW"/>
        </w:rPr>
        <w:t>18</w:t>
      </w:r>
    </w:p>
    <w:p w:rsidR="00C11168" w:rsidRDefault="00C11168" w:rsidP="00C11168">
      <w:pPr>
        <w:spacing w:line="400" w:lineRule="exact"/>
        <w:rPr>
          <w:rFonts w:ascii="Times New Roman" w:hAnsi="Times New Roman" w:cs="Times New Roman"/>
          <w:sz w:val="28"/>
          <w:szCs w:val="28"/>
        </w:rPr>
      </w:pPr>
    </w:p>
    <w:p w:rsidR="00850101" w:rsidRDefault="00C11168">
      <w:pPr>
        <w:widowControl/>
        <w:rPr>
          <w:rFonts w:ascii="Times New Roman" w:hAnsi="Times New Roman" w:cs="Times New Roman"/>
          <w:sz w:val="28"/>
          <w:szCs w:val="28"/>
        </w:rPr>
        <w:sectPr w:rsidR="00850101" w:rsidSect="00850101">
          <w:foot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C11168" w:rsidRDefault="00C11168">
      <w:pPr>
        <w:widowControl/>
        <w:rPr>
          <w:rFonts w:ascii="Times New Roman" w:hAnsi="Times New Roman" w:cs="Times New Roman"/>
          <w:sz w:val="28"/>
          <w:szCs w:val="28"/>
        </w:rPr>
      </w:pPr>
    </w:p>
    <w:p w:rsidR="00C11168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C11168">
        <w:rPr>
          <w:rFonts w:ascii="標楷體" w:eastAsia="標楷體" w:hAnsi="標楷體" w:cs="Times New Roman"/>
          <w:b/>
          <w:sz w:val="28"/>
          <w:szCs w:val="28"/>
        </w:rPr>
        <w:t>動機</w:t>
      </w:r>
    </w:p>
    <w:p w:rsidR="00C11168" w:rsidRPr="00596C9A" w:rsidRDefault="00596C9A" w:rsidP="00C1116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b/>
          <w:sz w:val="28"/>
          <w:szCs w:val="28"/>
        </w:rPr>
        <w:tab/>
      </w:r>
      <w:r w:rsidRPr="00596C9A">
        <w:rPr>
          <w:rFonts w:ascii="標楷體" w:eastAsia="標楷體" w:hAnsi="標楷體" w:cs="Times New Roman" w:hint="eastAsia"/>
          <w:szCs w:val="24"/>
        </w:rPr>
        <w:t>一開始</w:t>
      </w:r>
      <w:r>
        <w:rPr>
          <w:rFonts w:ascii="標楷體" w:eastAsia="標楷體" w:hAnsi="標楷體" w:cs="Times New Roman" w:hint="eastAsia"/>
          <w:szCs w:val="24"/>
        </w:rPr>
        <w:t>不太清楚遊戲框架，</w:t>
      </w:r>
      <w:r w:rsidR="008922CF">
        <w:rPr>
          <w:rFonts w:ascii="標楷體" w:eastAsia="標楷體" w:hAnsi="標楷體" w:cs="Times New Roman" w:hint="eastAsia"/>
          <w:szCs w:val="24"/>
        </w:rPr>
        <w:t>也</w:t>
      </w:r>
      <w:r>
        <w:rPr>
          <w:rFonts w:ascii="標楷體" w:eastAsia="標楷體" w:hAnsi="標楷體" w:cs="Times New Roman" w:hint="eastAsia"/>
          <w:szCs w:val="24"/>
        </w:rPr>
        <w:t>不確定能做到甚麼程度</w:t>
      </w:r>
      <w:r w:rsidR="008922CF">
        <w:rPr>
          <w:rFonts w:ascii="標楷體" w:eastAsia="標楷體" w:hAnsi="標楷體" w:cs="Times New Roman" w:hint="eastAsia"/>
          <w:szCs w:val="24"/>
        </w:rPr>
        <w:t>，</w:t>
      </w:r>
      <w:r w:rsidR="00611F45">
        <w:rPr>
          <w:rFonts w:ascii="標楷體" w:eastAsia="標楷體" w:hAnsi="標楷體" w:cs="Times New Roman" w:hint="eastAsia"/>
          <w:szCs w:val="24"/>
        </w:rPr>
        <w:t>雖然在當時一切都是未知數，但我們依舊選</w:t>
      </w:r>
      <w:r w:rsidR="003377E6">
        <w:rPr>
          <w:rFonts w:ascii="標楷體" w:eastAsia="標楷體" w:hAnsi="標楷體" w:cs="Times New Roman" w:hint="eastAsia"/>
          <w:szCs w:val="24"/>
        </w:rPr>
        <w:t>擇</w:t>
      </w:r>
      <w:r w:rsidR="00611F45">
        <w:rPr>
          <w:rFonts w:ascii="標楷體" w:eastAsia="標楷體" w:hAnsi="標楷體" w:cs="Times New Roman" w:hint="eastAsia"/>
          <w:szCs w:val="24"/>
        </w:rPr>
        <w:t>了一個我們認為</w:t>
      </w:r>
      <w:r w:rsidR="003377E6">
        <w:rPr>
          <w:rFonts w:ascii="標楷體" w:eastAsia="標楷體" w:hAnsi="標楷體" w:cs="Times New Roman" w:hint="eastAsia"/>
          <w:szCs w:val="24"/>
        </w:rPr>
        <w:t>整體</w:t>
      </w:r>
      <w:r w:rsidR="00611F45">
        <w:rPr>
          <w:rFonts w:ascii="標楷體" w:eastAsia="標楷體" w:hAnsi="標楷體" w:cs="Times New Roman" w:hint="eastAsia"/>
          <w:szCs w:val="24"/>
        </w:rPr>
        <w:t>偏難的遊戲</w:t>
      </w:r>
      <w:r w:rsidR="003377E6">
        <w:rPr>
          <w:rFonts w:ascii="標楷體" w:eastAsia="標楷體" w:hAnsi="標楷體" w:cs="Times New Roman" w:hint="eastAsia"/>
          <w:szCs w:val="24"/>
        </w:rPr>
        <w:t>，算是給自己的一個挑戰。元氣騎士不只符合了教授列出的條件，也符合了我們想要的難度，因此當下就決定是它了。</w:t>
      </w:r>
    </w:p>
    <w:p w:rsidR="00C11168" w:rsidRDefault="00C11168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C11168" w:rsidRPr="00C11168" w:rsidRDefault="00C11168" w:rsidP="00C11168">
      <w:pPr>
        <w:widowControl/>
        <w:jc w:val="center"/>
        <w:rPr>
          <w:rFonts w:ascii="標楷體" w:eastAsia="標楷體" w:hAnsi="標楷體" w:cs="Times New Roman"/>
          <w:b/>
          <w:szCs w:val="24"/>
        </w:rPr>
      </w:pPr>
      <w:r w:rsidRPr="00C11168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分工</w:t>
      </w:r>
    </w:p>
    <w:p w:rsidR="00F5739E" w:rsidRPr="0047494D" w:rsidRDefault="0047494D" w:rsidP="00F5739E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t>一開始開發因</w:t>
      </w:r>
      <w:r w:rsidR="00596C9A">
        <w:rPr>
          <w:rFonts w:ascii="標楷體" w:eastAsia="標楷體" w:hAnsi="標楷體" w:cs="Times New Roman" w:hint="eastAsia"/>
          <w:szCs w:val="24"/>
        </w:rPr>
        <w:t>為</w:t>
      </w:r>
      <w:r>
        <w:rPr>
          <w:rFonts w:ascii="標楷體" w:eastAsia="標楷體" w:hAnsi="標楷體" w:cs="Times New Roman"/>
          <w:szCs w:val="24"/>
        </w:rPr>
        <w:t>兩人同時都傳圖片</w:t>
      </w:r>
      <w:r w:rsidR="003377E6">
        <w:rPr>
          <w:rFonts w:ascii="標楷體" w:eastAsia="標楷體" w:hAnsi="標楷體" w:cs="Times New Roman" w:hint="eastAsia"/>
          <w:szCs w:val="24"/>
        </w:rPr>
        <w:t>，或是Coding了同一部份</w:t>
      </w:r>
      <w:r>
        <w:rPr>
          <w:rFonts w:ascii="標楷體" w:eastAsia="標楷體" w:hAnsi="標楷體" w:cs="Times New Roman"/>
          <w:szCs w:val="24"/>
        </w:rPr>
        <w:t>，造成在</w:t>
      </w:r>
      <w:r>
        <w:rPr>
          <w:rFonts w:ascii="標楷體" w:eastAsia="標楷體" w:hAnsi="標楷體" w:cs="Times New Roman" w:hint="eastAsia"/>
          <w:szCs w:val="24"/>
        </w:rPr>
        <w:t xml:space="preserve"> git push 、 pull 、 merge時</w:t>
      </w:r>
      <w:r>
        <w:rPr>
          <w:rFonts w:ascii="標楷體" w:eastAsia="標楷體" w:hAnsi="標楷體" w:cs="Times New Roman"/>
          <w:szCs w:val="24"/>
        </w:rPr>
        <w:t>出現很多問題，所以之後改由兩人一起討論主要一人撰寫程式，</w:t>
      </w:r>
      <w:r w:rsidR="00596C9A">
        <w:rPr>
          <w:rFonts w:ascii="標楷體" w:eastAsia="標楷體" w:hAnsi="標楷體" w:cs="Times New Roman"/>
          <w:szCs w:val="24"/>
        </w:rPr>
        <w:t>或是主要一人處理圖片。</w:t>
      </w:r>
    </w:p>
    <w:p w:rsidR="00C11168" w:rsidRDefault="00C11168" w:rsidP="00F52BBB">
      <w:pPr>
        <w:spacing w:line="400" w:lineRule="exact"/>
        <w:rPr>
          <w:rFonts w:ascii="標楷體" w:eastAsia="標楷體" w:hAnsi="標楷體" w:cs="Times New Roman"/>
          <w:szCs w:val="24"/>
        </w:rPr>
      </w:pPr>
    </w:p>
    <w:p w:rsidR="00F52BBB" w:rsidRDefault="00F52BBB" w:rsidP="00F52BBB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柯瑞霖：主要處理UI介面和圖片，另外參與主程式討論。</w:t>
      </w:r>
    </w:p>
    <w:p w:rsidR="00F52BBB" w:rsidRPr="0047494D" w:rsidRDefault="00F52BBB" w:rsidP="00F52BBB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范遠皓</w:t>
      </w:r>
      <w:r w:rsidRPr="00F52BBB">
        <w:rPr>
          <w:rFonts w:ascii="標楷體" w:eastAsia="標楷體" w:hAnsi="標楷體" w:cs="Times New Roman" w:hint="eastAsia"/>
          <w:szCs w:val="24"/>
        </w:rPr>
        <w:t>：主要</w:t>
      </w:r>
      <w:r>
        <w:rPr>
          <w:rFonts w:ascii="標楷體" w:eastAsia="標楷體" w:hAnsi="標楷體" w:cs="Times New Roman" w:hint="eastAsia"/>
          <w:szCs w:val="24"/>
        </w:rPr>
        <w:t>撰寫</w:t>
      </w:r>
      <w:r w:rsidRPr="00F52BBB">
        <w:rPr>
          <w:rFonts w:ascii="標楷體" w:eastAsia="標楷體" w:hAnsi="標楷體" w:cs="Times New Roman" w:hint="eastAsia"/>
          <w:szCs w:val="24"/>
        </w:rPr>
        <w:t>主程式，</w:t>
      </w:r>
      <w:r>
        <w:rPr>
          <w:rFonts w:ascii="標楷體" w:eastAsia="標楷體" w:hAnsi="標楷體" w:cs="Times New Roman" w:hint="eastAsia"/>
          <w:szCs w:val="24"/>
        </w:rPr>
        <w:t>De</w:t>
      </w:r>
      <w:r>
        <w:rPr>
          <w:rFonts w:ascii="標楷體" w:eastAsia="標楷體" w:hAnsi="標楷體" w:cs="Times New Roman"/>
          <w:szCs w:val="24"/>
        </w:rPr>
        <w:t>bug</w:t>
      </w:r>
      <w:r>
        <w:rPr>
          <w:rFonts w:ascii="標楷體" w:eastAsia="標楷體" w:hAnsi="標楷體" w:cs="Times New Roman" w:hint="eastAsia"/>
          <w:szCs w:val="24"/>
        </w:rPr>
        <w:t>，細節調整</w:t>
      </w:r>
      <w:r w:rsidRPr="00F52BBB">
        <w:rPr>
          <w:rFonts w:ascii="標楷體" w:eastAsia="標楷體" w:hAnsi="標楷體" w:cs="Times New Roman" w:hint="eastAsia"/>
          <w:szCs w:val="24"/>
        </w:rPr>
        <w:t>。</w:t>
      </w:r>
    </w:p>
    <w:p w:rsidR="00C11168" w:rsidRDefault="00C11168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C11168">
        <w:rPr>
          <w:rFonts w:ascii="標楷體" w:eastAsia="標楷體" w:hAnsi="標楷體" w:cs="Times New Roman"/>
          <w:b/>
          <w:sz w:val="28"/>
          <w:szCs w:val="28"/>
        </w:rPr>
        <w:lastRenderedPageBreak/>
        <w:t>遊戲說明</w:t>
      </w:r>
    </w:p>
    <w:p w:rsidR="000763E7" w:rsidRPr="000763E7" w:rsidRDefault="000763E7" w:rsidP="000763E7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0763E7">
        <w:rPr>
          <w:rFonts w:ascii="標楷體" w:eastAsia="標楷體" w:hAnsi="標楷體" w:cs="Times New Roman" w:hint="eastAsia"/>
          <w:szCs w:val="24"/>
        </w:rPr>
        <w:t>簡介:</w:t>
      </w:r>
    </w:p>
    <w:p w:rsidR="00EC04ED" w:rsidRDefault="00EC04ED" w:rsidP="000763E7">
      <w:pPr>
        <w:spacing w:line="400" w:lineRule="exact"/>
        <w:ind w:left="480"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元氣騎士 (SoulKnight) 是一款俯視射擊遊戲</w:t>
      </w:r>
      <w:r w:rsidR="000763E7">
        <w:rPr>
          <w:rFonts w:ascii="標楷體" w:eastAsia="標楷體" w:hAnsi="標楷體" w:cs="Times New Roman" w:hint="eastAsia"/>
          <w:szCs w:val="24"/>
        </w:rPr>
        <w:t>，遊戲內關卡、敵人、道具為隨機生成，操作角色擊殺怪物進行闖關</w:t>
      </w:r>
      <w:r w:rsidR="00006848">
        <w:rPr>
          <w:rFonts w:ascii="標楷體" w:eastAsia="標楷體" w:hAnsi="標楷體" w:cs="Times New Roman" w:hint="eastAsia"/>
          <w:szCs w:val="24"/>
        </w:rPr>
        <w:t>。</w:t>
      </w:r>
    </w:p>
    <w:p w:rsidR="000763E7" w:rsidRPr="000763E7" w:rsidRDefault="000763E7" w:rsidP="000763E7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</w:p>
    <w:p w:rsidR="00EC04ED" w:rsidRDefault="00EC04ED" w:rsidP="00EC04ED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角色</w:t>
      </w:r>
      <w:r w:rsidR="00006848">
        <w:rPr>
          <w:rFonts w:ascii="標楷體" w:eastAsia="標楷體" w:hAnsi="標楷體" w:cs="Times New Roman" w:hint="eastAsia"/>
          <w:szCs w:val="24"/>
        </w:rPr>
        <w:t>、按鍵</w:t>
      </w:r>
      <w:r>
        <w:rPr>
          <w:rFonts w:ascii="標楷體" w:eastAsia="標楷體" w:hAnsi="標楷體" w:cs="Times New Roman" w:hint="eastAsia"/>
          <w:szCs w:val="24"/>
        </w:rPr>
        <w:t>操作:</w:t>
      </w:r>
    </w:p>
    <w:p w:rsidR="00006848" w:rsidRDefault="00EC04ED" w:rsidP="00EC04ED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  <w:t>使用</w:t>
      </w:r>
      <w:r w:rsidR="00006848">
        <w:rPr>
          <w:rFonts w:ascii="標楷體" w:eastAsia="標楷體" w:hAnsi="標楷體" w:cs="Times New Roman" w:hint="eastAsia"/>
          <w:szCs w:val="24"/>
        </w:rPr>
        <w:t>WASD</w:t>
      </w:r>
      <w:r>
        <w:rPr>
          <w:rFonts w:ascii="標楷體" w:eastAsia="標楷體" w:hAnsi="標楷體" w:cs="Times New Roman" w:hint="eastAsia"/>
          <w:szCs w:val="24"/>
        </w:rPr>
        <w:t>或</w:t>
      </w:r>
      <w:r w:rsidR="00006848">
        <w:rPr>
          <w:rFonts w:ascii="標楷體" w:eastAsia="標楷體" w:hAnsi="標楷體" w:cs="Times New Roman" w:hint="eastAsia"/>
          <w:szCs w:val="24"/>
        </w:rPr>
        <w:t xml:space="preserve"> 鍵盤方向鍵 </w:t>
      </w:r>
      <w:r>
        <w:rPr>
          <w:rFonts w:ascii="標楷體" w:eastAsia="標楷體" w:hAnsi="標楷體" w:cs="Times New Roman" w:hint="eastAsia"/>
          <w:szCs w:val="24"/>
        </w:rPr>
        <w:t>操控角色移動</w:t>
      </w:r>
      <w:r w:rsidR="00006848">
        <w:rPr>
          <w:rFonts w:ascii="標楷體" w:eastAsia="標楷體" w:hAnsi="標楷體" w:cs="Times New Roman" w:hint="eastAsia"/>
          <w:szCs w:val="24"/>
        </w:rPr>
        <w:t>。</w:t>
      </w:r>
    </w:p>
    <w:p w:rsidR="00EC04ED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</w:t>
      </w:r>
      <w:r w:rsidR="0026482F">
        <w:rPr>
          <w:rFonts w:ascii="標楷體" w:eastAsia="標楷體" w:hAnsi="標楷體" w:cs="Times New Roman" w:hint="eastAsia"/>
          <w:szCs w:val="24"/>
        </w:rPr>
        <w:t>Z</w:t>
      </w:r>
      <w:r>
        <w:rPr>
          <w:rFonts w:ascii="標楷體" w:eastAsia="標楷體" w:hAnsi="標楷體" w:cs="Times New Roman" w:hint="eastAsia"/>
          <w:szCs w:val="24"/>
        </w:rPr>
        <w:t>或</w:t>
      </w:r>
      <w:r w:rsidR="000C01AB">
        <w:rPr>
          <w:rFonts w:ascii="標楷體" w:eastAsia="標楷體" w:hAnsi="標楷體" w:cs="Times New Roman" w:hint="eastAsia"/>
          <w:szCs w:val="24"/>
        </w:rPr>
        <w:t xml:space="preserve"> </w:t>
      </w:r>
      <w:r>
        <w:rPr>
          <w:rFonts w:ascii="標楷體" w:eastAsia="標楷體" w:hAnsi="標楷體" w:cs="Times New Roman" w:hint="eastAsia"/>
          <w:szCs w:val="24"/>
        </w:rPr>
        <w:t>空格鍵 來互動或使用武器 (貼近敵人可進戰攻擊)。</w:t>
      </w:r>
    </w:p>
    <w:p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X或 直接點擊武器圖示 來切換武器。</w:t>
      </w:r>
    </w:p>
    <w:p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C或 直接點擊技能圖示 使用技能。</w:t>
      </w:r>
    </w:p>
    <w:p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</w:p>
    <w:p w:rsid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遊戲關卡:</w:t>
      </w:r>
    </w:p>
    <w:p w:rsidR="00006848" w:rsidRDefault="000763E7" w:rsidP="000763E7">
      <w:pPr>
        <w:spacing w:line="400" w:lineRule="exact"/>
        <w:ind w:left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  <w:r w:rsidR="00006848">
        <w:rPr>
          <w:rFonts w:ascii="標楷體" w:eastAsia="標楷體" w:hAnsi="標楷體" w:cs="Times New Roman" w:hint="eastAsia"/>
          <w:szCs w:val="24"/>
        </w:rPr>
        <w:t>遊戲</w:t>
      </w:r>
      <w:r w:rsidR="00A55092">
        <w:rPr>
          <w:rFonts w:ascii="標楷體" w:eastAsia="標楷體" w:hAnsi="標楷體" w:cs="Times New Roman" w:hint="eastAsia"/>
          <w:szCs w:val="24"/>
        </w:rPr>
        <w:t>每小關</w:t>
      </w:r>
      <w:r w:rsidR="00B74EEF">
        <w:rPr>
          <w:rFonts w:ascii="標楷體" w:eastAsia="標楷體" w:hAnsi="標楷體" w:cs="Times New Roman" w:hint="eastAsia"/>
          <w:szCs w:val="24"/>
        </w:rPr>
        <w:t xml:space="preserve"> (1-1</w:t>
      </w:r>
      <w:r w:rsidR="00A55092">
        <w:rPr>
          <w:rFonts w:ascii="標楷體" w:eastAsia="標楷體" w:hAnsi="標楷體" w:cs="Times New Roman" w:hint="eastAsia"/>
          <w:szCs w:val="24"/>
        </w:rPr>
        <w:t xml:space="preserve">、1-2 </w:t>
      </w:r>
      <w:r w:rsidR="00A55092">
        <w:rPr>
          <w:rFonts w:ascii="標楷體" w:eastAsia="標楷體" w:hAnsi="標楷體" w:cs="Times New Roman"/>
          <w:szCs w:val="24"/>
        </w:rPr>
        <w:t>…</w:t>
      </w:r>
      <w:r w:rsidR="00A55092">
        <w:rPr>
          <w:rFonts w:ascii="標楷體" w:eastAsia="標楷體" w:hAnsi="標楷體" w:cs="Times New Roman" w:hint="eastAsia"/>
          <w:szCs w:val="24"/>
        </w:rPr>
        <w:t>) 裡面有多個小房間，進入傳送門可到下一關，</w:t>
      </w:r>
      <w:r w:rsidR="00006848">
        <w:rPr>
          <w:rFonts w:ascii="標楷體" w:eastAsia="標楷體" w:hAnsi="標楷體" w:cs="Times New Roman" w:hint="eastAsia"/>
          <w:szCs w:val="24"/>
        </w:rPr>
        <w:t>每五關會有 BOSS (1-5、2-5、3-5) 打完 3-5 即通關進入結束畫面。</w:t>
      </w:r>
    </w:p>
    <w:p w:rsid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</w:p>
    <w:p w:rsid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密技:</w:t>
      </w:r>
    </w:p>
    <w:p w:rsidR="00006848" w:rsidRP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  <w:t>使用 N 可直接通一小關</w:t>
      </w:r>
      <w:r w:rsidR="000C01AB">
        <w:rPr>
          <w:rFonts w:ascii="標楷體" w:eastAsia="標楷體" w:hAnsi="標楷體" w:cs="Times New Roman" w:hint="eastAsia"/>
          <w:szCs w:val="24"/>
        </w:rPr>
        <w:t>進入過場動畫，在按一次可跳過動畫。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C76CBB" w:rsidRDefault="001C2477" w:rsidP="00BB5CD6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871827</wp:posOffset>
            </wp:positionH>
            <wp:positionV relativeFrom="paragraph">
              <wp:posOffset>246490</wp:posOffset>
            </wp:positionV>
            <wp:extent cx="3522152" cy="2345635"/>
            <wp:effectExtent l="19050" t="0" r="2098" b="0"/>
            <wp:wrapNone/>
            <wp:docPr id="15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152" cy="2345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F30AC" w:rsidRPr="004F30AC">
        <w:rPr>
          <w:rFonts w:ascii="標楷體" w:eastAsia="標楷體" w:hAnsi="標楷體" w:cs="Times New Roman"/>
          <w:b/>
          <w:sz w:val="28"/>
          <w:szCs w:val="28"/>
        </w:rPr>
        <w:t>遊戲圖形</w:t>
      </w: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1C2477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P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A55092">
        <w:rPr>
          <w:rFonts w:ascii="標楷體" w:eastAsia="標楷體" w:hAnsi="標楷體" w:cs="Times New Roman" w:hint="eastAsia"/>
          <w:szCs w:val="24"/>
        </w:rPr>
        <w:t>選單畫面</w:t>
      </w:r>
    </w:p>
    <w:p w:rsidR="00C76CBB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871827</wp:posOffset>
            </wp:positionH>
            <wp:positionV relativeFrom="paragraph">
              <wp:posOffset>4859</wp:posOffset>
            </wp:positionV>
            <wp:extent cx="3527232" cy="2345635"/>
            <wp:effectExtent l="19050" t="0" r="0" b="0"/>
            <wp:wrapNone/>
            <wp:docPr id="16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7232" cy="2345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1C2477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A55092">
        <w:rPr>
          <w:rFonts w:ascii="標楷體" w:eastAsia="標楷體" w:hAnsi="標楷體" w:cs="Times New Roman"/>
          <w:szCs w:val="24"/>
        </w:rPr>
        <w:t>進入遊戲</w:t>
      </w: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noProof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871827</wp:posOffset>
            </wp:positionH>
            <wp:positionV relativeFrom="paragraph">
              <wp:posOffset>1325</wp:posOffset>
            </wp:positionV>
            <wp:extent cx="3527232" cy="2353586"/>
            <wp:effectExtent l="19050" t="0" r="0" b="0"/>
            <wp:wrapNone/>
            <wp:docPr id="29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7232" cy="23535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A55092">
        <w:rPr>
          <w:rFonts w:ascii="標楷體" w:eastAsia="標楷體" w:hAnsi="標楷體" w:cs="Times New Roman" w:hint="eastAsia"/>
          <w:szCs w:val="24"/>
        </w:rPr>
        <w:t>進入房間開始戰鬥</w:t>
      </w:r>
    </w:p>
    <w:p w:rsidR="001C2477" w:rsidRPr="00A55092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C76CBB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BB5CD6" w:rsidRDefault="00BB5CD6" w:rsidP="00BB5CD6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lastRenderedPageBreak/>
        <w:drawing>
          <wp:inline distT="0" distB="0" distL="0" distR="0">
            <wp:extent cx="5274310" cy="3514254"/>
            <wp:effectExtent l="19050" t="0" r="2540" b="0"/>
            <wp:docPr id="25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092" w:rsidRPr="00BB5CD6" w:rsidRDefault="00BB5CD6" w:rsidP="000763E7">
      <w:pPr>
        <w:widowControl/>
        <w:jc w:val="center"/>
        <w:rPr>
          <w:rFonts w:ascii="標楷體" w:eastAsia="標楷體" w:hAnsi="標楷體" w:cs="Times New Roman"/>
          <w:szCs w:val="24"/>
        </w:rPr>
      </w:pPr>
      <w:r w:rsidRPr="005F20D7">
        <w:rPr>
          <w:rFonts w:ascii="標楷體" w:eastAsia="標楷體" w:hAnsi="標楷體" w:cs="Times New Roman"/>
          <w:szCs w:val="24"/>
        </w:rPr>
        <w:t>使用技能武器會變成2把</w:t>
      </w:r>
    </w:p>
    <w:p w:rsidR="00A55092" w:rsidRDefault="00A55092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drawing>
          <wp:inline distT="0" distB="0" distL="0" distR="0">
            <wp:extent cx="5274310" cy="3514254"/>
            <wp:effectExtent l="19050" t="0" r="2540" b="0"/>
            <wp:docPr id="22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092" w:rsidRPr="005F20D7" w:rsidRDefault="00BB5CD6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寶箱</w:t>
      </w:r>
      <w:r w:rsidR="00A55092" w:rsidRPr="005F20D7">
        <w:rPr>
          <w:rFonts w:ascii="標楷體" w:eastAsia="標楷體" w:hAnsi="標楷體" w:cs="Times New Roman" w:hint="eastAsia"/>
          <w:szCs w:val="24"/>
        </w:rPr>
        <w:t>房間</w:t>
      </w:r>
      <w:r w:rsidR="005F20D7" w:rsidRPr="005F20D7">
        <w:rPr>
          <w:rFonts w:ascii="標楷體" w:eastAsia="標楷體" w:hAnsi="標楷體" w:cs="Times New Roman" w:hint="eastAsia"/>
          <w:szCs w:val="24"/>
        </w:rPr>
        <w:t>可開出武器</w:t>
      </w:r>
    </w:p>
    <w:p w:rsidR="005F20D7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 w:rsidRPr="001C2477">
        <w:rPr>
          <w:rFonts w:ascii="標楷體" w:eastAsia="標楷體" w:hAnsi="標楷體" w:cs="Times New Roman"/>
          <w:noProof/>
          <w:szCs w:val="24"/>
        </w:rPr>
        <w:lastRenderedPageBreak/>
        <w:drawing>
          <wp:inline distT="0" distB="0" distL="0" distR="0">
            <wp:extent cx="5274310" cy="3514254"/>
            <wp:effectExtent l="19050" t="0" r="2540" b="0"/>
            <wp:docPr id="30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477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特殊房間有水晶礦或金礦</w:t>
      </w:r>
    </w:p>
    <w:p w:rsidR="000763E7" w:rsidRDefault="000763E7" w:rsidP="000763E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noProof/>
          <w:szCs w:val="24"/>
        </w:rPr>
        <w:drawing>
          <wp:inline distT="0" distB="0" distL="0" distR="0">
            <wp:extent cx="5274310" cy="3514254"/>
            <wp:effectExtent l="19050" t="0" r="2540" b="0"/>
            <wp:docPr id="32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3E7" w:rsidRDefault="000763E7" w:rsidP="000763E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傳送房間</w:t>
      </w:r>
    </w:p>
    <w:p w:rsidR="000763E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</w:p>
    <w:p w:rsidR="005F20D7" w:rsidRDefault="005F20D7">
      <w:pPr>
        <w:widowControl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:rsidR="00BB5CD6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noProof/>
          <w:szCs w:val="24"/>
        </w:rPr>
        <w:lastRenderedPageBreak/>
        <w:drawing>
          <wp:inline distT="0" distB="0" distL="0" distR="0">
            <wp:extent cx="5274310" cy="3514254"/>
            <wp:effectExtent l="19050" t="0" r="2540" b="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477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Boss房間</w:t>
      </w:r>
    </w:p>
    <w:p w:rsidR="000763E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noProof/>
          <w:szCs w:val="24"/>
        </w:rPr>
        <w:drawing>
          <wp:inline distT="0" distB="0" distL="0" distR="0">
            <wp:extent cx="5274310" cy="3514254"/>
            <wp:effectExtent l="19050" t="0" r="254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3E7" w:rsidRPr="005F20D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結束畫面(</w:t>
      </w:r>
      <w:r w:rsidR="00F51D92">
        <w:rPr>
          <w:rFonts w:ascii="標楷體" w:eastAsia="標楷體" w:hAnsi="標楷體" w:cs="Times New Roman" w:hint="eastAsia"/>
          <w:szCs w:val="24"/>
        </w:rPr>
        <w:t>通到第幾關、</w:t>
      </w:r>
      <w:r>
        <w:rPr>
          <w:rFonts w:ascii="標楷體" w:eastAsia="標楷體" w:hAnsi="標楷體" w:cs="Times New Roman" w:hint="eastAsia"/>
          <w:szCs w:val="24"/>
        </w:rPr>
        <w:t>時間、金幣、殺敵數)</w:t>
      </w:r>
    </w:p>
    <w:p w:rsidR="00BB5CD6" w:rsidRDefault="00A55092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F51D92" w:rsidRDefault="004F30AC" w:rsidP="00F51D92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遊戲音效</w:t>
      </w: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pacing w:val="-1"/>
          <w:sz w:val="28"/>
          <w:szCs w:val="28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1038</wp:posOffset>
            </wp:positionH>
            <wp:positionV relativeFrom="paragraph">
              <wp:posOffset>32247</wp:posOffset>
            </wp:positionV>
            <wp:extent cx="5273343" cy="3721210"/>
            <wp:effectExtent l="19050" t="0" r="3507" b="0"/>
            <wp:wrapNone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7214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pacing w:val="-1"/>
          <w:sz w:val="28"/>
          <w:szCs w:val="28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21038</wp:posOffset>
            </wp:positionH>
            <wp:positionV relativeFrom="paragraph">
              <wp:posOffset>244723</wp:posOffset>
            </wp:positionV>
            <wp:extent cx="5270169" cy="4905955"/>
            <wp:effectExtent l="19050" t="0" r="6681" b="0"/>
            <wp:wrapNone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169" cy="49059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F51D92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Pr="004F30AC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Default="004F30AC" w:rsidP="004F30AC">
      <w:pPr>
        <w:widowControl/>
        <w:jc w:val="center"/>
        <w:rPr>
          <w:rFonts w:ascii="標楷體" w:eastAsia="標楷體" w:hAnsi="標楷體" w:cs="Times New Roman" w:hint="eastAsia"/>
          <w:b/>
          <w:spacing w:val="-2"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  <w:r w:rsidRPr="004F30AC">
        <w:rPr>
          <w:rFonts w:ascii="標楷體" w:eastAsia="標楷體" w:hAnsi="標楷體" w:cs="Times New Roman"/>
          <w:b/>
          <w:spacing w:val="-2"/>
          <w:sz w:val="28"/>
          <w:szCs w:val="28"/>
        </w:rPr>
        <w:lastRenderedPageBreak/>
        <w:t>程式架構</w:t>
      </w:r>
    </w:p>
    <w:p w:rsidR="00D707C7" w:rsidRDefault="00D707C7" w:rsidP="004F30AC">
      <w:pPr>
        <w:widowControl/>
        <w:jc w:val="center"/>
        <w:rPr>
          <w:rFonts w:ascii="標楷體" w:eastAsia="標楷體" w:hAnsi="標楷體" w:cs="Times New Roman" w:hint="eastAsia"/>
          <w:b/>
          <w:spacing w:val="-2"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pacing w:val="-2"/>
          <w:sz w:val="28"/>
          <w:szCs w:val="28"/>
        </w:rPr>
        <w:drawing>
          <wp:inline distT="0" distB="0" distL="0" distR="0">
            <wp:extent cx="5274310" cy="5604071"/>
            <wp:effectExtent l="19050" t="0" r="254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6040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07C7" w:rsidRPr="00D707C7" w:rsidRDefault="00D707C7" w:rsidP="004F30AC">
      <w:pPr>
        <w:widowControl/>
        <w:jc w:val="center"/>
        <w:rPr>
          <w:rFonts w:ascii="標楷體" w:eastAsia="標楷體" w:hAnsi="標楷體" w:cs="Times New Roman" w:hint="eastAsia"/>
          <w:spacing w:val="-2"/>
          <w:szCs w:val="24"/>
        </w:rPr>
      </w:pPr>
      <w:r w:rsidRPr="00D707C7">
        <w:rPr>
          <w:rFonts w:ascii="標楷體" w:eastAsia="標楷體" w:hAnsi="標楷體" w:cs="Times New Roman" w:hint="eastAsia"/>
          <w:spacing w:val="-2"/>
          <w:szCs w:val="24"/>
        </w:rPr>
        <w:t>簡單遊戲狀態變化</w:t>
      </w:r>
    </w:p>
    <w:p w:rsidR="00BB1BD7" w:rsidRDefault="00A27815" w:rsidP="004F30AC">
      <w:pPr>
        <w:widowControl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lastRenderedPageBreak/>
        <w:drawing>
          <wp:inline distT="0" distB="0" distL="0" distR="0">
            <wp:extent cx="6010275" cy="3177265"/>
            <wp:effectExtent l="19050" t="0" r="9525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275" cy="31772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0E07" w:rsidRDefault="002973F7" w:rsidP="002973F7">
      <w:pPr>
        <w:widowControl/>
        <w:ind w:firstLine="480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CGameMap</w:t>
      </w:r>
      <w:r w:rsidR="002933CF">
        <w:rPr>
          <w:rFonts w:ascii="標楷體" w:eastAsia="標楷體" w:hAnsi="標楷體" w:cs="Times New Roman" w:hint="eastAsia"/>
          <w:szCs w:val="24"/>
        </w:rPr>
        <w:t xml:space="preserve"> 、 CCharacter 都是單例模式，並在GameStateRun狀態進行使用</w:t>
      </w:r>
      <w:r w:rsidR="00DC63EC">
        <w:rPr>
          <w:rFonts w:ascii="標楷體" w:eastAsia="標楷體" w:hAnsi="標楷體" w:cs="Times New Roman" w:hint="eastAsia"/>
          <w:szCs w:val="24"/>
        </w:rPr>
        <w:t>。</w:t>
      </w:r>
      <w:r w:rsidR="00366758" w:rsidRPr="00A27815">
        <w:rPr>
          <w:rFonts w:ascii="標楷體" w:eastAsia="標楷體" w:hAnsi="標楷體" w:cs="Times New Roman" w:hint="eastAsia"/>
          <w:szCs w:val="24"/>
        </w:rPr>
        <w:t xml:space="preserve">大部分物件繼承 CGameObj </w:t>
      </w:r>
      <w:r w:rsidR="00366758">
        <w:rPr>
          <w:rFonts w:ascii="標楷體" w:eastAsia="標楷體" w:hAnsi="標楷體" w:cs="Times New Roman" w:hint="eastAsia"/>
          <w:szCs w:val="24"/>
        </w:rPr>
        <w:t>(角色、敵人、武器、子彈、道具</w:t>
      </w:r>
      <w:r w:rsidR="00366758">
        <w:rPr>
          <w:rFonts w:ascii="標楷體" w:eastAsia="標楷體" w:hAnsi="標楷體" w:cs="Times New Roman"/>
          <w:szCs w:val="24"/>
        </w:rPr>
        <w:t>…</w:t>
      </w:r>
      <w:r w:rsidR="00366758">
        <w:rPr>
          <w:rFonts w:ascii="標楷體" w:eastAsia="標楷體" w:hAnsi="標楷體" w:cs="Times New Roman" w:hint="eastAsia"/>
          <w:szCs w:val="24"/>
        </w:rPr>
        <w:t>)</w:t>
      </w:r>
      <w:r w:rsidR="000A638F">
        <w:rPr>
          <w:rFonts w:ascii="標楷體" w:eastAsia="標楷體" w:hAnsi="標楷體" w:cs="Times New Roman" w:hint="eastAsia"/>
          <w:szCs w:val="24"/>
        </w:rPr>
        <w:t>，物件顯示時將使用到儲存在 CGameMap 的螢幕位置在正確顯示</w:t>
      </w:r>
      <w:r w:rsidR="00DC63EC">
        <w:rPr>
          <w:rFonts w:ascii="標楷體" w:eastAsia="標楷體" w:hAnsi="標楷體" w:cs="Times New Roman" w:hint="eastAsia"/>
          <w:szCs w:val="24"/>
        </w:rPr>
        <w:t>。</w:t>
      </w:r>
      <w:r w:rsidR="000A638F">
        <w:rPr>
          <w:rFonts w:ascii="標楷體" w:eastAsia="標楷體" w:hAnsi="標楷體" w:cs="Times New Roman" w:hint="eastAsia"/>
          <w:szCs w:val="24"/>
        </w:rPr>
        <w:t>把建構出來的</w:t>
      </w:r>
      <w:r w:rsidR="0015531D" w:rsidRPr="00A27815">
        <w:rPr>
          <w:rFonts w:ascii="標楷體" w:eastAsia="標楷體" w:hAnsi="標楷體" w:cs="Times New Roman" w:hint="eastAsia"/>
          <w:szCs w:val="24"/>
        </w:rPr>
        <w:t>CGameObj</w:t>
      </w:r>
      <w:r w:rsidR="00366758">
        <w:rPr>
          <w:rFonts w:ascii="標楷體" w:eastAsia="標楷體" w:hAnsi="標楷體" w:cs="Times New Roman" w:hint="eastAsia"/>
          <w:szCs w:val="24"/>
        </w:rPr>
        <w:t>物件加入</w:t>
      </w:r>
      <w:r w:rsidR="002933CF">
        <w:rPr>
          <w:rFonts w:ascii="標楷體" w:eastAsia="標楷體" w:hAnsi="標楷體" w:cs="Times New Roman" w:hint="eastAsia"/>
          <w:szCs w:val="24"/>
        </w:rPr>
        <w:t xml:space="preserve"> </w:t>
      </w:r>
      <w:r w:rsidR="002933CF" w:rsidRPr="00A27815">
        <w:rPr>
          <w:rFonts w:ascii="標楷體" w:eastAsia="標楷體" w:hAnsi="標楷體" w:cs="Times New Roman" w:hint="eastAsia"/>
          <w:szCs w:val="24"/>
        </w:rPr>
        <w:t>CGameObj</w:t>
      </w:r>
      <w:r w:rsidR="002933CF">
        <w:rPr>
          <w:rFonts w:ascii="標楷體" w:eastAsia="標楷體" w:hAnsi="標楷體" w:cs="Times New Roman" w:hint="eastAsia"/>
          <w:szCs w:val="24"/>
        </w:rPr>
        <w:t xml:space="preserve"> 類別內的靜態 vector</w:t>
      </w:r>
      <w:r w:rsidR="00366758">
        <w:rPr>
          <w:rFonts w:ascii="標楷體" w:eastAsia="標楷體" w:hAnsi="標楷體" w:cs="Times New Roman" w:hint="eastAsia"/>
          <w:szCs w:val="24"/>
        </w:rPr>
        <w:t>，並在 GameStateRun 狀態進行移動、碰撞、顯示</w:t>
      </w:r>
      <w:r w:rsidR="0015531D">
        <w:rPr>
          <w:rFonts w:ascii="標楷體" w:eastAsia="標楷體" w:hAnsi="標楷體" w:cs="Times New Roman" w:hint="eastAsia"/>
          <w:szCs w:val="24"/>
        </w:rPr>
        <w:t>、刪除</w:t>
      </w:r>
      <w:r w:rsidR="000A638F">
        <w:rPr>
          <w:rFonts w:ascii="標楷體" w:eastAsia="標楷體" w:hAnsi="標楷體" w:cs="Times New Roman" w:hint="eastAsia"/>
          <w:szCs w:val="24"/>
        </w:rPr>
        <w:t>，透過override OnMove()、OnObjCollision() 等函式來達成不同物件的互動效果</w:t>
      </w:r>
      <w:r w:rsidR="00366758">
        <w:rPr>
          <w:rFonts w:ascii="標楷體" w:eastAsia="標楷體" w:hAnsi="標楷體" w:cs="Times New Roman" w:hint="eastAsia"/>
          <w:szCs w:val="24"/>
        </w:rPr>
        <w:t>。</w:t>
      </w:r>
    </w:p>
    <w:p w:rsidR="002973F7" w:rsidRPr="000A638F" w:rsidRDefault="002973F7" w:rsidP="000A638F">
      <w:pPr>
        <w:widowControl/>
        <w:rPr>
          <w:rFonts w:ascii="標楷體" w:eastAsia="標楷體" w:hAnsi="標楷體" w:cs="Times New Roman"/>
          <w:szCs w:val="24"/>
        </w:rPr>
      </w:pP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780BE3" w:rsidRDefault="004F30AC" w:rsidP="001B7782">
      <w:pPr>
        <w:spacing w:line="400" w:lineRule="exact"/>
        <w:jc w:val="center"/>
        <w:rPr>
          <w:rFonts w:ascii="標楷體" w:eastAsia="標楷體" w:hAnsi="標楷體" w:cs="Times New Roman"/>
          <w:b/>
          <w:spacing w:val="-4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4"/>
          <w:sz w:val="28"/>
          <w:szCs w:val="28"/>
        </w:rPr>
        <w:lastRenderedPageBreak/>
        <w:t>程式類別</w:t>
      </w:r>
    </w:p>
    <w:tbl>
      <w:tblPr>
        <w:tblStyle w:val="ac"/>
        <w:tblW w:w="9180" w:type="dxa"/>
        <w:tblLook w:val="04A0"/>
      </w:tblPr>
      <w:tblGrid>
        <w:gridCol w:w="2537"/>
        <w:gridCol w:w="1207"/>
        <w:gridCol w:w="1458"/>
        <w:gridCol w:w="3978"/>
      </w:tblGrid>
      <w:tr w:rsidR="003D40C0" w:rsidTr="00396172">
        <w:tc>
          <w:tcPr>
            <w:tcW w:w="1951" w:type="dxa"/>
          </w:tcPr>
          <w:p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類別名稱</w:t>
            </w:r>
          </w:p>
        </w:tc>
        <w:tc>
          <w:tcPr>
            <w:tcW w:w="1276" w:type="dxa"/>
          </w:tcPr>
          <w:p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.</w:t>
            </w:r>
            <w:r w:rsidRPr="00780BE3">
              <w:rPr>
                <w:rFonts w:ascii="標楷體" w:eastAsia="標楷體" w:hAnsi="標楷體" w:cs="Times New Roman" w:hint="eastAsia"/>
                <w:spacing w:val="-4"/>
                <w:szCs w:val="24"/>
              </w:rPr>
              <w:t>h 檔行數</w:t>
            </w:r>
          </w:p>
        </w:tc>
        <w:tc>
          <w:tcPr>
            <w:tcW w:w="1559" w:type="dxa"/>
          </w:tcPr>
          <w:p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.</w:t>
            </w:r>
            <w:r w:rsidRPr="00780BE3">
              <w:rPr>
                <w:rFonts w:ascii="標楷體" w:eastAsia="標楷體" w:hAnsi="標楷體" w:cs="Times New Roman" w:hint="eastAsia"/>
                <w:spacing w:val="-4"/>
                <w:szCs w:val="24"/>
              </w:rPr>
              <w:t>cpp 檔行數</w:t>
            </w:r>
          </w:p>
        </w:tc>
        <w:tc>
          <w:tcPr>
            <w:tcW w:w="4394" w:type="dxa"/>
          </w:tcPr>
          <w:p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說明</w:t>
            </w:r>
          </w:p>
        </w:tc>
      </w:tr>
      <w:tr w:rsidR="000138F7" w:rsidTr="00396172">
        <w:tc>
          <w:tcPr>
            <w:tcW w:w="1951" w:type="dxa"/>
          </w:tcPr>
          <w:p w:rsidR="000138F7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396172">
              <w:rPr>
                <w:rFonts w:ascii="標楷體" w:eastAsia="標楷體" w:hAnsi="標楷體" w:cs="Times New Roman"/>
                <w:spacing w:val="-4"/>
                <w:szCs w:val="24"/>
              </w:rPr>
              <w:t>CGameMap</w:t>
            </w:r>
          </w:p>
        </w:tc>
        <w:tc>
          <w:tcPr>
            <w:tcW w:w="1276" w:type="dxa"/>
          </w:tcPr>
          <w:p w:rsidR="000138F7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143</w:t>
            </w:r>
          </w:p>
        </w:tc>
        <w:tc>
          <w:tcPr>
            <w:tcW w:w="1559" w:type="dxa"/>
          </w:tcPr>
          <w:p w:rsidR="000138F7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834</w:t>
            </w:r>
          </w:p>
        </w:tc>
        <w:tc>
          <w:tcPr>
            <w:tcW w:w="4394" w:type="dxa"/>
          </w:tcPr>
          <w:p w:rsidR="000138F7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遊戲地圖，用於建構地圖與房間資料</w:t>
            </w:r>
          </w:p>
        </w:tc>
      </w:tr>
      <w:tr w:rsidR="001B7782" w:rsidTr="00396172">
        <w:tc>
          <w:tcPr>
            <w:tcW w:w="1951" w:type="dxa"/>
          </w:tcPr>
          <w:p w:rsidR="000138F7" w:rsidRPr="00780BE3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CGameObj</w:t>
            </w:r>
          </w:p>
        </w:tc>
        <w:tc>
          <w:tcPr>
            <w:tcW w:w="1276" w:type="dxa"/>
          </w:tcPr>
          <w:p w:rsidR="000138F7" w:rsidRPr="00780BE3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58</w:t>
            </w:r>
          </w:p>
        </w:tc>
        <w:tc>
          <w:tcPr>
            <w:tcW w:w="1559" w:type="dxa"/>
          </w:tcPr>
          <w:p w:rsidR="000138F7" w:rsidRPr="00780BE3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354</w:t>
            </w:r>
          </w:p>
        </w:tc>
        <w:tc>
          <w:tcPr>
            <w:tcW w:w="4394" w:type="dxa"/>
          </w:tcPr>
          <w:p w:rsidR="000138F7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 xml:space="preserve">大部分遊戲內物件的 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base class</w:t>
            </w:r>
          </w:p>
          <w:p w:rsidR="000138F7" w:rsidRPr="00780BE3" w:rsidRDefault="000138F7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用於處理在地圖上移動、碰撞、顯示</w:t>
            </w:r>
          </w:p>
        </w:tc>
      </w:tr>
      <w:tr w:rsidR="006F0FBC" w:rsidTr="00396172">
        <w:tc>
          <w:tcPr>
            <w:tcW w:w="1951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0138F7">
              <w:rPr>
                <w:rFonts w:ascii="標楷體" w:eastAsia="標楷體" w:hAnsi="標楷體" w:cs="Times New Roman"/>
                <w:spacing w:val="-4"/>
                <w:szCs w:val="24"/>
              </w:rPr>
              <w:t>CGameRoom</w:t>
            </w:r>
          </w:p>
        </w:tc>
        <w:tc>
          <w:tcPr>
            <w:tcW w:w="1276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537</w:t>
            </w:r>
          </w:p>
        </w:tc>
        <w:tc>
          <w:tcPr>
            <w:tcW w:w="1559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600</w:t>
            </w:r>
          </w:p>
        </w:tc>
        <w:tc>
          <w:tcPr>
            <w:tcW w:w="4394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管理房間的物件、控制房間內物件(怪物、寶箱、傳送門)的生成</w:t>
            </w:r>
          </w:p>
        </w:tc>
      </w:tr>
      <w:tr w:rsidR="006F0FBC" w:rsidTr="00396172">
        <w:tc>
          <w:tcPr>
            <w:tcW w:w="1951" w:type="dxa"/>
          </w:tcPr>
          <w:p w:rsidR="006F0FBC" w:rsidRPr="000138F7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9D60D0">
              <w:rPr>
                <w:rFonts w:ascii="標楷體" w:eastAsia="標楷體" w:hAnsi="標楷體" w:cs="Times New Roman"/>
                <w:spacing w:val="-4"/>
                <w:szCs w:val="24"/>
              </w:rPr>
              <w:t>CGameFactorys</w:t>
            </w:r>
          </w:p>
        </w:tc>
        <w:tc>
          <w:tcPr>
            <w:tcW w:w="1276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89</w:t>
            </w:r>
          </w:p>
        </w:tc>
        <w:tc>
          <w:tcPr>
            <w:tcW w:w="1559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48</w:t>
            </w:r>
          </w:p>
        </w:tc>
        <w:tc>
          <w:tcPr>
            <w:tcW w:w="4394" w:type="dxa"/>
          </w:tcPr>
          <w:p w:rsidR="006F0FBC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工廠物件，將物件類別註冊到工廠後，可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透過工廠建立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t>物件</w:t>
            </w:r>
          </w:p>
        </w:tc>
      </w:tr>
      <w:tr w:rsidR="006F0FBC" w:rsidTr="00396172">
        <w:tc>
          <w:tcPr>
            <w:tcW w:w="1951" w:type="dxa"/>
          </w:tcPr>
          <w:p w:rsidR="006F0FBC" w:rsidRPr="009D60D0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9D60D0">
              <w:rPr>
                <w:rFonts w:ascii="標楷體" w:eastAsia="標楷體" w:hAnsi="標楷體" w:cs="Times New Roman"/>
                <w:spacing w:val="-4"/>
                <w:szCs w:val="24"/>
              </w:rPr>
              <w:t>CGameTool</w:t>
            </w:r>
          </w:p>
        </w:tc>
        <w:tc>
          <w:tcPr>
            <w:tcW w:w="1276" w:type="dxa"/>
          </w:tcPr>
          <w:p w:rsidR="006F0FBC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2</w:t>
            </w:r>
          </w:p>
        </w:tc>
        <w:tc>
          <w:tcPr>
            <w:tcW w:w="1559" w:type="dxa"/>
          </w:tcPr>
          <w:p w:rsidR="006F0FBC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43</w:t>
            </w:r>
          </w:p>
        </w:tc>
        <w:tc>
          <w:tcPr>
            <w:tcW w:w="4394" w:type="dxa"/>
          </w:tcPr>
          <w:p w:rsidR="006F0FBC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放一些工具函式</w:t>
            </w:r>
          </w:p>
        </w:tc>
      </w:tr>
      <w:tr w:rsidR="006F0FBC" w:rsidTr="00396172">
        <w:tc>
          <w:tcPr>
            <w:tcW w:w="1951" w:type="dxa"/>
          </w:tcPr>
          <w:p w:rsidR="006F0FBC" w:rsidRPr="009D60D0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9D60D0">
              <w:rPr>
                <w:rFonts w:ascii="標楷體" w:eastAsia="標楷體" w:hAnsi="標楷體" w:cs="Times New Roman"/>
                <w:spacing w:val="-4"/>
                <w:szCs w:val="24"/>
              </w:rPr>
              <w:t>CGameTimer</w:t>
            </w:r>
          </w:p>
        </w:tc>
        <w:tc>
          <w:tcPr>
            <w:tcW w:w="1276" w:type="dxa"/>
          </w:tcPr>
          <w:p w:rsidR="006F0FBC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27</w:t>
            </w:r>
          </w:p>
        </w:tc>
        <w:tc>
          <w:tcPr>
            <w:tcW w:w="1559" w:type="dxa"/>
          </w:tcPr>
          <w:p w:rsidR="006F0FBC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57</w:t>
            </w:r>
          </w:p>
        </w:tc>
        <w:tc>
          <w:tcPr>
            <w:tcW w:w="4394" w:type="dxa"/>
          </w:tcPr>
          <w:p w:rsidR="006F0FBC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用來計算遊戲時間的物件</w:t>
            </w:r>
          </w:p>
        </w:tc>
      </w:tr>
      <w:tr w:rsidR="001B7782" w:rsidTr="00396172">
        <w:tc>
          <w:tcPr>
            <w:tcW w:w="1951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B3611D">
              <w:rPr>
                <w:rFonts w:ascii="標楷體" w:eastAsia="標楷體" w:hAnsi="標楷體" w:cs="Times New Roman"/>
                <w:spacing w:val="-4"/>
                <w:szCs w:val="24"/>
              </w:rPr>
              <w:t>CCharacter</w:t>
            </w:r>
          </w:p>
        </w:tc>
        <w:tc>
          <w:tcPr>
            <w:tcW w:w="1276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93</w:t>
            </w:r>
          </w:p>
        </w:tc>
        <w:tc>
          <w:tcPr>
            <w:tcW w:w="1559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995</w:t>
            </w:r>
          </w:p>
        </w:tc>
        <w:tc>
          <w:tcPr>
            <w:tcW w:w="4394" w:type="dxa"/>
          </w:tcPr>
          <w:p w:rsidR="006F0FBC" w:rsidRPr="00780BE3" w:rsidRDefault="006F0FBC" w:rsidP="009D60D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角色的動作與功能</w:t>
            </w:r>
          </w:p>
        </w:tc>
      </w:tr>
      <w:tr w:rsidR="00D00794" w:rsidTr="00396172">
        <w:tc>
          <w:tcPr>
            <w:tcW w:w="1951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0138F7">
              <w:rPr>
                <w:rFonts w:ascii="標楷體" w:eastAsia="標楷體" w:hAnsi="標楷體" w:cs="Times New Roman"/>
                <w:spacing w:val="-4"/>
                <w:szCs w:val="24"/>
              </w:rPr>
              <w:t>CEnemy</w:t>
            </w:r>
          </w:p>
        </w:tc>
        <w:tc>
          <w:tcPr>
            <w:tcW w:w="1276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58</w:t>
            </w:r>
          </w:p>
        </w:tc>
        <w:tc>
          <w:tcPr>
            <w:tcW w:w="1559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288</w:t>
            </w:r>
          </w:p>
        </w:tc>
        <w:tc>
          <w:tcPr>
            <w:tcW w:w="4394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怪物、boss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t xml:space="preserve">的 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base class定義怪物屬性及功能</w:t>
            </w:r>
          </w:p>
        </w:tc>
      </w:tr>
      <w:tr w:rsidR="003D40C0" w:rsidTr="00396172">
        <w:tc>
          <w:tcPr>
            <w:tcW w:w="1951" w:type="dxa"/>
          </w:tcPr>
          <w:p w:rsidR="003D40C0" w:rsidRPr="000138F7" w:rsidRDefault="003D40C0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3D40C0">
              <w:rPr>
                <w:rFonts w:ascii="標楷體" w:eastAsia="標楷體" w:hAnsi="標楷體" w:cs="Times New Roman"/>
                <w:spacing w:val="-4"/>
                <w:szCs w:val="24"/>
              </w:rPr>
              <w:t>CGameEnemys</w:t>
            </w:r>
          </w:p>
        </w:tc>
        <w:tc>
          <w:tcPr>
            <w:tcW w:w="1276" w:type="dxa"/>
          </w:tcPr>
          <w:p w:rsidR="003D40C0" w:rsidRDefault="003D40C0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83</w:t>
            </w:r>
          </w:p>
        </w:tc>
        <w:tc>
          <w:tcPr>
            <w:tcW w:w="1559" w:type="dxa"/>
          </w:tcPr>
          <w:p w:rsidR="003D40C0" w:rsidRDefault="003D40C0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638</w:t>
            </w:r>
          </w:p>
        </w:tc>
        <w:tc>
          <w:tcPr>
            <w:tcW w:w="4394" w:type="dxa"/>
          </w:tcPr>
          <w:p w:rsidR="003D40C0" w:rsidRDefault="003D40C0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放所有設計的敵人類別</w:t>
            </w:r>
          </w:p>
        </w:tc>
      </w:tr>
      <w:tr w:rsidR="003D40C0" w:rsidRPr="00780BE3" w:rsidTr="00396172">
        <w:tc>
          <w:tcPr>
            <w:tcW w:w="1951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6F0FBC">
              <w:rPr>
                <w:rFonts w:ascii="標楷體" w:eastAsia="標楷體" w:hAnsi="標楷體" w:cs="Times New Roman"/>
                <w:spacing w:val="-4"/>
                <w:szCs w:val="24"/>
              </w:rPr>
              <w:t>CGameWeapon</w:t>
            </w:r>
          </w:p>
        </w:tc>
        <w:tc>
          <w:tcPr>
            <w:tcW w:w="1276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63</w:t>
            </w:r>
          </w:p>
        </w:tc>
        <w:tc>
          <w:tcPr>
            <w:tcW w:w="1559" w:type="dxa"/>
          </w:tcPr>
          <w:p w:rsidR="006F0FBC" w:rsidRPr="00780BE3" w:rsidRDefault="006F0FBC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283</w:t>
            </w:r>
          </w:p>
        </w:tc>
        <w:tc>
          <w:tcPr>
            <w:tcW w:w="4394" w:type="dxa"/>
          </w:tcPr>
          <w:p w:rsidR="006F0FBC" w:rsidRPr="00780BE3" w:rsidRDefault="006F0FBC" w:rsidP="000138F7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武器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t xml:space="preserve">的 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base class 定義武器屬性及功能</w:t>
            </w:r>
          </w:p>
        </w:tc>
      </w:tr>
      <w:tr w:rsidR="001B7782" w:rsidTr="00396172">
        <w:tc>
          <w:tcPr>
            <w:tcW w:w="1951" w:type="dxa"/>
          </w:tcPr>
          <w:p w:rsidR="006F0FBC" w:rsidRPr="000138F7" w:rsidRDefault="006F0FBC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6F0FBC">
              <w:rPr>
                <w:rFonts w:ascii="標楷體" w:eastAsia="標楷體" w:hAnsi="標楷體" w:cs="Times New Roman"/>
                <w:spacing w:val="-4"/>
                <w:szCs w:val="24"/>
              </w:rPr>
              <w:t>CGameWeapons</w:t>
            </w:r>
          </w:p>
        </w:tc>
        <w:tc>
          <w:tcPr>
            <w:tcW w:w="1276" w:type="dxa"/>
          </w:tcPr>
          <w:p w:rsidR="006F0FBC" w:rsidRPr="00780BE3" w:rsidRDefault="006F0FBC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09</w:t>
            </w:r>
          </w:p>
        </w:tc>
        <w:tc>
          <w:tcPr>
            <w:tcW w:w="1559" w:type="dxa"/>
          </w:tcPr>
          <w:p w:rsidR="006F0FBC" w:rsidRPr="00780BE3" w:rsidRDefault="006F0FBC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311</w:t>
            </w:r>
          </w:p>
        </w:tc>
        <w:tc>
          <w:tcPr>
            <w:tcW w:w="4394" w:type="dxa"/>
          </w:tcPr>
          <w:p w:rsidR="006F0FBC" w:rsidRDefault="006F0FBC" w:rsidP="009D60D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放所有</w:t>
            </w:r>
            <w:r w:rsidR="003D40C0">
              <w:rPr>
                <w:rFonts w:ascii="標楷體" w:eastAsia="標楷體" w:hAnsi="標楷體" w:cs="Times New Roman"/>
                <w:spacing w:val="-4"/>
                <w:szCs w:val="24"/>
              </w:rPr>
              <w:t>設計的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t>武器類別</w:t>
            </w:r>
          </w:p>
        </w:tc>
      </w:tr>
      <w:tr w:rsidR="006F0FBC" w:rsidTr="00396172">
        <w:tc>
          <w:tcPr>
            <w:tcW w:w="1951" w:type="dxa"/>
          </w:tcPr>
          <w:p w:rsidR="006F0FBC" w:rsidRPr="003D40C0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3D40C0">
              <w:rPr>
                <w:rFonts w:ascii="標楷體" w:eastAsia="標楷體" w:hAnsi="標楷體" w:cs="Times New Roman"/>
                <w:spacing w:val="-4"/>
                <w:szCs w:val="24"/>
              </w:rPr>
              <w:t>CGameBullet</w:t>
            </w:r>
          </w:p>
        </w:tc>
        <w:tc>
          <w:tcPr>
            <w:tcW w:w="1276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33</w:t>
            </w:r>
          </w:p>
        </w:tc>
        <w:tc>
          <w:tcPr>
            <w:tcW w:w="1559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00</w:t>
            </w:r>
          </w:p>
        </w:tc>
        <w:tc>
          <w:tcPr>
            <w:tcW w:w="4394" w:type="dxa"/>
          </w:tcPr>
          <w:p w:rsidR="006F0FBC" w:rsidRDefault="003D40C0" w:rsidP="009D60D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子彈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t xml:space="preserve">的 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base class 定義子彈屬性及功能</w:t>
            </w:r>
          </w:p>
        </w:tc>
      </w:tr>
      <w:tr w:rsidR="006F0FBC" w:rsidTr="00396172">
        <w:tc>
          <w:tcPr>
            <w:tcW w:w="1951" w:type="dxa"/>
          </w:tcPr>
          <w:p w:rsidR="006F0FBC" w:rsidRPr="009D60D0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3D40C0">
              <w:rPr>
                <w:rFonts w:ascii="標楷體" w:eastAsia="標楷體" w:hAnsi="標楷體" w:cs="Times New Roman"/>
                <w:spacing w:val="-4"/>
                <w:szCs w:val="24"/>
              </w:rPr>
              <w:t>CGameBullet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s</w:t>
            </w:r>
          </w:p>
        </w:tc>
        <w:tc>
          <w:tcPr>
            <w:tcW w:w="1276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93</w:t>
            </w:r>
          </w:p>
        </w:tc>
        <w:tc>
          <w:tcPr>
            <w:tcW w:w="1559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180</w:t>
            </w:r>
          </w:p>
        </w:tc>
        <w:tc>
          <w:tcPr>
            <w:tcW w:w="4394" w:type="dxa"/>
          </w:tcPr>
          <w:p w:rsidR="006F0FBC" w:rsidRDefault="003D40C0" w:rsidP="003D40C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放所有設計的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子彈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t>類別</w:t>
            </w:r>
          </w:p>
        </w:tc>
      </w:tr>
      <w:tr w:rsidR="006F0FBC" w:rsidTr="00396172">
        <w:tc>
          <w:tcPr>
            <w:tcW w:w="1951" w:type="dxa"/>
          </w:tcPr>
          <w:p w:rsidR="006F0FBC" w:rsidRPr="003D40C0" w:rsidRDefault="003D40C0" w:rsidP="003D40C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3D40C0">
              <w:rPr>
                <w:rFonts w:ascii="標楷體" w:eastAsia="標楷體" w:hAnsi="標楷體" w:cs="Times New Roman"/>
                <w:spacing w:val="-4"/>
                <w:szCs w:val="24"/>
              </w:rPr>
              <w:t>CGameArrow</w:t>
            </w:r>
          </w:p>
        </w:tc>
        <w:tc>
          <w:tcPr>
            <w:tcW w:w="1276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33</w:t>
            </w:r>
          </w:p>
        </w:tc>
        <w:tc>
          <w:tcPr>
            <w:tcW w:w="1559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5</w:t>
            </w:r>
          </w:p>
        </w:tc>
        <w:tc>
          <w:tcPr>
            <w:tcW w:w="4394" w:type="dxa"/>
          </w:tcPr>
          <w:p w:rsidR="006F0FBC" w:rsidRDefault="003D40C0" w:rsidP="006F0FB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箭頭動畫類別，方便建構</w:t>
            </w:r>
          </w:p>
        </w:tc>
      </w:tr>
      <w:tr w:rsidR="006F0FBC" w:rsidTr="00396172">
        <w:tc>
          <w:tcPr>
            <w:tcW w:w="1951" w:type="dxa"/>
          </w:tcPr>
          <w:p w:rsidR="006F0FBC" w:rsidRPr="009D60D0" w:rsidRDefault="003D40C0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3D40C0">
              <w:rPr>
                <w:rFonts w:ascii="標楷體" w:eastAsia="標楷體" w:hAnsi="標楷體" w:cs="Times New Roman"/>
                <w:spacing w:val="-4"/>
                <w:szCs w:val="24"/>
              </w:rPr>
              <w:t>CGameDmgInteger</w:t>
            </w:r>
          </w:p>
        </w:tc>
        <w:tc>
          <w:tcPr>
            <w:tcW w:w="1276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21</w:t>
            </w:r>
          </w:p>
        </w:tc>
        <w:tc>
          <w:tcPr>
            <w:tcW w:w="1559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50</w:t>
            </w:r>
          </w:p>
        </w:tc>
        <w:tc>
          <w:tcPr>
            <w:tcW w:w="4394" w:type="dxa"/>
          </w:tcPr>
          <w:p w:rsidR="006F0FBC" w:rsidRDefault="003D40C0" w:rsidP="009D60D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角色及敵人受傷顯示的數字動畫</w:t>
            </w:r>
          </w:p>
        </w:tc>
      </w:tr>
      <w:tr w:rsidR="006F0FBC" w:rsidTr="00396172">
        <w:tc>
          <w:tcPr>
            <w:tcW w:w="1951" w:type="dxa"/>
          </w:tcPr>
          <w:p w:rsidR="006F0FBC" w:rsidRPr="009D60D0" w:rsidRDefault="003D40C0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3D40C0">
              <w:rPr>
                <w:rFonts w:ascii="標楷體" w:eastAsia="標楷體" w:hAnsi="標楷體" w:cs="Times New Roman"/>
                <w:spacing w:val="-4"/>
                <w:szCs w:val="24"/>
              </w:rPr>
              <w:t>CGameInteractOnceObj</w:t>
            </w:r>
          </w:p>
        </w:tc>
        <w:tc>
          <w:tcPr>
            <w:tcW w:w="1276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55</w:t>
            </w:r>
          </w:p>
        </w:tc>
        <w:tc>
          <w:tcPr>
            <w:tcW w:w="1559" w:type="dxa"/>
          </w:tcPr>
          <w:p w:rsidR="006F0FBC" w:rsidRDefault="003D40C0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29</w:t>
            </w:r>
          </w:p>
        </w:tc>
        <w:tc>
          <w:tcPr>
            <w:tcW w:w="4394" w:type="dxa"/>
          </w:tcPr>
          <w:p w:rsidR="006F0FBC" w:rsidRDefault="00D00794" w:rsidP="00D00794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定義可與玩家互動的物件類別</w:t>
            </w:r>
          </w:p>
        </w:tc>
      </w:tr>
      <w:tr w:rsidR="006F0FBC" w:rsidTr="00396172">
        <w:tc>
          <w:tcPr>
            <w:tcW w:w="1951" w:type="dxa"/>
          </w:tcPr>
          <w:p w:rsidR="006F0FBC" w:rsidRPr="00D00794" w:rsidRDefault="00D00794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D00794">
              <w:rPr>
                <w:rFonts w:ascii="標楷體" w:eastAsia="標楷體" w:hAnsi="標楷體" w:cs="Times New Roman"/>
                <w:spacing w:val="-4"/>
                <w:szCs w:val="24"/>
              </w:rPr>
              <w:t>CGameTrackObj</w:t>
            </w:r>
          </w:p>
        </w:tc>
        <w:tc>
          <w:tcPr>
            <w:tcW w:w="1276" w:type="dxa"/>
          </w:tcPr>
          <w:p w:rsidR="006F0FBC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47</w:t>
            </w:r>
          </w:p>
        </w:tc>
        <w:tc>
          <w:tcPr>
            <w:tcW w:w="1559" w:type="dxa"/>
          </w:tcPr>
          <w:p w:rsidR="006F0FBC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27</w:t>
            </w:r>
          </w:p>
        </w:tc>
        <w:tc>
          <w:tcPr>
            <w:tcW w:w="4394" w:type="dxa"/>
          </w:tcPr>
          <w:p w:rsidR="006F0FBC" w:rsidRDefault="00D00794" w:rsidP="009D60D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追蹤玩家的物件(金幣、能量球)</w:t>
            </w:r>
          </w:p>
        </w:tc>
      </w:tr>
      <w:tr w:rsidR="006F0FBC" w:rsidTr="00396172">
        <w:tc>
          <w:tcPr>
            <w:tcW w:w="1951" w:type="dxa"/>
          </w:tcPr>
          <w:p w:rsidR="006F0FBC" w:rsidRPr="009D60D0" w:rsidRDefault="00D00794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D00794">
              <w:rPr>
                <w:rFonts w:ascii="標楷體" w:eastAsia="標楷體" w:hAnsi="標楷體" w:cs="Times New Roman"/>
                <w:spacing w:val="-4"/>
                <w:szCs w:val="24"/>
              </w:rPr>
              <w:t>CUIBossHpBar</w:t>
            </w:r>
          </w:p>
        </w:tc>
        <w:tc>
          <w:tcPr>
            <w:tcW w:w="1276" w:type="dxa"/>
          </w:tcPr>
          <w:p w:rsidR="006F0FBC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37</w:t>
            </w:r>
          </w:p>
        </w:tc>
        <w:tc>
          <w:tcPr>
            <w:tcW w:w="1559" w:type="dxa"/>
          </w:tcPr>
          <w:p w:rsidR="006F0FBC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49</w:t>
            </w:r>
          </w:p>
        </w:tc>
        <w:tc>
          <w:tcPr>
            <w:tcW w:w="4394" w:type="dxa"/>
          </w:tcPr>
          <w:p w:rsidR="006F0FBC" w:rsidRDefault="00D00794" w:rsidP="00D00794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B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oss 血條</w:t>
            </w:r>
            <w:r w:rsidR="001B7782">
              <w:rPr>
                <w:rFonts w:ascii="標楷體" w:eastAsia="標楷體" w:hAnsi="標楷體" w:cs="Times New Roman" w:hint="eastAsia"/>
                <w:spacing w:val="-4"/>
                <w:szCs w:val="24"/>
              </w:rPr>
              <w:t>UI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動畫</w:t>
            </w:r>
          </w:p>
        </w:tc>
      </w:tr>
      <w:tr w:rsidR="00D00794" w:rsidTr="00396172">
        <w:tc>
          <w:tcPr>
            <w:tcW w:w="1951" w:type="dxa"/>
          </w:tcPr>
          <w:p w:rsidR="00D00794" w:rsidRPr="009D60D0" w:rsidRDefault="00D00794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D00794">
              <w:rPr>
                <w:rFonts w:ascii="標楷體" w:eastAsia="標楷體" w:hAnsi="標楷體" w:cs="Times New Roman"/>
                <w:spacing w:val="-4"/>
                <w:szCs w:val="24"/>
              </w:rPr>
              <w:t>CUIButton</w:t>
            </w:r>
          </w:p>
        </w:tc>
        <w:tc>
          <w:tcPr>
            <w:tcW w:w="1276" w:type="dxa"/>
          </w:tcPr>
          <w:p w:rsidR="00D00794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9</w:t>
            </w:r>
          </w:p>
        </w:tc>
        <w:tc>
          <w:tcPr>
            <w:tcW w:w="1559" w:type="dxa"/>
          </w:tcPr>
          <w:p w:rsidR="00D00794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12</w:t>
            </w:r>
          </w:p>
        </w:tc>
        <w:tc>
          <w:tcPr>
            <w:tcW w:w="4394" w:type="dxa"/>
          </w:tcPr>
          <w:p w:rsidR="00D00794" w:rsidRDefault="00D00794" w:rsidP="00D00794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的按鈕</w:t>
            </w:r>
            <w:r w:rsidR="001B7782">
              <w:rPr>
                <w:rFonts w:ascii="標楷體" w:eastAsia="標楷體" w:hAnsi="標楷體" w:cs="Times New Roman" w:hint="eastAsia"/>
                <w:spacing w:val="-4"/>
                <w:szCs w:val="24"/>
              </w:rPr>
              <w:t>UI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動畫及點擊判斷</w:t>
            </w:r>
          </w:p>
        </w:tc>
      </w:tr>
      <w:tr w:rsidR="00D00794" w:rsidTr="00396172">
        <w:tc>
          <w:tcPr>
            <w:tcW w:w="1951" w:type="dxa"/>
          </w:tcPr>
          <w:p w:rsidR="00D00794" w:rsidRPr="009D60D0" w:rsidRDefault="00D00794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D00794">
              <w:rPr>
                <w:rFonts w:ascii="標楷體" w:eastAsia="標楷體" w:hAnsi="標楷體" w:cs="Times New Roman"/>
                <w:spacing w:val="-4"/>
                <w:szCs w:val="24"/>
              </w:rPr>
              <w:t>CUIMinMap</w:t>
            </w:r>
          </w:p>
        </w:tc>
        <w:tc>
          <w:tcPr>
            <w:tcW w:w="1276" w:type="dxa"/>
          </w:tcPr>
          <w:p w:rsidR="00D00794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30</w:t>
            </w:r>
          </w:p>
        </w:tc>
        <w:tc>
          <w:tcPr>
            <w:tcW w:w="1559" w:type="dxa"/>
          </w:tcPr>
          <w:p w:rsidR="00D00794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217</w:t>
            </w:r>
          </w:p>
        </w:tc>
        <w:tc>
          <w:tcPr>
            <w:tcW w:w="4394" w:type="dxa"/>
          </w:tcPr>
          <w:p w:rsidR="00D00794" w:rsidRDefault="00D00794" w:rsidP="00D00794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小地圖</w:t>
            </w:r>
            <w:r w:rsidR="001B7782">
              <w:rPr>
                <w:rFonts w:ascii="標楷體" w:eastAsia="標楷體" w:hAnsi="標楷體" w:cs="Times New Roman" w:hint="eastAsia"/>
                <w:spacing w:val="-4"/>
                <w:szCs w:val="24"/>
              </w:rPr>
              <w:t>UI的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動作與顯示</w:t>
            </w:r>
          </w:p>
        </w:tc>
      </w:tr>
      <w:tr w:rsidR="00D00794" w:rsidTr="00396172">
        <w:tc>
          <w:tcPr>
            <w:tcW w:w="1951" w:type="dxa"/>
          </w:tcPr>
          <w:p w:rsidR="00D00794" w:rsidRPr="009D60D0" w:rsidRDefault="00D00794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D00794">
              <w:rPr>
                <w:rFonts w:ascii="標楷體" w:eastAsia="標楷體" w:hAnsi="標楷體" w:cs="Times New Roman"/>
                <w:spacing w:val="-4"/>
                <w:szCs w:val="24"/>
              </w:rPr>
              <w:t>CUISkill</w:t>
            </w:r>
          </w:p>
        </w:tc>
        <w:tc>
          <w:tcPr>
            <w:tcW w:w="1276" w:type="dxa"/>
          </w:tcPr>
          <w:p w:rsidR="00D00794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36</w:t>
            </w:r>
          </w:p>
        </w:tc>
        <w:tc>
          <w:tcPr>
            <w:tcW w:w="1559" w:type="dxa"/>
          </w:tcPr>
          <w:p w:rsidR="00D00794" w:rsidRDefault="00D00794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52</w:t>
            </w:r>
          </w:p>
        </w:tc>
        <w:tc>
          <w:tcPr>
            <w:tcW w:w="4394" w:type="dxa"/>
          </w:tcPr>
          <w:p w:rsidR="00D00794" w:rsidRDefault="00D00794" w:rsidP="009D60D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使用技能圖示</w:t>
            </w:r>
            <w:r w:rsidR="001B7782">
              <w:rPr>
                <w:rFonts w:ascii="標楷體" w:eastAsia="標楷體" w:hAnsi="標楷體" w:cs="Times New Roman" w:hint="eastAsia"/>
                <w:spacing w:val="-4"/>
                <w:szCs w:val="24"/>
              </w:rPr>
              <w:t>UI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動畫</w:t>
            </w:r>
          </w:p>
        </w:tc>
      </w:tr>
      <w:tr w:rsidR="00D00794" w:rsidTr="00396172">
        <w:tc>
          <w:tcPr>
            <w:tcW w:w="1951" w:type="dxa"/>
          </w:tcPr>
          <w:p w:rsidR="00D00794" w:rsidRPr="00D00794" w:rsidRDefault="00D00794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D00794">
              <w:rPr>
                <w:rFonts w:ascii="標楷體" w:eastAsia="標楷體" w:hAnsi="標楷體" w:cs="Times New Roman"/>
                <w:spacing w:val="-4"/>
                <w:szCs w:val="24"/>
              </w:rPr>
              <w:t>CUIWeapon</w:t>
            </w:r>
          </w:p>
        </w:tc>
        <w:tc>
          <w:tcPr>
            <w:tcW w:w="1276" w:type="dxa"/>
          </w:tcPr>
          <w:p w:rsidR="00D00794" w:rsidRDefault="001B7782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37</w:t>
            </w:r>
          </w:p>
        </w:tc>
        <w:tc>
          <w:tcPr>
            <w:tcW w:w="1559" w:type="dxa"/>
          </w:tcPr>
          <w:p w:rsidR="00D00794" w:rsidRDefault="001B7782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73</w:t>
            </w:r>
          </w:p>
        </w:tc>
        <w:tc>
          <w:tcPr>
            <w:tcW w:w="4394" w:type="dxa"/>
          </w:tcPr>
          <w:p w:rsidR="00D00794" w:rsidRDefault="001B7782" w:rsidP="009D60D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顯示武器數值的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UI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t>動畫</w:t>
            </w:r>
          </w:p>
        </w:tc>
      </w:tr>
      <w:tr w:rsidR="001B7782" w:rsidTr="00396172">
        <w:tc>
          <w:tcPr>
            <w:tcW w:w="1951" w:type="dxa"/>
          </w:tcPr>
          <w:p w:rsidR="001B7782" w:rsidRPr="00D00794" w:rsidRDefault="001B7782" w:rsidP="006F0FBC">
            <w:pPr>
              <w:tabs>
                <w:tab w:val="left" w:pos="180"/>
                <w:tab w:val="center" w:pos="867"/>
              </w:tabs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1B7782">
              <w:rPr>
                <w:rFonts w:ascii="標楷體" w:eastAsia="標楷體" w:hAnsi="標楷體" w:cs="Times New Roman"/>
                <w:spacing w:val="-4"/>
                <w:szCs w:val="24"/>
              </w:rPr>
              <w:t>CUIWeaponSwitch</w:t>
            </w:r>
          </w:p>
        </w:tc>
        <w:tc>
          <w:tcPr>
            <w:tcW w:w="1276" w:type="dxa"/>
          </w:tcPr>
          <w:p w:rsidR="001B7782" w:rsidRDefault="001B7782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34</w:t>
            </w:r>
          </w:p>
        </w:tc>
        <w:tc>
          <w:tcPr>
            <w:tcW w:w="1559" w:type="dxa"/>
          </w:tcPr>
          <w:p w:rsidR="001B7782" w:rsidRDefault="001B7782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40</w:t>
            </w:r>
          </w:p>
        </w:tc>
        <w:tc>
          <w:tcPr>
            <w:tcW w:w="4394" w:type="dxa"/>
          </w:tcPr>
          <w:p w:rsidR="001B7782" w:rsidRDefault="001B7782" w:rsidP="009D60D0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切換武器圖示的</w:t>
            </w:r>
            <w:r>
              <w:rPr>
                <w:rFonts w:ascii="標楷體" w:eastAsia="標楷體" w:hAnsi="標楷體" w:cs="Times New Roman" w:hint="eastAsia"/>
                <w:spacing w:val="-4"/>
                <w:szCs w:val="24"/>
              </w:rPr>
              <w:t>UI動畫</w:t>
            </w:r>
          </w:p>
        </w:tc>
      </w:tr>
      <w:tr w:rsidR="003D40C0" w:rsidTr="00396172">
        <w:tc>
          <w:tcPr>
            <w:tcW w:w="1951" w:type="dxa"/>
          </w:tcPr>
          <w:p w:rsidR="006F0FBC" w:rsidRPr="00780BE3" w:rsidRDefault="006F0FBC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t>總行數</w:t>
            </w:r>
          </w:p>
        </w:tc>
        <w:tc>
          <w:tcPr>
            <w:tcW w:w="1276" w:type="dxa"/>
          </w:tcPr>
          <w:p w:rsidR="006F0FBC" w:rsidRPr="00780BE3" w:rsidRDefault="00E06DC9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fldChar w:fldCharType="begin"/>
            </w:r>
            <w:r w:rsidR="006F0FBC">
              <w:rPr>
                <w:rFonts w:ascii="標楷體" w:eastAsia="標楷體" w:hAnsi="標楷體" w:cs="Times New Roman"/>
                <w:spacing w:val="-4"/>
                <w:szCs w:val="24"/>
              </w:rPr>
              <w:instrText xml:space="preserve"> =SUM(ABOVE) </w:instrTex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fldChar w:fldCharType="separate"/>
            </w:r>
            <w:r w:rsidR="009979AB">
              <w:rPr>
                <w:rFonts w:ascii="標楷體" w:eastAsia="標楷體" w:hAnsi="標楷體" w:cs="Times New Roman"/>
                <w:noProof/>
                <w:spacing w:val="-4"/>
                <w:szCs w:val="24"/>
              </w:rPr>
              <w:t>1947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fldChar w:fldCharType="end"/>
            </w:r>
          </w:p>
        </w:tc>
        <w:tc>
          <w:tcPr>
            <w:tcW w:w="1559" w:type="dxa"/>
          </w:tcPr>
          <w:p w:rsidR="006F0FBC" w:rsidRPr="00780BE3" w:rsidRDefault="00E06DC9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>
              <w:rPr>
                <w:rFonts w:ascii="標楷體" w:eastAsia="標楷體" w:hAnsi="標楷體" w:cs="Times New Roman"/>
                <w:spacing w:val="-4"/>
                <w:szCs w:val="24"/>
              </w:rPr>
              <w:fldChar w:fldCharType="begin"/>
            </w:r>
            <w:r w:rsidR="006F0FBC">
              <w:rPr>
                <w:rFonts w:ascii="標楷體" w:eastAsia="標楷體" w:hAnsi="標楷體" w:cs="Times New Roman"/>
                <w:spacing w:val="-4"/>
                <w:szCs w:val="24"/>
              </w:rPr>
              <w:instrText xml:space="preserve"> =SUM(ABOVE) </w:instrTex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fldChar w:fldCharType="separate"/>
            </w:r>
            <w:r w:rsidR="009979AB">
              <w:rPr>
                <w:rFonts w:ascii="標楷體" w:eastAsia="標楷體" w:hAnsi="標楷體" w:cs="Times New Roman"/>
                <w:noProof/>
                <w:spacing w:val="-4"/>
                <w:szCs w:val="24"/>
              </w:rPr>
              <w:t>5595</w:t>
            </w:r>
            <w:r>
              <w:rPr>
                <w:rFonts w:ascii="標楷體" w:eastAsia="標楷體" w:hAnsi="標楷體" w:cs="Times New Roman"/>
                <w:spacing w:val="-4"/>
                <w:szCs w:val="24"/>
              </w:rPr>
              <w:fldChar w:fldCharType="end"/>
            </w:r>
          </w:p>
        </w:tc>
        <w:tc>
          <w:tcPr>
            <w:tcW w:w="4394" w:type="dxa"/>
          </w:tcPr>
          <w:p w:rsidR="006F0FBC" w:rsidRPr="00780BE3" w:rsidRDefault="006F0FBC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</w:p>
        </w:tc>
      </w:tr>
    </w:tbl>
    <w:p w:rsidR="004236C2" w:rsidRDefault="004F30AC" w:rsidP="008769C2">
      <w:pPr>
        <w:widowControl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程式技術</w:t>
      </w:r>
    </w:p>
    <w:p w:rsidR="004236C2" w:rsidRDefault="004236C2" w:rsidP="004236C2">
      <w:pPr>
        <w:widowControl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 w:rsidRPr="00AF1043">
        <w:rPr>
          <w:rFonts w:ascii="標楷體" w:eastAsia="標楷體" w:hAnsi="標楷體" w:cs="Times New Roman" w:hint="eastAsia"/>
          <w:spacing w:val="-1"/>
          <w:szCs w:val="24"/>
        </w:rPr>
        <w:t>地圖建構</w:t>
      </w:r>
      <w:r>
        <w:rPr>
          <w:rFonts w:ascii="標楷體" w:eastAsia="標楷體" w:hAnsi="標楷體" w:cs="Times New Roman" w:hint="eastAsia"/>
          <w:spacing w:val="-1"/>
          <w:szCs w:val="24"/>
        </w:rPr>
        <w:t>:</w:t>
      </w:r>
    </w:p>
    <w:p w:rsidR="00AF1043" w:rsidRDefault="00AF1043" w:rsidP="004236C2">
      <w:pPr>
        <w:widowControl/>
        <w:ind w:left="480" w:firstLine="480"/>
        <w:rPr>
          <w:rFonts w:ascii="標楷體" w:eastAsia="標楷體" w:hAnsi="標楷體" w:cs="Times New Roman"/>
          <w:spacing w:val="-1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原本的遊戲在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地圖建構</w:t>
      </w:r>
      <w:r>
        <w:rPr>
          <w:rFonts w:ascii="標楷體" w:eastAsia="標楷體" w:hAnsi="標楷體" w:cs="Times New Roman" w:hint="eastAsia"/>
          <w:spacing w:val="-1"/>
          <w:szCs w:val="24"/>
        </w:rPr>
        <w:t>好像是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使用</w:t>
      </w:r>
      <w:r>
        <w:rPr>
          <w:rFonts w:ascii="標楷體" w:eastAsia="標楷體" w:hAnsi="標楷體" w:cs="Times New Roman" w:hint="eastAsia"/>
          <w:spacing w:val="-1"/>
          <w:szCs w:val="24"/>
        </w:rPr>
        <w:t>圖結構，</w:t>
      </w:r>
      <w:r w:rsidR="004236C2">
        <w:rPr>
          <w:rFonts w:ascii="標楷體" w:eastAsia="標楷體" w:hAnsi="標楷體" w:cs="Times New Roman" w:hint="eastAsia"/>
          <w:spacing w:val="-1"/>
          <w:szCs w:val="24"/>
        </w:rPr>
        <w:t>但不太了解具體怎麼生成，最後選擇使用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簡單樹結構</w:t>
      </w:r>
      <w:r>
        <w:rPr>
          <w:rFonts w:ascii="標楷體" w:eastAsia="標楷體" w:hAnsi="標楷體" w:cs="Times New Roman" w:hint="eastAsia"/>
          <w:spacing w:val="-1"/>
          <w:szCs w:val="24"/>
        </w:rPr>
        <w:t>。</w:t>
      </w:r>
    </w:p>
    <w:p w:rsidR="001B7782" w:rsidRDefault="00603E19" w:rsidP="001B7782">
      <w:pPr>
        <w:widowControl/>
        <w:rPr>
          <w:rFonts w:ascii="標楷體" w:eastAsia="標楷體" w:hAnsi="標楷體" w:cs="Times New Roman"/>
          <w:spacing w:val="-1"/>
          <w:szCs w:val="24"/>
        </w:rPr>
      </w:pPr>
      <w:r>
        <w:rPr>
          <w:rFonts w:ascii="標楷體" w:eastAsia="標楷體" w:hAnsi="標楷體" w:cs="Times New Roman"/>
          <w:noProof/>
          <w:spacing w:val="-1"/>
          <w:szCs w:val="24"/>
        </w:rPr>
        <w:drawing>
          <wp:inline distT="0" distB="0" distL="0" distR="0">
            <wp:extent cx="2676525" cy="2676525"/>
            <wp:effectExtent l="19050" t="0" r="9525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36C2" w:rsidRDefault="004236C2" w:rsidP="004236C2">
      <w:pPr>
        <w:widowControl/>
        <w:rPr>
          <w:rFonts w:ascii="標楷體" w:eastAsia="標楷體" w:hAnsi="標楷體" w:cs="Times New Roman"/>
          <w:spacing w:val="-1"/>
          <w:szCs w:val="24"/>
        </w:rPr>
      </w:pPr>
    </w:p>
    <w:p w:rsidR="004236C2" w:rsidRDefault="004236C2" w:rsidP="004236C2">
      <w:pPr>
        <w:widowControl/>
        <w:rPr>
          <w:rFonts w:ascii="標楷體" w:eastAsia="標楷體" w:hAnsi="標楷體" w:cs="Times New Roman"/>
          <w:spacing w:val="-1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其他:</w:t>
      </w:r>
    </w:p>
    <w:p w:rsidR="004236C2" w:rsidRPr="00AF1043" w:rsidRDefault="004236C2" w:rsidP="004236C2">
      <w:pPr>
        <w:widowControl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只有使用到基本排序、向量計算等等，並沒有用到其他厲害的演算法。</w:t>
      </w:r>
    </w:p>
    <w:p w:rsidR="004236C2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Default="004F30AC" w:rsidP="004F30AC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問題及解決方法</w:t>
      </w:r>
    </w:p>
    <w:p w:rsidR="00D85E4E" w:rsidRPr="00D85E4E" w:rsidRDefault="00D85E4E" w:rsidP="00D85E4E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遊戲地圖:</w:t>
      </w:r>
    </w:p>
    <w:p w:rsidR="00DC63EC" w:rsidRDefault="00405EF3" w:rsidP="004236C2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b/>
          <w:sz w:val="28"/>
          <w:szCs w:val="28"/>
        </w:rPr>
        <w:tab/>
      </w:r>
      <w:r>
        <w:rPr>
          <w:rFonts w:ascii="標楷體" w:eastAsia="標楷體" w:hAnsi="標楷體" w:cs="Times New Roman" w:hint="eastAsia"/>
          <w:szCs w:val="24"/>
        </w:rPr>
        <w:t>在遊戲地圖的部分遇到很多問題，一開始實作時</w:t>
      </w:r>
      <w:r w:rsidR="00DC63EC">
        <w:rPr>
          <w:rFonts w:ascii="標楷體" w:eastAsia="標楷體" w:hAnsi="標楷體" w:cs="Times New Roman" w:hint="eastAsia"/>
          <w:szCs w:val="24"/>
        </w:rPr>
        <w:t>的想法</w:t>
      </w:r>
      <w:r>
        <w:rPr>
          <w:rFonts w:ascii="標楷體" w:eastAsia="標楷體" w:hAnsi="標楷體" w:cs="Times New Roman" w:hint="eastAsia"/>
          <w:szCs w:val="24"/>
        </w:rPr>
        <w:t>是讓角色保持在螢幕中央，移動地圖來達成移動的效果，</w:t>
      </w:r>
      <w:r w:rsidR="000A638F">
        <w:rPr>
          <w:rFonts w:ascii="標楷體" w:eastAsia="標楷體" w:hAnsi="標楷體" w:cs="Times New Roman" w:hint="eastAsia"/>
          <w:szCs w:val="24"/>
        </w:rPr>
        <w:t>但在參考遊戲地圖與座標系統概論後，更改了實作的方式，</w:t>
      </w:r>
      <w:r w:rsidR="00D85E4E">
        <w:rPr>
          <w:rFonts w:ascii="標楷體" w:eastAsia="標楷體" w:hAnsi="標楷體" w:cs="Times New Roman" w:hint="eastAsia"/>
          <w:szCs w:val="24"/>
        </w:rPr>
        <w:t>並才可</w:t>
      </w:r>
      <w:r w:rsidR="00DC63EC">
        <w:rPr>
          <w:rFonts w:ascii="標楷體" w:eastAsia="標楷體" w:hAnsi="標楷體" w:cs="Times New Roman" w:hint="eastAsia"/>
          <w:szCs w:val="24"/>
        </w:rPr>
        <w:t>在後來時做出螢幕移動的效果。</w:t>
      </w:r>
      <w:r w:rsidR="00D85E4E">
        <w:rPr>
          <w:rFonts w:ascii="標楷體" w:eastAsia="標楷體" w:hAnsi="標楷體" w:cs="Times New Roman" w:hint="eastAsia"/>
          <w:szCs w:val="24"/>
        </w:rPr>
        <w:t>然後是地圖的建構</w:t>
      </w:r>
      <w:r w:rsidR="005C1E08">
        <w:rPr>
          <w:rFonts w:ascii="標楷體" w:eastAsia="標楷體" w:hAnsi="標楷體" w:cs="Times New Roman" w:hint="eastAsia"/>
          <w:szCs w:val="24"/>
        </w:rPr>
        <w:t>，因想盡量符合遊戲的生成方式，更改了好幾次的生成方式，但技術不足最後選擇使用簡單的樹結構來生成，雖然不完全一樣但已經很相似了(應該吧)。</w:t>
      </w:r>
    </w:p>
    <w:p w:rsidR="00DC63EC" w:rsidRPr="005C1E08" w:rsidRDefault="00DC63EC" w:rsidP="004236C2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:rsidR="00D85E4E" w:rsidRDefault="00D85E4E" w:rsidP="004236C2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旋轉圖片</w:t>
      </w:r>
      <w:r w:rsidR="00371160">
        <w:rPr>
          <w:rFonts w:ascii="標楷體" w:eastAsia="標楷體" w:hAnsi="標楷體" w:cs="Times New Roman" w:hint="eastAsia"/>
          <w:szCs w:val="24"/>
        </w:rPr>
        <w:t>:</w:t>
      </w:r>
    </w:p>
    <w:p w:rsidR="004F30AC" w:rsidRDefault="00D85E4E" w:rsidP="00D85E4E">
      <w:pPr>
        <w:spacing w:line="400" w:lineRule="exact"/>
        <w:ind w:firstLine="480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原本遊戲的武器是可以 360 度旋轉，我們想到的方式只有用 360 張圖片，不知如何實作，</w:t>
      </w:r>
      <w:r w:rsidR="00F66AFF">
        <w:rPr>
          <w:rFonts w:ascii="標楷體" w:eastAsia="標楷體" w:hAnsi="標楷體" w:cs="Times New Roman" w:hint="eastAsia"/>
          <w:szCs w:val="24"/>
        </w:rPr>
        <w:t>但</w:t>
      </w:r>
      <w:r>
        <w:rPr>
          <w:rFonts w:ascii="標楷體" w:eastAsia="標楷體" w:hAnsi="標楷體" w:cs="Times New Roman" w:hint="eastAsia"/>
          <w:szCs w:val="24"/>
        </w:rPr>
        <w:t>覺得使用 360 張圖片太費時，所以最後選擇只做 8 個角度</w:t>
      </w:r>
      <w:r w:rsidR="005C1E08">
        <w:rPr>
          <w:rFonts w:ascii="標楷體" w:eastAsia="標楷體" w:hAnsi="標楷體" w:cs="Times New Roman" w:hint="eastAsia"/>
          <w:szCs w:val="24"/>
        </w:rPr>
        <w:t>。</w:t>
      </w:r>
    </w:p>
    <w:p w:rsidR="000A638F" w:rsidRDefault="000A638F" w:rsidP="004236C2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:rsidR="000A638F" w:rsidRDefault="00284181" w:rsidP="004236C2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/>
          <w:szCs w:val="24"/>
        </w:rPr>
        <w:t>M</w:t>
      </w:r>
      <w:r>
        <w:rPr>
          <w:rFonts w:ascii="標楷體" w:eastAsia="標楷體" w:hAnsi="標楷體" w:cs="Times New Roman" w:hint="eastAsia"/>
          <w:szCs w:val="24"/>
        </w:rPr>
        <w:t>emory leak:</w:t>
      </w:r>
    </w:p>
    <w:p w:rsidR="00284181" w:rsidRDefault="00284181" w:rsidP="004236C2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  <w:r>
        <w:rPr>
          <w:rFonts w:ascii="標楷體" w:eastAsia="標楷體" w:hAnsi="標楷體" w:cs="Times New Roman"/>
          <w:szCs w:val="24"/>
        </w:rPr>
        <w:t>一開始使用指標的複製問題沒有處理好，以及在房間物件持有物件而沒有刪除或是</w:t>
      </w:r>
      <w:r>
        <w:rPr>
          <w:rFonts w:ascii="標楷體" w:eastAsia="標楷體" w:hAnsi="標楷體" w:cs="Times New Roman" w:hint="eastAsia"/>
          <w:szCs w:val="24"/>
        </w:rPr>
        <w:t xml:space="preserve">double free 而造成 </w:t>
      </w:r>
      <w:r>
        <w:rPr>
          <w:rFonts w:ascii="標楷體" w:eastAsia="標楷體" w:hAnsi="標楷體" w:cs="Times New Roman"/>
          <w:szCs w:val="24"/>
        </w:rPr>
        <w:t>M</w:t>
      </w:r>
      <w:r>
        <w:rPr>
          <w:rFonts w:ascii="標楷體" w:eastAsia="標楷體" w:hAnsi="標楷體" w:cs="Times New Roman" w:hint="eastAsia"/>
          <w:szCs w:val="24"/>
        </w:rPr>
        <w:t xml:space="preserve">emory leak 再檢查時花了很多時間，最後重新檢查撰寫 copy 以及正確 delete 才解決。 </w:t>
      </w:r>
    </w:p>
    <w:p w:rsidR="00371160" w:rsidRDefault="00371160" w:rsidP="004236C2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:rsidR="00371160" w:rsidRDefault="00371160" w:rsidP="004236C2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音效:</w:t>
      </w:r>
    </w:p>
    <w:p w:rsidR="00371160" w:rsidRPr="00F66AFF" w:rsidRDefault="00371160" w:rsidP="004236C2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  <w:t>同個音效被多個物件使用會中斷播放，沒有想到該怎麼解決。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4"/>
          <w:sz w:val="28"/>
          <w:szCs w:val="28"/>
        </w:rPr>
        <w:lastRenderedPageBreak/>
        <w:t>時間表</w:t>
      </w:r>
    </w:p>
    <w:tbl>
      <w:tblPr>
        <w:tblStyle w:val="ac"/>
        <w:tblW w:w="9889" w:type="dxa"/>
        <w:tblLook w:val="04A0"/>
      </w:tblPr>
      <w:tblGrid>
        <w:gridCol w:w="2090"/>
        <w:gridCol w:w="2090"/>
        <w:gridCol w:w="2091"/>
        <w:gridCol w:w="3618"/>
      </w:tblGrid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週次</w:t>
            </w:r>
          </w:p>
        </w:tc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范遠皓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柯瑞霖</w:t>
            </w:r>
          </w:p>
        </w:tc>
        <w:tc>
          <w:tcPr>
            <w:tcW w:w="3618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說明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1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2</w:t>
            </w: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範例練習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2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2</w:t>
            </w: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遊戲選擇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5</w:t>
            </w: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G</w:t>
            </w:r>
            <w:r>
              <w:rPr>
                <w:rFonts w:ascii="標楷體" w:eastAsia="標楷體" w:hAnsi="標楷體" w:cs="Times New Roman" w:hint="eastAsia"/>
                <w:szCs w:val="24"/>
              </w:rPr>
              <w:t>it 練習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4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2</w:t>
            </w: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簡單地圖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4</w:t>
            </w: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動畫</w:t>
            </w:r>
            <w:r w:rsidR="00165FA7">
              <w:rPr>
                <w:rFonts w:ascii="標楷體" w:eastAsia="標楷體" w:hAnsi="標楷體" w:cs="Times New Roman"/>
                <w:szCs w:val="24"/>
              </w:rPr>
              <w:t>、</w:t>
            </w:r>
            <w:r w:rsidR="00165FA7">
              <w:rPr>
                <w:rFonts w:ascii="標楷體" w:eastAsia="標楷體" w:hAnsi="標楷體" w:cs="Times New Roman" w:hint="eastAsia"/>
                <w:szCs w:val="24"/>
              </w:rPr>
              <w:t>base class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6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0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5</w:t>
            </w: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碰撞、射擊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7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3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1</w:t>
            </w: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房間建構</w:t>
            </w:r>
            <w:r w:rsidR="00165FA7">
              <w:rPr>
                <w:rFonts w:ascii="標楷體" w:eastAsia="標楷體" w:hAnsi="標楷體" w:cs="Times New Roman"/>
                <w:szCs w:val="24"/>
              </w:rPr>
              <w:t>、</w:t>
            </w:r>
            <w:r w:rsidR="00165FA7">
              <w:rPr>
                <w:rFonts w:ascii="標楷體" w:eastAsia="標楷體" w:hAnsi="標楷體" w:cs="Times New Roman" w:hint="eastAsia"/>
                <w:szCs w:val="24"/>
              </w:rPr>
              <w:t>UI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8</w:t>
            </w:r>
          </w:p>
        </w:tc>
        <w:tc>
          <w:tcPr>
            <w:tcW w:w="2090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8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6</w:t>
            </w:r>
          </w:p>
        </w:tc>
        <w:tc>
          <w:tcPr>
            <w:tcW w:w="3618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地圖調整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9</w:t>
            </w:r>
          </w:p>
        </w:tc>
        <w:tc>
          <w:tcPr>
            <w:tcW w:w="2090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0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5</w:t>
            </w:r>
          </w:p>
        </w:tc>
        <w:tc>
          <w:tcPr>
            <w:tcW w:w="3618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解決 M</w:t>
            </w:r>
            <w:r>
              <w:rPr>
                <w:rFonts w:ascii="標楷體" w:eastAsia="標楷體" w:hAnsi="標楷體" w:cs="Times New Roman" w:hint="eastAsia"/>
                <w:szCs w:val="24"/>
              </w:rPr>
              <w:t>emory leak、傳送門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0</w:t>
            </w:r>
          </w:p>
        </w:tc>
        <w:tc>
          <w:tcPr>
            <w:tcW w:w="2090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5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7</w:t>
            </w:r>
          </w:p>
        </w:tc>
        <w:tc>
          <w:tcPr>
            <w:tcW w:w="3618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通關寶箱、細節調整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1</w:t>
            </w:r>
          </w:p>
        </w:tc>
        <w:tc>
          <w:tcPr>
            <w:tcW w:w="2090" w:type="dxa"/>
          </w:tcPr>
          <w:p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6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0</w:t>
            </w:r>
          </w:p>
        </w:tc>
        <w:tc>
          <w:tcPr>
            <w:tcW w:w="3618" w:type="dxa"/>
          </w:tcPr>
          <w:p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小地圖建立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2</w:t>
            </w:r>
          </w:p>
        </w:tc>
        <w:tc>
          <w:tcPr>
            <w:tcW w:w="2090" w:type="dxa"/>
          </w:tcPr>
          <w:p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0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20</w:t>
            </w:r>
          </w:p>
        </w:tc>
        <w:tc>
          <w:tcPr>
            <w:tcW w:w="3618" w:type="dxa"/>
          </w:tcPr>
          <w:p w:rsidR="00780BE3" w:rsidRPr="00780BE3" w:rsidRDefault="005E59AE" w:rsidP="005E59AE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架構調整、金幣、能量球、藥水、螢幕移動、地圖生成、bug修正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3</w:t>
            </w:r>
          </w:p>
        </w:tc>
        <w:tc>
          <w:tcPr>
            <w:tcW w:w="2090" w:type="dxa"/>
          </w:tcPr>
          <w:p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4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2</w:t>
            </w:r>
          </w:p>
        </w:tc>
        <w:tc>
          <w:tcPr>
            <w:tcW w:w="3618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遊戲選單介面、暫停按鈕、音效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4</w:t>
            </w:r>
          </w:p>
        </w:tc>
        <w:tc>
          <w:tcPr>
            <w:tcW w:w="2090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4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2</w:t>
            </w:r>
          </w:p>
        </w:tc>
        <w:tc>
          <w:tcPr>
            <w:tcW w:w="3618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武器轉向、工廠建立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5</w:t>
            </w:r>
          </w:p>
        </w:tc>
        <w:tc>
          <w:tcPr>
            <w:tcW w:w="2090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2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0</w:t>
            </w:r>
          </w:p>
        </w:tc>
        <w:tc>
          <w:tcPr>
            <w:tcW w:w="3618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技能、武器切換、</w:t>
            </w:r>
            <w:r>
              <w:rPr>
                <w:rFonts w:ascii="標楷體" w:eastAsia="標楷體" w:hAnsi="標楷體" w:cs="Times New Roman" w:hint="eastAsia"/>
                <w:szCs w:val="24"/>
              </w:rPr>
              <w:t>近</w:t>
            </w:r>
            <w:r>
              <w:rPr>
                <w:rFonts w:ascii="標楷體" w:eastAsia="標楷體" w:hAnsi="標楷體" w:cs="Times New Roman"/>
                <w:szCs w:val="24"/>
              </w:rPr>
              <w:t>戰攻擊、</w:t>
            </w:r>
            <w:r>
              <w:rPr>
                <w:rFonts w:ascii="標楷體" w:eastAsia="標楷體" w:hAnsi="標楷體" w:cs="Times New Roman" w:hint="eastAsia"/>
                <w:szCs w:val="24"/>
              </w:rPr>
              <w:t>UI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6</w:t>
            </w:r>
          </w:p>
        </w:tc>
        <w:tc>
          <w:tcPr>
            <w:tcW w:w="2090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5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0</w:t>
            </w:r>
          </w:p>
        </w:tc>
        <w:tc>
          <w:tcPr>
            <w:tcW w:w="3618" w:type="dxa"/>
          </w:tcPr>
          <w:p w:rsidR="00780BE3" w:rsidRPr="00780BE3" w:rsidRDefault="005A040C" w:rsidP="005A040C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新增</w:t>
            </w:r>
            <w:r>
              <w:rPr>
                <w:rFonts w:ascii="標楷體" w:eastAsia="標楷體" w:hAnsi="標楷體" w:cs="Times New Roman" w:hint="eastAsia"/>
                <w:szCs w:val="24"/>
              </w:rPr>
              <w:t>武器、</w:t>
            </w:r>
            <w:r>
              <w:rPr>
                <w:rFonts w:ascii="標楷體" w:eastAsia="標楷體" w:hAnsi="標楷體" w:cs="Times New Roman"/>
                <w:szCs w:val="24"/>
              </w:rPr>
              <w:t>敵人、</w:t>
            </w:r>
            <w:r>
              <w:rPr>
                <w:rFonts w:ascii="標楷體" w:eastAsia="標楷體" w:hAnsi="標楷體" w:cs="Times New Roman" w:hint="eastAsia"/>
                <w:szCs w:val="24"/>
              </w:rPr>
              <w:t>BOSS、UI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7</w:t>
            </w:r>
          </w:p>
        </w:tc>
        <w:tc>
          <w:tcPr>
            <w:tcW w:w="2090" w:type="dxa"/>
          </w:tcPr>
          <w:p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5</w:t>
            </w:r>
          </w:p>
        </w:tc>
        <w:tc>
          <w:tcPr>
            <w:tcW w:w="2091" w:type="dxa"/>
          </w:tcPr>
          <w:p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5</w:t>
            </w:r>
          </w:p>
        </w:tc>
        <w:tc>
          <w:tcPr>
            <w:tcW w:w="3618" w:type="dxa"/>
          </w:tcPr>
          <w:p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A</w:t>
            </w:r>
            <w:r>
              <w:rPr>
                <w:rFonts w:ascii="標楷體" w:eastAsia="標楷體" w:hAnsi="標楷體" w:cs="Times New Roman" w:hint="eastAsia"/>
                <w:szCs w:val="24"/>
              </w:rPr>
              <w:t>bout按鈕</w:t>
            </w:r>
            <w:r>
              <w:rPr>
                <w:rFonts w:ascii="標楷體" w:eastAsia="標楷體" w:hAnsi="標楷體" w:cs="Times New Roman"/>
                <w:szCs w:val="24"/>
              </w:rPr>
              <w:t>、安裝設定、最後調整、報告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總時</w:t>
            </w:r>
            <w:r w:rsidR="00DB5301">
              <w:rPr>
                <w:rFonts w:ascii="標楷體" w:eastAsia="標楷體" w:hAnsi="標楷體" w:cs="Times New Roman"/>
                <w:szCs w:val="24"/>
              </w:rPr>
              <w:t>數</w:t>
            </w:r>
          </w:p>
        </w:tc>
        <w:tc>
          <w:tcPr>
            <w:tcW w:w="2090" w:type="dxa"/>
          </w:tcPr>
          <w:p w:rsidR="00780BE3" w:rsidRPr="00780BE3" w:rsidRDefault="00E06DC9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fldChar w:fldCharType="begin"/>
            </w:r>
            <w:r w:rsidR="00396172">
              <w:rPr>
                <w:rFonts w:ascii="標楷體" w:eastAsia="標楷體" w:hAnsi="標楷體" w:cs="Times New Roman"/>
                <w:szCs w:val="24"/>
              </w:rPr>
              <w:instrText xml:space="preserve"> =SUM(ABOVE) </w:instrText>
            </w:r>
            <w:r>
              <w:rPr>
                <w:rFonts w:ascii="標楷體" w:eastAsia="標楷體" w:hAnsi="標楷體" w:cs="Times New Roman"/>
                <w:szCs w:val="24"/>
              </w:rPr>
              <w:fldChar w:fldCharType="separate"/>
            </w:r>
            <w:r w:rsidR="00396172">
              <w:rPr>
                <w:rFonts w:ascii="標楷體" w:eastAsia="標楷體" w:hAnsi="標楷體" w:cs="Times New Roman"/>
                <w:noProof/>
                <w:szCs w:val="24"/>
              </w:rPr>
              <w:t>200</w:t>
            </w:r>
            <w:r>
              <w:rPr>
                <w:rFonts w:ascii="標楷體" w:eastAsia="標楷體" w:hAnsi="標楷體" w:cs="Times New Roman"/>
                <w:szCs w:val="24"/>
              </w:rPr>
              <w:fldChar w:fldCharType="end"/>
            </w:r>
          </w:p>
        </w:tc>
        <w:tc>
          <w:tcPr>
            <w:tcW w:w="2091" w:type="dxa"/>
          </w:tcPr>
          <w:p w:rsidR="00780BE3" w:rsidRPr="00780BE3" w:rsidRDefault="00E06DC9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fldChar w:fldCharType="begin"/>
            </w:r>
            <w:r w:rsidR="00396172">
              <w:rPr>
                <w:rFonts w:ascii="標楷體" w:eastAsia="標楷體" w:hAnsi="標楷體" w:cs="Times New Roman"/>
                <w:szCs w:val="24"/>
              </w:rPr>
              <w:instrText xml:space="preserve"> </w:instrText>
            </w:r>
            <w:r w:rsidR="00396172">
              <w:rPr>
                <w:rFonts w:ascii="標楷體" w:eastAsia="標楷體" w:hAnsi="標楷體" w:cs="Times New Roman" w:hint="eastAsia"/>
                <w:szCs w:val="24"/>
              </w:rPr>
              <w:instrText>=SUM(ABOVE)</w:instrText>
            </w:r>
            <w:r w:rsidR="00396172">
              <w:rPr>
                <w:rFonts w:ascii="標楷體" w:eastAsia="標楷體" w:hAnsi="標楷體" w:cs="Times New Roman"/>
                <w:szCs w:val="24"/>
              </w:rPr>
              <w:instrText xml:space="preserve"> </w:instrText>
            </w:r>
            <w:r>
              <w:rPr>
                <w:rFonts w:ascii="標楷體" w:eastAsia="標楷體" w:hAnsi="標楷體" w:cs="Times New Roman"/>
                <w:szCs w:val="24"/>
              </w:rPr>
              <w:fldChar w:fldCharType="separate"/>
            </w:r>
            <w:r w:rsidR="00396172">
              <w:rPr>
                <w:rFonts w:ascii="標楷體" w:eastAsia="標楷體" w:hAnsi="標楷體" w:cs="Times New Roman"/>
                <w:noProof/>
                <w:szCs w:val="24"/>
              </w:rPr>
              <w:t>148</w:t>
            </w:r>
            <w:r>
              <w:rPr>
                <w:rFonts w:ascii="標楷體" w:eastAsia="標楷體" w:hAnsi="標楷體" w:cs="Times New Roman"/>
                <w:szCs w:val="24"/>
              </w:rPr>
              <w:fldChar w:fldCharType="end"/>
            </w:r>
          </w:p>
        </w:tc>
        <w:tc>
          <w:tcPr>
            <w:tcW w:w="3618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</w:tbl>
    <w:p w:rsidR="004F30AC" w:rsidRDefault="004F30AC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 w:hint="eastAsia"/>
          <w:b/>
          <w:spacing w:val="-4"/>
          <w:sz w:val="28"/>
          <w:szCs w:val="28"/>
        </w:rPr>
        <w:lastRenderedPageBreak/>
        <w:t>貢</w:t>
      </w:r>
      <w:r w:rsidRPr="004F30AC">
        <w:rPr>
          <w:rFonts w:ascii="標楷體" w:eastAsia="標楷體" w:hAnsi="標楷體" w:cs="Times New Roman" w:hint="eastAsia"/>
          <w:b/>
          <w:sz w:val="28"/>
          <w:szCs w:val="28"/>
        </w:rPr>
        <w:t>獻比例</w:t>
      </w:r>
    </w:p>
    <w:p w:rsidR="004F30AC" w:rsidRPr="00C1310E" w:rsidRDefault="00C1310E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C1310E">
        <w:rPr>
          <w:rFonts w:ascii="標楷體" w:eastAsia="標楷體" w:hAnsi="標楷體" w:cs="Times New Roman"/>
          <w:szCs w:val="24"/>
        </w:rPr>
        <w:t>范遠皓</w:t>
      </w:r>
      <w:r>
        <w:rPr>
          <w:rFonts w:ascii="標楷體" w:eastAsia="標楷體" w:hAnsi="標楷體" w:cs="Times New Roman" w:hint="eastAsia"/>
          <w:szCs w:val="24"/>
        </w:rPr>
        <w:tab/>
        <w:t>50%</w:t>
      </w:r>
    </w:p>
    <w:p w:rsidR="00C1310E" w:rsidRPr="00C1310E" w:rsidRDefault="00C1310E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C1310E">
        <w:rPr>
          <w:rFonts w:ascii="標楷體" w:eastAsia="標楷體" w:hAnsi="標楷體" w:cs="Times New Roman" w:hint="eastAsia"/>
          <w:szCs w:val="24"/>
        </w:rPr>
        <w:t>柯瑞霖</w:t>
      </w:r>
      <w:r>
        <w:rPr>
          <w:rFonts w:ascii="標楷體" w:eastAsia="標楷體" w:hAnsi="標楷體" w:cs="Times New Roman" w:hint="eastAsia"/>
          <w:szCs w:val="24"/>
        </w:rPr>
        <w:tab/>
        <w:t>50%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236C2" w:rsidRDefault="004F30AC" w:rsidP="004236C2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自我檢核表</w:t>
      </w:r>
    </w:p>
    <w:p w:rsidR="0034017C" w:rsidRDefault="0034017C" w:rsidP="004236C2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tbl>
      <w:tblPr>
        <w:tblStyle w:val="ac"/>
        <w:tblW w:w="8472" w:type="dxa"/>
        <w:tblLook w:val="04A0"/>
      </w:tblPr>
      <w:tblGrid>
        <w:gridCol w:w="1101"/>
        <w:gridCol w:w="3260"/>
        <w:gridCol w:w="1910"/>
        <w:gridCol w:w="2201"/>
      </w:tblGrid>
      <w:tr w:rsidR="00C1310E" w:rsidTr="0034017C">
        <w:tc>
          <w:tcPr>
            <w:tcW w:w="1101" w:type="dxa"/>
          </w:tcPr>
          <w:p w:rsidR="00C1310E" w:rsidRPr="00C1310E" w:rsidRDefault="00C1310E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C1310E">
              <w:rPr>
                <w:rFonts w:ascii="標楷體" w:eastAsia="標楷體" w:hAnsi="標楷體" w:cs="Times New Roman"/>
                <w:szCs w:val="24"/>
              </w:rPr>
              <w:t>項目</w:t>
            </w:r>
          </w:p>
        </w:tc>
        <w:tc>
          <w:tcPr>
            <w:tcW w:w="3260" w:type="dxa"/>
          </w:tcPr>
          <w:p w:rsidR="00C1310E" w:rsidRPr="00C1310E" w:rsidRDefault="00C1310E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項目</w:t>
            </w:r>
          </w:p>
        </w:tc>
        <w:tc>
          <w:tcPr>
            <w:tcW w:w="1910" w:type="dxa"/>
          </w:tcPr>
          <w:p w:rsidR="00C1310E" w:rsidRPr="00C1310E" w:rsidRDefault="00C1310E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完成否</w:t>
            </w:r>
          </w:p>
        </w:tc>
        <w:tc>
          <w:tcPr>
            <w:tcW w:w="2201" w:type="dxa"/>
          </w:tcPr>
          <w:p w:rsidR="00C1310E" w:rsidRPr="00C1310E" w:rsidRDefault="00C1310E" w:rsidP="00EB3D39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無法完成原因</w:t>
            </w:r>
          </w:p>
        </w:tc>
      </w:tr>
      <w:tr w:rsidR="00C1310E" w:rsidTr="0034017C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C1310E">
              <w:rPr>
                <w:rFonts w:ascii="標楷體" w:eastAsia="標楷體" w:hAnsi="標楷體" w:cs="Times New Roman"/>
                <w:szCs w:val="24"/>
              </w:rPr>
              <w:t>1</w:t>
            </w:r>
          </w:p>
        </w:tc>
        <w:tc>
          <w:tcPr>
            <w:tcW w:w="3260" w:type="dxa"/>
          </w:tcPr>
          <w:p w:rsidR="00C1310E" w:rsidRPr="00C1310E" w:rsidRDefault="00C1310E" w:rsidP="0034017C">
            <w:pPr>
              <w:spacing w:line="400" w:lineRule="exact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解決 </w:t>
            </w:r>
            <w:r>
              <w:rPr>
                <w:rFonts w:ascii="標楷體" w:eastAsia="標楷體" w:hAnsi="標楷體" w:cs="Times New Roman" w:hint="eastAsia"/>
                <w:szCs w:val="24"/>
              </w:rPr>
              <w:t>Memory leak</w:t>
            </w:r>
          </w:p>
        </w:tc>
        <w:tc>
          <w:tcPr>
            <w:tcW w:w="1910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2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34017C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</w:t>
            </w:r>
          </w:p>
        </w:tc>
        <w:tc>
          <w:tcPr>
            <w:tcW w:w="3260" w:type="dxa"/>
          </w:tcPr>
          <w:p w:rsidR="00C1310E" w:rsidRPr="00C1310E" w:rsidRDefault="00C1310E" w:rsidP="0034017C">
            <w:pPr>
              <w:spacing w:line="400" w:lineRule="exact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自訂遊戲 </w:t>
            </w:r>
            <w:r>
              <w:rPr>
                <w:rFonts w:ascii="標楷體" w:eastAsia="標楷體" w:hAnsi="標楷體" w:cs="Times New Roman" w:hint="eastAsia"/>
                <w:szCs w:val="24"/>
              </w:rPr>
              <w:t>Icon</w:t>
            </w:r>
          </w:p>
        </w:tc>
        <w:tc>
          <w:tcPr>
            <w:tcW w:w="1910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2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34017C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3260" w:type="dxa"/>
          </w:tcPr>
          <w:p w:rsidR="00C1310E" w:rsidRPr="00C1310E" w:rsidRDefault="006E6EDE" w:rsidP="0034017C">
            <w:pPr>
              <w:spacing w:line="400" w:lineRule="exact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全螢幕啟動</w:t>
            </w:r>
          </w:p>
        </w:tc>
        <w:tc>
          <w:tcPr>
            <w:tcW w:w="1910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2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34017C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4</w:t>
            </w:r>
          </w:p>
        </w:tc>
        <w:tc>
          <w:tcPr>
            <w:tcW w:w="3260" w:type="dxa"/>
          </w:tcPr>
          <w:p w:rsidR="00C1310E" w:rsidRPr="00C1310E" w:rsidRDefault="006E6EDE" w:rsidP="0034017C">
            <w:pPr>
              <w:spacing w:line="400" w:lineRule="exact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有 </w:t>
            </w:r>
            <w:r>
              <w:rPr>
                <w:rFonts w:ascii="標楷體" w:eastAsia="標楷體" w:hAnsi="標楷體" w:cs="Times New Roman" w:hint="eastAsia"/>
                <w:szCs w:val="24"/>
              </w:rPr>
              <w:t>About 畫面</w:t>
            </w:r>
          </w:p>
        </w:tc>
        <w:tc>
          <w:tcPr>
            <w:tcW w:w="1910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2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34017C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3260" w:type="dxa"/>
          </w:tcPr>
          <w:p w:rsidR="00C1310E" w:rsidRPr="00C1310E" w:rsidRDefault="006E6EDE" w:rsidP="0034017C">
            <w:pPr>
              <w:spacing w:line="400" w:lineRule="exact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初始畫面說明按鍵及滑鼠之密技與用法</w:t>
            </w:r>
          </w:p>
        </w:tc>
        <w:tc>
          <w:tcPr>
            <w:tcW w:w="1910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2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34017C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6</w:t>
            </w:r>
          </w:p>
        </w:tc>
        <w:tc>
          <w:tcPr>
            <w:tcW w:w="3260" w:type="dxa"/>
          </w:tcPr>
          <w:p w:rsidR="00C1310E" w:rsidRPr="00C1310E" w:rsidRDefault="006E6EDE" w:rsidP="0034017C">
            <w:pPr>
              <w:spacing w:line="400" w:lineRule="exact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上傳 </w:t>
            </w:r>
            <w:r>
              <w:rPr>
                <w:rFonts w:ascii="標楷體" w:eastAsia="標楷體" w:hAnsi="標楷體" w:cs="Times New Roman" w:hint="eastAsia"/>
                <w:szCs w:val="24"/>
              </w:rPr>
              <w:t>setup/apk/source 檔</w:t>
            </w:r>
          </w:p>
        </w:tc>
        <w:tc>
          <w:tcPr>
            <w:tcW w:w="1910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2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34017C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7</w:t>
            </w:r>
          </w:p>
        </w:tc>
        <w:tc>
          <w:tcPr>
            <w:tcW w:w="3260" w:type="dxa"/>
          </w:tcPr>
          <w:p w:rsidR="00C1310E" w:rsidRPr="00C1310E" w:rsidRDefault="006E6EDE" w:rsidP="0034017C">
            <w:pPr>
              <w:spacing w:line="400" w:lineRule="exact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S</w:t>
            </w:r>
            <w:r>
              <w:rPr>
                <w:rFonts w:ascii="標楷體" w:eastAsia="標楷體" w:hAnsi="標楷體" w:cs="Times New Roman" w:hint="eastAsia"/>
                <w:szCs w:val="24"/>
              </w:rPr>
              <w:t>etup 檔可正常執行</w:t>
            </w:r>
          </w:p>
        </w:tc>
        <w:tc>
          <w:tcPr>
            <w:tcW w:w="1910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2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34017C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8</w:t>
            </w:r>
          </w:p>
        </w:tc>
        <w:tc>
          <w:tcPr>
            <w:tcW w:w="3260" w:type="dxa"/>
          </w:tcPr>
          <w:p w:rsidR="00C1310E" w:rsidRPr="00C1310E" w:rsidRDefault="006E6EDE" w:rsidP="0034017C">
            <w:pPr>
              <w:spacing w:line="400" w:lineRule="exact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報告字型、點數、對齊、行距、頁碼格式正確</w:t>
            </w:r>
          </w:p>
        </w:tc>
        <w:tc>
          <w:tcPr>
            <w:tcW w:w="1910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2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</w:tbl>
    <w:p w:rsidR="004236C2" w:rsidRDefault="004236C2" w:rsidP="006E6EDE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Pr="007122C9" w:rsidRDefault="004F30AC">
      <w:pPr>
        <w:widowControl/>
        <w:rPr>
          <w:rFonts w:ascii="標楷體" w:eastAsia="標楷體" w:hAnsi="標楷體" w:cs="Times New Roman"/>
          <w:b/>
          <w:color w:val="FF0000"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Default="004F30AC" w:rsidP="004F30AC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收獲</w:t>
      </w:r>
    </w:p>
    <w:p w:rsidR="002973F7" w:rsidRDefault="002973F7" w:rsidP="002973F7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 w:rsidRPr="002973F7">
        <w:rPr>
          <w:rFonts w:ascii="標楷體" w:eastAsia="標楷體" w:hAnsi="標楷體" w:cs="Times New Roman"/>
          <w:szCs w:val="24"/>
        </w:rPr>
        <w:t>范遠皓:</w:t>
      </w:r>
    </w:p>
    <w:p w:rsidR="002973F7" w:rsidRDefault="002973F7" w:rsidP="002973F7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  <w:t>經過這學期的課程，有學習到單例模式、一些工廠設計模式</w:t>
      </w:r>
      <w:r w:rsidR="00DC63EC">
        <w:rPr>
          <w:rFonts w:ascii="標楷體" w:eastAsia="標楷體" w:hAnsi="標楷體" w:cs="Times New Roman" w:hint="eastAsia"/>
          <w:szCs w:val="24"/>
        </w:rPr>
        <w:t>，例如</w:t>
      </w:r>
      <w:r w:rsidR="00DC63EC">
        <w:rPr>
          <w:rFonts w:ascii="標楷體" w:eastAsia="標楷體" w:hAnsi="標楷體" w:cs="Times New Roman"/>
          <w:szCs w:val="24"/>
        </w:rPr>
        <w:t>: 簡單工廠、</w:t>
      </w:r>
      <w:r w:rsidR="005C1E08" w:rsidRPr="005C1E08">
        <w:rPr>
          <w:rFonts w:ascii="標楷體" w:eastAsia="標楷體" w:hAnsi="標楷體" w:cs="Times New Roman" w:hint="eastAsia"/>
          <w:szCs w:val="24"/>
        </w:rPr>
        <w:t>工廠方式模式和抽象工廠模式</w:t>
      </w:r>
      <w:r w:rsidR="00082374">
        <w:rPr>
          <w:rFonts w:ascii="標楷體" w:eastAsia="標楷體" w:hAnsi="標楷體" w:cs="Times New Roman"/>
          <w:szCs w:val="24"/>
        </w:rPr>
        <w:t>等等</w:t>
      </w:r>
      <w:r w:rsidR="0063398A">
        <w:rPr>
          <w:rFonts w:ascii="標楷體" w:eastAsia="標楷體" w:hAnsi="標楷體" w:cs="Times New Roman" w:hint="eastAsia"/>
          <w:szCs w:val="24"/>
        </w:rPr>
        <w:t>，</w:t>
      </w:r>
      <w:r w:rsidR="00082374">
        <w:rPr>
          <w:rFonts w:ascii="標楷體" w:eastAsia="標楷體" w:hAnsi="標楷體" w:cs="Times New Roman" w:hint="eastAsia"/>
          <w:szCs w:val="24"/>
        </w:rPr>
        <w:t>還有</w:t>
      </w:r>
      <w:r w:rsidR="0063398A">
        <w:rPr>
          <w:rFonts w:ascii="標楷體" w:eastAsia="標楷體" w:hAnsi="標楷體" w:cs="Times New Roman" w:hint="eastAsia"/>
          <w:szCs w:val="24"/>
        </w:rPr>
        <w:t>遊戲動畫</w:t>
      </w:r>
      <w:r w:rsidR="005C1E08">
        <w:rPr>
          <w:rFonts w:ascii="標楷體" w:eastAsia="標楷體" w:hAnsi="標楷體" w:cs="Times New Roman" w:hint="eastAsia"/>
          <w:szCs w:val="24"/>
        </w:rPr>
        <w:t>的</w:t>
      </w:r>
      <w:r w:rsidR="0063398A">
        <w:rPr>
          <w:rFonts w:ascii="標楷體" w:eastAsia="標楷體" w:hAnsi="標楷體" w:cs="Times New Roman" w:hint="eastAsia"/>
          <w:szCs w:val="24"/>
        </w:rPr>
        <w:t>設計</w:t>
      </w:r>
      <w:r w:rsidR="000A638F">
        <w:rPr>
          <w:rFonts w:ascii="標楷體" w:eastAsia="標楷體" w:hAnsi="標楷體" w:cs="Times New Roman" w:hint="eastAsia"/>
          <w:szCs w:val="24"/>
        </w:rPr>
        <w:t>，</w:t>
      </w:r>
      <w:r w:rsidR="00082374">
        <w:rPr>
          <w:rFonts w:ascii="標楷體" w:eastAsia="標楷體" w:hAnsi="標楷體" w:cs="Times New Roman" w:hint="eastAsia"/>
          <w:szCs w:val="24"/>
        </w:rPr>
        <w:t>以及</w:t>
      </w:r>
      <w:r w:rsidR="00DC63EC">
        <w:rPr>
          <w:rFonts w:ascii="標楷體" w:eastAsia="標楷體" w:hAnsi="標楷體" w:cs="Times New Roman" w:hint="eastAsia"/>
          <w:szCs w:val="24"/>
        </w:rPr>
        <w:t>更了解 .cpp .h</w:t>
      </w:r>
      <w:r w:rsidR="00082374">
        <w:rPr>
          <w:rFonts w:ascii="標楷體" w:eastAsia="標楷體" w:hAnsi="標楷體" w:cs="Times New Roman" w:hint="eastAsia"/>
          <w:szCs w:val="24"/>
        </w:rPr>
        <w:t>實作</w:t>
      </w:r>
      <w:r w:rsidR="00DC63EC">
        <w:rPr>
          <w:rFonts w:ascii="標楷體" w:eastAsia="標楷體" w:hAnsi="標楷體" w:cs="Times New Roman" w:hint="eastAsia"/>
          <w:szCs w:val="24"/>
        </w:rPr>
        <w:t>與</w:t>
      </w:r>
      <w:r w:rsidR="00082374">
        <w:rPr>
          <w:rFonts w:ascii="標楷體" w:eastAsia="標楷體" w:hAnsi="標楷體" w:cs="Times New Roman" w:hint="eastAsia"/>
          <w:szCs w:val="24"/>
        </w:rPr>
        <w:t>介面</w:t>
      </w:r>
      <w:r w:rsidR="00DC63EC">
        <w:rPr>
          <w:rFonts w:ascii="標楷體" w:eastAsia="標楷體" w:hAnsi="標楷體" w:cs="Times New Roman" w:hint="eastAsia"/>
          <w:szCs w:val="24"/>
        </w:rPr>
        <w:t>的分別與意義</w:t>
      </w:r>
      <w:r w:rsidR="005C1E08">
        <w:rPr>
          <w:rFonts w:ascii="標楷體" w:eastAsia="標楷體" w:hAnsi="標楷體" w:cs="Times New Roman" w:hint="eastAsia"/>
          <w:szCs w:val="24"/>
        </w:rPr>
        <w:t>，最後就是 debug 工具的使用與測試的重要性，這次專案覺得麻煩所以沒有寫測試，但在開發過程中出 bug 或 memory leak 會很難排除，現在的專案還很小，未來如果要繼續開發</w:t>
      </w:r>
      <w:r w:rsidR="002339EE">
        <w:rPr>
          <w:rFonts w:ascii="標楷體" w:eastAsia="標楷體" w:hAnsi="標楷體" w:cs="Times New Roman" w:hint="eastAsia"/>
          <w:szCs w:val="24"/>
        </w:rPr>
        <w:t>程式，在撰寫測試方面也應該要加強</w:t>
      </w:r>
      <w:r w:rsidR="00366758">
        <w:rPr>
          <w:rFonts w:ascii="標楷體" w:eastAsia="標楷體" w:hAnsi="標楷體" w:cs="Times New Roman" w:hint="eastAsia"/>
          <w:szCs w:val="24"/>
        </w:rPr>
        <w:t>。</w:t>
      </w:r>
    </w:p>
    <w:p w:rsidR="002973F7" w:rsidRPr="005C1E08" w:rsidRDefault="002973F7" w:rsidP="002973F7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:rsidR="002973F7" w:rsidRDefault="002973F7" w:rsidP="002973F7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柯瑞霖:</w:t>
      </w:r>
    </w:p>
    <w:p w:rsidR="0063398A" w:rsidRPr="0063398A" w:rsidRDefault="0063398A" w:rsidP="0063398A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 w:rsidRPr="0063398A">
        <w:rPr>
          <w:rFonts w:ascii="標楷體" w:eastAsia="標楷體" w:hAnsi="標楷體" w:cs="Times New Roman"/>
          <w:szCs w:val="24"/>
        </w:rPr>
        <w:t>經過這次的專題，我在實作中了解到了遊戲的架構，和一些遊戲動畫上的設計，對於圖片處理的技術也更上一層樓了，然後也是因為這次專題，才去學怎麼對APK拆包，並用python寫了個分類器，對拆出來的圖片做分類。收穫最多的是我對指標和物件導向的概念又更加熟悉了。</w:t>
      </w:r>
    </w:p>
    <w:p w:rsidR="002973F7" w:rsidRPr="0063398A" w:rsidRDefault="002973F7" w:rsidP="002973F7">
      <w:pPr>
        <w:spacing w:line="400" w:lineRule="exact"/>
        <w:rPr>
          <w:rFonts w:ascii="標楷體" w:eastAsia="標楷體" w:hAnsi="標楷體" w:cs="Times New Roman"/>
          <w:szCs w:val="24"/>
        </w:rPr>
      </w:pP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Default="004F30AC" w:rsidP="004F30AC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  <w:r w:rsidRPr="0063398A">
        <w:rPr>
          <w:rFonts w:ascii="標楷體" w:eastAsia="標楷體" w:hAnsi="標楷體" w:cs="Times New Roman"/>
          <w:b/>
          <w:sz w:val="28"/>
          <w:szCs w:val="28"/>
        </w:rPr>
        <w:lastRenderedPageBreak/>
        <w:t>心得、感想</w:t>
      </w:r>
    </w:p>
    <w:p w:rsidR="0063398A" w:rsidRDefault="0063398A" w:rsidP="0063398A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 w:rsidRPr="002973F7">
        <w:rPr>
          <w:rFonts w:ascii="標楷體" w:eastAsia="標楷體" w:hAnsi="標楷體" w:cs="Times New Roman"/>
          <w:szCs w:val="24"/>
        </w:rPr>
        <w:t>范遠皓:</w:t>
      </w:r>
    </w:p>
    <w:p w:rsidR="0063398A" w:rsidRDefault="0063398A" w:rsidP="0063398A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  <w:r w:rsidR="00DC63EC">
        <w:rPr>
          <w:rFonts w:ascii="標楷體" w:eastAsia="標楷體" w:hAnsi="標楷體" w:cs="Times New Roman" w:hint="eastAsia"/>
          <w:szCs w:val="24"/>
        </w:rPr>
        <w:t>經過這次專案，發現自己還有很多的不足</w:t>
      </w:r>
      <w:r w:rsidR="00BB573C">
        <w:rPr>
          <w:rFonts w:ascii="標楷體" w:eastAsia="標楷體" w:hAnsi="標楷體" w:cs="Times New Roman" w:hint="eastAsia"/>
          <w:szCs w:val="24"/>
        </w:rPr>
        <w:t>，程式很多地方都不完善</w:t>
      </w:r>
      <w:r w:rsidR="00DC63EC">
        <w:rPr>
          <w:rFonts w:ascii="標楷體" w:eastAsia="標楷體" w:hAnsi="標楷體" w:cs="Times New Roman" w:hint="eastAsia"/>
          <w:szCs w:val="24"/>
        </w:rPr>
        <w:t>，也收穫很多經驗，有一段時間想法很多所以一直在寫</w:t>
      </w:r>
      <w:r w:rsidR="00082374">
        <w:rPr>
          <w:rFonts w:ascii="標楷體" w:eastAsia="標楷體" w:hAnsi="標楷體" w:cs="Times New Roman" w:hint="eastAsia"/>
          <w:szCs w:val="24"/>
        </w:rPr>
        <w:t>，每完成一個功能都會很開心，比較可惜地方的是，原本的計畫，是要做的跟原本遊戲一樣的可以選角色、有初始大廳等等，但因為我</w:t>
      </w:r>
      <w:r w:rsidR="00D85E4E">
        <w:rPr>
          <w:rFonts w:ascii="標楷體" w:eastAsia="標楷體" w:hAnsi="標楷體" w:cs="Times New Roman" w:hint="eastAsia"/>
          <w:szCs w:val="24"/>
        </w:rPr>
        <w:t>不熟悉設計方式</w:t>
      </w:r>
      <w:r w:rsidR="00082374">
        <w:rPr>
          <w:rFonts w:ascii="標楷體" w:eastAsia="標楷體" w:hAnsi="標楷體" w:cs="Times New Roman" w:hint="eastAsia"/>
          <w:szCs w:val="24"/>
        </w:rPr>
        <w:t>、</w:t>
      </w:r>
      <w:r w:rsidR="00D85E4E">
        <w:rPr>
          <w:rFonts w:ascii="標楷體" w:eastAsia="標楷體" w:hAnsi="標楷體" w:cs="Times New Roman" w:hint="eastAsia"/>
          <w:szCs w:val="24"/>
        </w:rPr>
        <w:t>寫程式較慢</w:t>
      </w:r>
      <w:r w:rsidR="00082374">
        <w:rPr>
          <w:rFonts w:ascii="標楷體" w:eastAsia="標楷體" w:hAnsi="標楷體" w:cs="Times New Roman" w:hint="eastAsia"/>
          <w:szCs w:val="24"/>
        </w:rPr>
        <w:t>，過程也遇到很多問題，所以遊戲地圖、怪物、武器、道具數量也都很少，沒辦法</w:t>
      </w:r>
      <w:r w:rsidR="00D85E4E">
        <w:rPr>
          <w:rFonts w:ascii="標楷體" w:eastAsia="標楷體" w:hAnsi="標楷體" w:cs="Times New Roman" w:hint="eastAsia"/>
          <w:szCs w:val="24"/>
        </w:rPr>
        <w:t>原本遊戲</w:t>
      </w:r>
      <w:r w:rsidR="00082374">
        <w:rPr>
          <w:rFonts w:ascii="標楷體" w:eastAsia="標楷體" w:hAnsi="標楷體" w:cs="Times New Roman" w:hint="eastAsia"/>
          <w:szCs w:val="24"/>
        </w:rPr>
        <w:t>相符，最後就更改計畫</w:t>
      </w:r>
      <w:r w:rsidR="00240034">
        <w:rPr>
          <w:rFonts w:ascii="標楷體" w:eastAsia="標楷體" w:hAnsi="標楷體" w:cs="Times New Roman" w:hint="eastAsia"/>
          <w:szCs w:val="24"/>
        </w:rPr>
        <w:t>大廳</w:t>
      </w:r>
      <w:r w:rsidR="00082374">
        <w:rPr>
          <w:rFonts w:ascii="標楷體" w:eastAsia="標楷體" w:hAnsi="標楷體" w:cs="Times New Roman" w:hint="eastAsia"/>
          <w:szCs w:val="24"/>
        </w:rPr>
        <w:t>改成選單、只有一張地圖，希望經過這次專案的經驗，</w:t>
      </w:r>
      <w:r w:rsidR="00D85E4E">
        <w:rPr>
          <w:rFonts w:ascii="標楷體" w:eastAsia="標楷體" w:hAnsi="標楷體" w:cs="Times New Roman" w:hint="eastAsia"/>
          <w:szCs w:val="24"/>
        </w:rPr>
        <w:t>下次再開發專案時，能更好規劃計畫，並精進自己的程式能力，最後能交出自己覺得滿分的作品</w:t>
      </w:r>
      <w:r w:rsidR="00DC63EC">
        <w:rPr>
          <w:rFonts w:ascii="標楷體" w:eastAsia="標楷體" w:hAnsi="標楷體" w:cs="Times New Roman" w:hint="eastAsia"/>
          <w:szCs w:val="24"/>
        </w:rPr>
        <w:t>。</w:t>
      </w:r>
    </w:p>
    <w:p w:rsidR="00DC63EC" w:rsidRPr="0063398A" w:rsidRDefault="00DC63EC" w:rsidP="0063398A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:rsidR="0063398A" w:rsidRDefault="0063398A" w:rsidP="0063398A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柯瑞霖:</w:t>
      </w:r>
    </w:p>
    <w:p w:rsidR="0063398A" w:rsidRPr="0063398A" w:rsidRDefault="0063398A" w:rsidP="002933CF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  <w:r w:rsidR="002933CF" w:rsidRPr="002933CF">
        <w:rPr>
          <w:rFonts w:ascii="標楷體" w:eastAsia="標楷體" w:hAnsi="標楷體" w:cs="Times New Roman" w:hint="eastAsia"/>
          <w:szCs w:val="24"/>
        </w:rPr>
        <w:t>在實作這次的專題中，雖然過程磕磕絆絆，但從中學到了非常多東西，對我而言也是十分的有趣。一開始的時候對於遊戲功能和架構的設計還沒那麼有雛型，所以前面都還在理解，尤其是到了製作地圖的部分，我們卡了一段時間，當時真的心很累，一度想要放棄。但經過我們不懈的努力，地圖的問題最終被我們成功解決了，自從這一刻，我們突然信心大增，進度可以說是突飛猛進，也因當時有了基本的架構和前面的經驗，我們後面遇到的問題越來越少。雖然中間多少會遇到挫折，但我們愈挫愈勇，隨著解決的問題和進度越多，我們從中獲得的成就感也就越多，最後也算是把原本遊戲的還原度做的挺高了(自己覺得)。最後想說，這次的專題，我真的從中學到了非常多，也希望我可以藉由這些經驗，將來可以自己設計並製作一款遊戲。然後處裡圖片的時候，真的很枯燥...。</w:t>
      </w:r>
    </w:p>
    <w:p w:rsidR="0063398A" w:rsidRPr="0063398A" w:rsidRDefault="0063398A" w:rsidP="0063398A">
      <w:pPr>
        <w:widowControl/>
        <w:jc w:val="center"/>
        <w:rPr>
          <w:rFonts w:ascii="標楷體" w:eastAsia="標楷體" w:hAnsi="標楷體" w:hint="eastAsia"/>
          <w:color w:val="DCDDDE"/>
          <w:szCs w:val="24"/>
          <w:shd w:val="pct15" w:color="auto" w:fill="FFFFFF"/>
        </w:rPr>
      </w:pPr>
    </w:p>
    <w:p w:rsidR="0063398A" w:rsidRPr="0063398A" w:rsidRDefault="0063398A" w:rsidP="0063398A">
      <w:pPr>
        <w:widowControl/>
        <w:jc w:val="center"/>
        <w:rPr>
          <w:rFonts w:ascii="標楷體" w:eastAsia="標楷體" w:hAnsi="標楷體" w:hint="eastAsia"/>
          <w:color w:val="DCDDDE"/>
          <w:szCs w:val="24"/>
          <w:shd w:val="pct15" w:color="auto" w:fill="FFFFFF"/>
        </w:rPr>
      </w:pPr>
    </w:p>
    <w:p w:rsidR="00EB3D39" w:rsidRPr="0063398A" w:rsidRDefault="004F30AC" w:rsidP="0063398A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br w:type="page"/>
      </w:r>
      <w:r w:rsidR="00603E19" w:rsidRPr="0063398A">
        <w:rPr>
          <w:rFonts w:ascii="標楷體" w:eastAsia="標楷體" w:hAnsi="標楷體"/>
          <w:b/>
          <w:sz w:val="28"/>
          <w:szCs w:val="28"/>
        </w:rPr>
        <w:lastRenderedPageBreak/>
        <w:t>附錄</w:t>
      </w:r>
    </w:p>
    <w:p w:rsidR="00EB3D39" w:rsidRPr="00EB3D39" w:rsidRDefault="00EB3D39" w:rsidP="00EB3D39">
      <w:pPr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</w:rPr>
        <w:t>m</w:t>
      </w:r>
      <w:r w:rsidRPr="00EB3D39">
        <w:rPr>
          <w:rFonts w:ascii="標楷體" w:eastAsia="標楷體" w:hAnsi="標楷體" w:hint="eastAsia"/>
          <w:b/>
        </w:rPr>
        <w:t>ygame.h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 xml:space="preserve">#include </w:t>
      </w:r>
      <w:r>
        <w:rPr>
          <w:rFonts w:ascii="標楷體" w:eastAsia="標楷體" w:hAnsi="標楷體"/>
          <w:sz w:val="16"/>
          <w:szCs w:val="16"/>
        </w:rPr>
        <w:t>"CGameObj.h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GameMap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Character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Enemy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GameRoom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GameTool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GameFactorys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GameWeapons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GameEnemys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GameTimer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UIMinMap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UIButton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UIWeapon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UISkill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UIWeaponSwitch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CUIBossHpBar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namespace game_framework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Constants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這個class為遊戲的遊戲開頭畫面物件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每個Member function的Implementation都要弄懂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lass CGameStateInit : public CGameState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ublic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StateInit(CGame *g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 xml:space="preserve">void OnInit();  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遊戲的初值及圖形設定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BeginState();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設定每次重玩所需的變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 xml:space="preserve">void OnLButtonDown(UINT nFlags, CPoint point);  </w:t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LButtonUp(UINT nFlags, CPoint point);</w:t>
      </w:r>
      <w:r w:rsidRPr="00EB3D39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rotected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OnShow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顯示這個狀態的遊戲畫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rivat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遊戲內狀態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num class STATE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RUN,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正常執行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ABOUT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轉換 about 畫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 gameInitState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MovingBitmap background, title, aboutBackGround;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 w:rsidRPr="00EB3D39">
        <w:rPr>
          <w:rFonts w:ascii="標楷體" w:eastAsia="標楷體" w:hAnsi="標楷體"/>
          <w:sz w:val="16"/>
          <w:szCs w:val="16"/>
        </w:rPr>
        <w:tab/>
        <w:t>背景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nimation</w:t>
      </w:r>
      <w:r>
        <w:rPr>
          <w:rFonts w:ascii="標楷體" w:eastAsia="標楷體" w:hAnsi="標楷體"/>
          <w:sz w:val="16"/>
          <w:szCs w:val="16"/>
        </w:rPr>
        <w:t xml:space="preserve"> noteboard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 w:rsidRPr="00EB3D39">
        <w:rPr>
          <w:rFonts w:ascii="標楷體" w:eastAsia="標楷體" w:hAnsi="標楷體"/>
          <w:sz w:val="16"/>
          <w:szCs w:val="16"/>
        </w:rPr>
        <w:tab/>
        <w:t>遊戲說明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nimation</w:t>
      </w:r>
      <w:r>
        <w:rPr>
          <w:rFonts w:ascii="標楷體" w:eastAsia="標楷體" w:hAnsi="標楷體"/>
          <w:sz w:val="16"/>
          <w:szCs w:val="16"/>
        </w:rPr>
        <w:t xml:space="preserve"> start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 w:rsidRPr="00EB3D39">
        <w:rPr>
          <w:rFonts w:ascii="標楷體" w:eastAsia="標楷體" w:hAnsi="標楷體"/>
          <w:sz w:val="16"/>
          <w:szCs w:val="16"/>
        </w:rPr>
        <w:tab/>
        <w:t>點擊開始動畫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IButton btn_newgame, btn_gamenote, btn_about, btn_close;</w:t>
      </w:r>
      <w:r w:rsidRPr="00EB3D39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 w:rsidRPr="00EB3D39">
        <w:rPr>
          <w:rFonts w:ascii="標楷體" w:eastAsia="標楷體" w:hAnsi="標楷體"/>
          <w:sz w:val="16"/>
          <w:szCs w:val="16"/>
        </w:rPr>
        <w:tab/>
        <w:t>按鈕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 btn_posy, btn_movey, board_posy, board_movey;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 w:rsidRPr="00EB3D39">
        <w:rPr>
          <w:rFonts w:ascii="標楷體" w:eastAsia="標楷體" w:hAnsi="標楷體"/>
          <w:sz w:val="16"/>
          <w:szCs w:val="16"/>
        </w:rPr>
        <w:tab/>
        <w:t>按鈕位移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ool isLoad;</w:t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 w:rsidRPr="00EB3D39">
        <w:rPr>
          <w:rFonts w:ascii="標楷體" w:eastAsia="標楷體" w:hAnsi="標楷體"/>
          <w:sz w:val="16"/>
          <w:szCs w:val="16"/>
        </w:rPr>
        <w:tab/>
        <w:t>不知為何 OnBeginState() 會比 OnInit() 先執行 用來判斷是否已下載資料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這個class為遊戲的遊戲執行物件，主要的遊戲程式都在這裡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每個Member function的Implementation都要弄懂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lass CGameStateRun : public CGameState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ublic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StateRun(CGame *g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~CGameStateRun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OnBeginStat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設定每次重玩所需的變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OnInit();  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遊戲的初值及圖形設定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KeyDown(UINT, UINT, UINT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KeyUp(UINT, UINT, UINT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LButtonDown(UINT nFlags, CPoint point);  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LButtonUp(UINT nFlags, CPoint point);</w:t>
      </w:r>
      <w:r w:rsidRPr="00EB3D39">
        <w:rPr>
          <w:rFonts w:ascii="標楷體" w:eastAsia="標楷體" w:hAnsi="標楷體"/>
          <w:sz w:val="16"/>
          <w:szCs w:val="16"/>
        </w:rPr>
        <w:tab/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MouseMove(UINT nFlags, CPoint point);</w:t>
      </w:r>
      <w:r w:rsidRPr="00EB3D39">
        <w:rPr>
          <w:rFonts w:ascii="標楷體" w:eastAsia="標楷體" w:hAnsi="標楷體"/>
          <w:sz w:val="16"/>
          <w:szCs w:val="16"/>
        </w:rPr>
        <w:tab/>
        <w:t xml:space="preserve">// 處理滑鼠的動作 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RButtonDown(UINT nFlags, CPoint point);  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RButtonUp(UINT nFlags, CPoint point);</w:t>
      </w:r>
      <w:r w:rsidRPr="00EB3D39">
        <w:rPr>
          <w:rFonts w:ascii="標楷體" w:eastAsia="標楷體" w:hAnsi="標楷體"/>
          <w:sz w:val="16"/>
          <w:szCs w:val="16"/>
        </w:rPr>
        <w:tab/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rotected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OnMov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/</w:t>
      </w:r>
      <w:r w:rsidRPr="00EB3D39">
        <w:rPr>
          <w:rFonts w:ascii="標楷體" w:eastAsia="標楷體" w:hAnsi="標楷體"/>
          <w:sz w:val="16"/>
          <w:szCs w:val="16"/>
        </w:rPr>
        <w:t xml:space="preserve">/ </w:t>
      </w:r>
      <w:r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移動遊戲元素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OnShow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 xml:space="preserve">// </w:t>
      </w:r>
      <w:r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顯示這個狀態的遊戲畫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rivat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遊戲內狀態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 xml:space="preserve">enum class STATE{ 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RUN,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正常執行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PAUSE</w:t>
      </w:r>
      <w:r>
        <w:rPr>
          <w:rFonts w:ascii="標楷體" w:eastAsia="標楷體" w:hAnsi="標楷體"/>
          <w:sz w:val="16"/>
          <w:szCs w:val="16"/>
        </w:rPr>
        <w:t>,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暫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TONEXT,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正常執行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PLAYERDIE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玩家死亡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 gameRunState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UI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Integer HP, MP, SP, MAXHP, MAXMP, MAXSP, GAMELEVEL, GOLDINTGER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MovingBitmap HPBACKGROUND, SLASH, HPBAR, SPBAR, MPBAR, MINUS, GOLD, pause_UI, setup_UI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IButton btn_pause, btn_goBack, btn_continue, btn_setup, btn_BGM, btn_soundEffect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IMinMap minMap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 xml:space="preserve"> dMinMap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小地圖位移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 btn_posy, UI_posy, setup_posy;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暫停介面位移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GAMERUN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Map</w:t>
      </w:r>
      <w:r>
        <w:rPr>
          <w:rFonts w:ascii="標楷體" w:eastAsia="標楷體" w:hAnsi="標楷體"/>
          <w:sz w:val="16"/>
          <w:szCs w:val="16"/>
        </w:rPr>
        <w:t>* gameMap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地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Character</w:t>
      </w:r>
      <w:r>
        <w:rPr>
          <w:rFonts w:ascii="標楷體" w:eastAsia="標楷體" w:hAnsi="標楷體"/>
          <w:sz w:val="16"/>
          <w:szCs w:val="16"/>
        </w:rPr>
        <w:t>* character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角色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Room* Rooms[MYMAXNOFROOM][MYMAXNOFROOM</w:t>
      </w:r>
      <w:r>
        <w:rPr>
          <w:rFonts w:ascii="標楷體" w:eastAsia="標楷體" w:hAnsi="標楷體"/>
          <w:sz w:val="16"/>
          <w:szCs w:val="16"/>
        </w:rPr>
        <w:t>]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房間物件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GOTONEXT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nimation cutscenes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 xml:space="preserve"> cutscenesCounter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過場動畫計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debug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Integer debugx, debugy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function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GameEnd();</w:t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遊戲結束重製</w:t>
      </w:r>
      <w:r w:rsidRPr="00EB3D39">
        <w:rPr>
          <w:rFonts w:ascii="標楷體" w:eastAsia="標楷體" w:hAnsi="標楷體"/>
          <w:sz w:val="16"/>
          <w:szCs w:val="16"/>
        </w:rPr>
        <w:tab/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這個class為遊戲的結束狀態(Game Over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每個Member function的Implementation都要弄懂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lass CGameStateOver : public CGameState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ublic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StateOver(CGame *g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OnBeginStat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/</w:t>
      </w:r>
      <w:r w:rsidRPr="00EB3D39">
        <w:rPr>
          <w:rFonts w:ascii="標楷體" w:eastAsia="標楷體" w:hAnsi="標楷體"/>
          <w:sz w:val="16"/>
          <w:szCs w:val="16"/>
        </w:rPr>
        <w:t>/ 設定每次重玩所需的變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Ini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KeyDown(UINT, UINT, UINT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KeyUp(UINT, UINT, UINT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 xml:space="preserve">void OnLButtonDown(UINT nFlags, CPoint point);  </w:t>
      </w:r>
      <w:r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 OnLButtonUp(UINT nFlags, CPoint point);</w:t>
      </w:r>
      <w:r w:rsidRPr="00EB3D39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rotected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OnMov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移動遊戲元素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OnShow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顯示這個狀態的遊戲畫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rivat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IButton btn_statectl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Integer counterDown, enemyDie, coin, SpendTime, gameLevel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MovingBitmap background, colon, minus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nimation player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num class STATE {start, runAnima, gotoInit }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</w:t>
      </w:r>
      <w:r>
        <w:rPr>
          <w:rFonts w:ascii="標楷體" w:eastAsia="標楷體" w:hAnsi="標楷體"/>
          <w:sz w:val="16"/>
          <w:szCs w:val="16"/>
        </w:rPr>
        <w:t xml:space="preserve"> state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進行狀態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 xml:space="preserve"> counter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倒數之計數器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 xml:space="preserve"> spendSecond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儲存花費遊戲時間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 xml:space="preserve"> animaRate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動畫完成進度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onst int</w:t>
      </w:r>
      <w:r>
        <w:rPr>
          <w:rFonts w:ascii="標楷體" w:eastAsia="標楷體" w:hAnsi="標楷體"/>
          <w:sz w:val="16"/>
          <w:szCs w:val="16"/>
        </w:rPr>
        <w:t xml:space="preserve"> animaFinishTime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// 多久要完成動畫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 endCounter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;</w:t>
      </w:r>
    </w:p>
    <w:p w:rsidR="00B74EEF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}</w:t>
      </w:r>
    </w:p>
    <w:p w:rsidR="00AF3D77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</w:p>
    <w:p w:rsidR="00AF3D77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</w:p>
    <w:p w:rsidR="00AF3D77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</w:p>
    <w:p w:rsidR="00AF3D77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b/>
          <w:szCs w:val="24"/>
        </w:rPr>
      </w:pPr>
      <w:r>
        <w:rPr>
          <w:rFonts w:ascii="標楷體" w:eastAsia="標楷體" w:hAnsi="標楷體" w:hint="eastAsia"/>
          <w:b/>
          <w:szCs w:val="24"/>
        </w:rPr>
        <w:lastRenderedPageBreak/>
        <w:t>m</w:t>
      </w:r>
      <w:r w:rsidRPr="00EB3D39">
        <w:rPr>
          <w:rFonts w:ascii="標楷體" w:eastAsia="標楷體" w:hAnsi="標楷體" w:hint="eastAsia"/>
          <w:b/>
          <w:szCs w:val="24"/>
        </w:rPr>
        <w:t>ygame.cpp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stdafx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Resource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&lt;mmsystem.h&gt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&lt;ddraw.h&gt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audio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#include "gamelib.h"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#include "mygame.h"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namespace game_framework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// 這個class為遊戲的遊戲開頭畫面物件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//////////////////////////////////////////////</w:t>
      </w:r>
      <w:r w:rsidR="00AF3D77">
        <w:rPr>
          <w:rFonts w:ascii="標楷體" w:eastAsia="標楷體" w:hAnsi="標楷體"/>
          <w:sz w:val="16"/>
          <w:szCs w:val="16"/>
        </w:rPr>
        <w:t>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CGameStateInit::CGameStateInit(CGame *g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: CGameState(g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sLoad = false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Init::OnInit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isLoad)</w:t>
      </w:r>
    </w:p>
    <w:p w:rsidR="00AF3D77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return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ShowInitProgress(0);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一開始的loading進度為</w:t>
      </w:r>
      <w:r w:rsidR="00AF3D77">
        <w:rPr>
          <w:rFonts w:ascii="標楷體" w:eastAsia="標楷體" w:hAnsi="標楷體" w:hint="eastAsia"/>
          <w:sz w:val="16"/>
          <w:szCs w:val="16"/>
        </w:rPr>
        <w:t>0%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Audio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BGM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BGM_INIT, "sounds\\BGM\\bgm_1Low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BGM_SNOW,</w:t>
      </w:r>
      <w:r w:rsidR="00AF3D77">
        <w:rPr>
          <w:rFonts w:ascii="標楷體" w:eastAsia="標楷體" w:hAnsi="標楷體"/>
          <w:sz w:val="16"/>
          <w:szCs w:val="16"/>
        </w:rPr>
        <w:t xml:space="preserve"> "sounds\\BGM\\bgm_5Low.wav"); 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BTN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BTN_DOWN, "sounds\\Btn\\fx_b</w:t>
      </w:r>
      <w:r w:rsidR="00AF3D77">
        <w:rPr>
          <w:rFonts w:ascii="標楷體" w:eastAsia="標楷體" w:hAnsi="標楷體"/>
          <w:sz w:val="16"/>
          <w:szCs w:val="16"/>
        </w:rPr>
        <w:t>tn1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BOX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BOX_OPEN, "so</w:t>
      </w:r>
      <w:r w:rsidR="00AF3D77">
        <w:rPr>
          <w:rFonts w:ascii="標楷體" w:eastAsia="標楷體" w:hAnsi="標楷體"/>
          <w:sz w:val="16"/>
          <w:szCs w:val="16"/>
        </w:rPr>
        <w:t>unds\\Box\\fx_chest_open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COIN, ENERGY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GET_COIN, "sounds\\Coin\\fx_coin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GET_ENERGY, "sounds\\Coin\\fx_energy.</w:t>
      </w:r>
      <w:r w:rsidR="00AF3D77">
        <w:rPr>
          <w:rFonts w:ascii="標楷體" w:eastAsia="標楷體" w:hAnsi="標楷體"/>
          <w:sz w:val="16"/>
          <w:szCs w:val="16"/>
        </w:rPr>
        <w:t>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HEALTH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 xml:space="preserve">CAudio::Instance()-&gt;Load(AUDIO_HEALTH, "sounds\\Health\\fx_healthpot.wav"); 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SHIELDBREAK, "soun</w:t>
      </w:r>
      <w:r w:rsidR="00AF3D77">
        <w:rPr>
          <w:rFonts w:ascii="標楷體" w:eastAsia="標楷體" w:hAnsi="標楷體"/>
          <w:sz w:val="16"/>
          <w:szCs w:val="16"/>
        </w:rPr>
        <w:t>ds\\Health\\shield_break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AUDIO_SWITCH_WEAPON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SWITCH_WEAPON, "sou</w:t>
      </w:r>
      <w:r w:rsidR="00AF3D77">
        <w:rPr>
          <w:rFonts w:ascii="標楷體" w:eastAsia="標楷體" w:hAnsi="標楷體"/>
          <w:sz w:val="16"/>
          <w:szCs w:val="16"/>
        </w:rPr>
        <w:t>nds\\Player\\fx_switch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AUDIO_TRANSFORM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TRANSFORM, "soun</w:t>
      </w:r>
      <w:r w:rsidR="00AF3D77">
        <w:rPr>
          <w:rFonts w:ascii="標楷體" w:eastAsia="標楷體" w:hAnsi="標楷體"/>
          <w:sz w:val="16"/>
          <w:szCs w:val="16"/>
        </w:rPr>
        <w:t>ds\\Player\\fx_transform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WEAPON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 xml:space="preserve">CAudio::Instance()-&gt;Load(AUDIO_GUN_0, </w:t>
      </w:r>
      <w:r w:rsidR="00AF3D77">
        <w:rPr>
          <w:rFonts w:ascii="標楷體" w:eastAsia="標楷體" w:hAnsi="標楷體"/>
          <w:sz w:val="16"/>
          <w:szCs w:val="16"/>
        </w:rPr>
        <w:t>"sounds\\Shoot\\fx_gun_1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HIT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HIT_ENEMY_0, "sounds\\Hit\\fx_hit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HIT_ENEMY_1, "sounds\\Hit\\fx_hit_p1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HIT_ENEMY_2, "sounds\\Hit\\fx_hit_p2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HIT_ENEMY_3, "sounds\\Hit\\fx_hit_p3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HIT_ENEMY_4, "sounds\\Hit\\fx_hit_p4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HIT_ENEMY_5,</w:t>
      </w:r>
      <w:r w:rsidR="00AF3D77">
        <w:rPr>
          <w:rFonts w:ascii="標楷體" w:eastAsia="標楷體" w:hAnsi="標楷體"/>
          <w:sz w:val="16"/>
          <w:szCs w:val="16"/>
        </w:rPr>
        <w:t xml:space="preserve"> "sounds\\Hit\\fx_hit_p5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/>
          <w:sz w:val="16"/>
          <w:szCs w:val="16"/>
        </w:rPr>
        <w:t>DEAD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0, "sounds\\Dead\\fx_dead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1, "sounds\\Dead\\fx_dead_cell_absorb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2, "sounds\\Dead\\fx_dead2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3, "sounds\\Dead\\fx_dead3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4, "sounds\\Dead\\fx_dead4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5, "sounds\\Dead\\fx_dead5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6, "sounds\\Dead\\fx_dead6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7, "sounds\\Dead\\fx_dead7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8, "sounds\\Dead\\fx_dead8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9, "sounds\\Dead\\fx_dead_cell_absorb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Load(AUDIO_DEAD_ENEMY_10, "sounds\\Dea</w:t>
      </w:r>
      <w:r w:rsidR="00AF3D77">
        <w:rPr>
          <w:rFonts w:ascii="標楷體" w:eastAsia="標楷體" w:hAnsi="標楷體"/>
          <w:sz w:val="16"/>
          <w:szCs w:val="16"/>
        </w:rPr>
        <w:t>d\\fx_dead_note.wav"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物件註冊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Registrar::Registrars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遊戲物件初始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GameObj::Init(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CGameRoom::Ini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UI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ackground.LoadBitmap(IDB_Homepag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  <w:t>title.LoadBitmap(IDB_Homepage_title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aboutBackGround.LoadBitmap(IDB_aboutBackGround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0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1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2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3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4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5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6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7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6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5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4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3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2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AddBitmap(IDB_start1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SetDelayCount(3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newgame.AddBitmap(IDB_newgame0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newgame.AddBitmap(IDB_newgame1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gamenote.AddBitmap(IDB_gamenote0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gamenote.AddBitmap(IDB_gamenote1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noteboard.AddBitmap(IDB_note_test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about.AddBitmap(IDB_BTN_about_0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about.AddBitmap(IDB_BTN_about_1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close.AddBitmap(IDB_BTN_close_0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close.AddBitmap(</w:t>
      </w:r>
      <w:r w:rsidR="00AF3D77">
        <w:rPr>
          <w:rFonts w:ascii="標楷體" w:eastAsia="標楷體" w:hAnsi="標楷體"/>
          <w:sz w:val="16"/>
          <w:szCs w:val="16"/>
        </w:rPr>
        <w:t>IDB_BTN_close_1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sLoad = true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Init::OnBeginState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按鈕位置、位移設定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oard_posy = -33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oard_movey = -2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posy = SIZE_Y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movey = 1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InitSt</w:t>
      </w:r>
      <w:r w:rsidR="00AF3D77">
        <w:rPr>
          <w:rFonts w:ascii="標楷體" w:eastAsia="標楷體" w:hAnsi="標楷體"/>
          <w:sz w:val="16"/>
          <w:szCs w:val="16"/>
        </w:rPr>
        <w:t>ate = STATE::RUN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避免未先執行過 OnInit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this-&gt;OnIni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播放 BGM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</w:t>
      </w:r>
      <w:r w:rsidR="00AF3D77">
        <w:rPr>
          <w:rFonts w:ascii="標楷體" w:eastAsia="標楷體" w:hAnsi="標楷體"/>
          <w:sz w:val="16"/>
          <w:szCs w:val="16"/>
        </w:rPr>
        <w:t>stance()-&gt;Play(AUDIO_BGM_INIT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初始化殺敵數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CEnemy::ResetDieAmoun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初始化地圖物件關卡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GameMap::Instance()-&gt;AddGameLevel(-CGameMa</w:t>
      </w:r>
      <w:r w:rsidR="00AF3D77">
        <w:rPr>
          <w:rFonts w:ascii="標楷體" w:eastAsia="標楷體" w:hAnsi="標楷體"/>
          <w:sz w:val="16"/>
          <w:szCs w:val="16"/>
        </w:rPr>
        <w:t>p::Instance()-&gt;GetGameLevel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玩家物件初始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</w:t>
      </w:r>
      <w:r w:rsidR="00AF3D77">
        <w:rPr>
          <w:rFonts w:ascii="標楷體" w:eastAsia="標楷體" w:hAnsi="標楷體"/>
          <w:sz w:val="16"/>
          <w:szCs w:val="16"/>
        </w:rPr>
        <w:t>Character::Instance()-&gt;Ini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boss 血條 UI初始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IBossHpBa</w:t>
      </w:r>
      <w:r w:rsidR="00AF3D77">
        <w:rPr>
          <w:rFonts w:ascii="標楷體" w:eastAsia="標楷體" w:hAnsi="標楷體"/>
          <w:sz w:val="16"/>
          <w:szCs w:val="16"/>
        </w:rPr>
        <w:t>r::Instance().SetEnable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圖片、動畫、按鈕位置設定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ackground.SetTopLeft(0, 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title.SetTopLeft(20, 1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SetTopLeft((SIZE_X - start.Width()) / 2 - 10, SIZE_Y - start.Height() - 5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aboutBackGround.SetTopLeft(0, SIZE_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about.SetTopLeft(10, SIZE_Y - btn_about.Height() - 20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Init::OnLButtonDown(UINT nFlags, CPoint point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Init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Init::STATE::RUN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newgame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newgame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newgame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gamenote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gamenote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gamenote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about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about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about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oard_movey &lt; 0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movey *= -1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Init::STATE::ABOU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close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close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close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  <w:r w:rsidRPr="00EB3D39">
        <w:rPr>
          <w:rFonts w:ascii="標楷體" w:eastAsia="標楷體" w:hAnsi="標楷體"/>
          <w:sz w:val="16"/>
          <w:szCs w:val="16"/>
        </w:rPr>
        <w:tab/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Init::OnLButtonUp(UINT nFlags, CPoint point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Init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Init::STATE::RUN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newgame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Sleep(150);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延遲一下再進入遊戲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停止 BGM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</w:t>
      </w:r>
      <w:r w:rsidR="00AF3D77">
        <w:rPr>
          <w:rFonts w:ascii="標楷體" w:eastAsia="標楷體" w:hAnsi="標楷體"/>
          <w:sz w:val="16"/>
          <w:szCs w:val="16"/>
        </w:rPr>
        <w:t>stance()-&gt;Stop(AUDIO_BGM_INIT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開始計時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CGameTimer::Instance().SetStartPoint(-1);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小於 0 起點會被設為當前時間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toGameState(GAME_STATE_RU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gamenote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oard_movey *= -1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about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InitState = STATE::ABOUT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oard_movey &gt; 0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oard_movey *= -1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newgame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gamenote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about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Init::STATE::ABOU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close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InitState = STATE::RUN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close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Init::OnMove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rt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posy += btn_movey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btn_posy &gt; SIZE_Y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posy = SIZE_Y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else if (btn_posy &lt; (SIZE_Y - btn_newgame.Height() - 20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posy = SIZE_Y - btn_newgame.Height() - 20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oard_posy += board_movey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board_posy &lt; -noteboard.Height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oard_posy = -noteboard.Heigh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else if (board_posy &gt; (30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oard_posy = 30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Init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case game_framework::CGameStateInit::STATE::RUN: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一般畫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aboutBackGround.Top() &lt; SIZE_Y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aboutBackGround.SetTopLeft(aboutBackGround.Left(), aboutBackGround.Top() + 4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aboutBackGround.SetTopLeft(aboutBackGround.Left(), SIZE_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case game_framework::CGameStateInit::STATE::ABOUT: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進入 about 畫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aboutBackGround.Top() &gt; 0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aboutBackGround.SetTopLeft(aboutBackGround.Left(), aboutBackGround.Top() - 4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aboutBackGround.SetTopLeft(aboutBackGround.Left(), 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Init::OnShow()</w:t>
      </w:r>
    </w:p>
    <w:p w:rsidR="00EB3D39" w:rsidRPr="00EB3D39" w:rsidRDefault="00AF3D77" w:rsidP="00AF3D77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背景、動畫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ackground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title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btn_posy == SIZE_Y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rt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noteboard.SetTopLeft(110, board_posy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noteboard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按鈕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newgame.SetTopLeft(90, btn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newgame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gamenote.SetTopLeft(120 + btn_newgame.Width(), btn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gamenote.OnShow(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btn_about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about 畫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aboutBackGround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  <w:t>btn_close.SetTopLeft(aboutBackGround.Left() + 472, aboutBackGround.Top() + 120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btn_close.OnShow(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// 這個class為遊戲的結束狀態(Game Over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//////////////////////////////////////////////</w:t>
      </w:r>
      <w:r w:rsidR="00AF3D77">
        <w:rPr>
          <w:rFonts w:ascii="標楷體" w:eastAsia="標楷體" w:hAnsi="標楷體"/>
          <w:sz w:val="16"/>
          <w:szCs w:val="16"/>
        </w:rPr>
        <w:t>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CGameStateOver::CGameStateOver(CGame *g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: CGameState(g), animaFinishTime(2 * GAME_ONE_SECONED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Over::OnMove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unter--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counter &lt; 0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 = STATE::gotoInit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Over::STATE::star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if (counter &lt; 6 * GAME_ONE_SECONED)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剩 6 秒開始跑動畫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 = STATE::runAnima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Over::STATE::runAnima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(animaRate &lt; animaFinishTim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animaRate++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(!player.IsFinalBitmap() &amp;&amp; CGameMap::Instance()-&gt;GetGameLevel() != 15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player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Over::STATE::gotoIni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animaRate = animaFinishTime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player.IsFinalBitmap() &amp;&amp; CGameMap::Instance()-&gt;GetGameLevel() != 15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player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ndCounter--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counter &lt; 0 || endCounter &lt; 0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toGameState(GAME_STATE_INIT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Over::OnBeginState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設定倒數秒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unter = 10 * GAME_ONE_SECONED; // 10 seconds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初始化狀態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tate = STATE::start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重置動畫進度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animaRate = 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重置動畫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layer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設定按兩下的延遲以便看到動畫完成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endCounter = GAME_ONE_SECONED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取得計時時間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pendSecond = CGameTimer::ConvertToSeconds(CGameTimer::Instance().GetTimingTime()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>void CGameStateOver::OnInit()</w:t>
      </w:r>
    </w:p>
    <w:p w:rsidR="00EB3D39" w:rsidRPr="00EB3D39" w:rsidRDefault="00AF3D77" w:rsidP="00AF3D77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ShowInitProgress(66);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接個前一個狀態的進度，此處進度視為</w:t>
      </w:r>
      <w:r w:rsidR="00AF3D77">
        <w:rPr>
          <w:rFonts w:ascii="標楷體" w:eastAsia="標楷體" w:hAnsi="標楷體" w:hint="eastAsia"/>
          <w:sz w:val="16"/>
          <w:szCs w:val="16"/>
        </w:rPr>
        <w:t>66%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背景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ackground.LoadBitmap(IDB_gameover_background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background.SetTopLeft(0, 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按鈕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tatectl.AddBitmap(IDB_BTN_continue_0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tatectl.AddBitmap(IDB_BTN_continue_1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tatectl.SetTopLeft((SIZE_X - btn_statectl.Width()) / 2, SIZE_Y</w:t>
      </w:r>
      <w:r w:rsidR="00AF3D77">
        <w:rPr>
          <w:rFonts w:ascii="標楷體" w:eastAsia="標楷體" w:hAnsi="標楷體"/>
          <w:sz w:val="16"/>
          <w:szCs w:val="16"/>
        </w:rPr>
        <w:t xml:space="preserve"> - btn_statectl.Height() - 1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到計時</w:t>
      </w:r>
    </w:p>
    <w:p w:rsidR="00EB3D39" w:rsidRPr="00EB3D39" w:rsidRDefault="00EB3D39" w:rsidP="00AF3D77">
      <w:pPr>
        <w:spacing w:line="200" w:lineRule="exact"/>
        <w:ind w:left="48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 xml:space="preserve">counterDown.SetTopLeft(btn_statectl.Left() + (btn_statectl.Width() / 2) + 20, btn_statectl.Top() + ((btn_statectl.Height() - </w:t>
      </w:r>
      <w:r w:rsidR="00AF3D77">
        <w:rPr>
          <w:rFonts w:ascii="標楷體" w:eastAsia="標楷體" w:hAnsi="標楷體"/>
          <w:sz w:val="16"/>
          <w:szCs w:val="16"/>
        </w:rPr>
        <w:t>counterDown.GetHeight()) / 2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殺敵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enemyDie.SetTopLeft(390, 24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取得金幣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in.SetColor(CInteger::Color::YELLOW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coin.SetTopLeft(240, 24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冒號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lon.LoadB</w:t>
      </w:r>
      <w:r w:rsidR="00AF3D77">
        <w:rPr>
          <w:rFonts w:ascii="標楷體" w:eastAsia="標楷體" w:hAnsi="標楷體"/>
          <w:sz w:val="16"/>
          <w:szCs w:val="16"/>
        </w:rPr>
        <w:t>itmap(IDB_COLON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減號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minus.LoadB</w:t>
      </w:r>
      <w:r w:rsidR="00AF3D77">
        <w:rPr>
          <w:rFonts w:ascii="標楷體" w:eastAsia="標楷體" w:hAnsi="標楷體"/>
          <w:sz w:val="16"/>
          <w:szCs w:val="16"/>
        </w:rPr>
        <w:t>itmap(IDB_MINUS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D061A8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腳色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layer.AddBitmap(IDB_gameover_player_1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layer.AddBitmap(IDB_ga</w:t>
      </w:r>
      <w:r w:rsidR="00AF3D77">
        <w:rPr>
          <w:rFonts w:ascii="標楷體" w:eastAsia="標楷體" w:hAnsi="標楷體"/>
          <w:sz w:val="16"/>
          <w:szCs w:val="16"/>
        </w:rPr>
        <w:t>meover_player_0, RGB(0, 0, 0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howInitProgress(100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Over::OnKeyDown(UINT, UINT, UINT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!btn_statectl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tatectl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Over::OnKeyUp(UINT, UINT, UINT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Over::STATE::star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 = STATE::runAnima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Over::STATE::runAnima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 = STATE::gotoInit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tatectl.Reset(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GameStateOver::OnLButtonDown(UINT nFlags, CPoint point)  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btn_statectl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statectl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tatectl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GameStateOver::OnLButtonUp(UINT nFlags, CPoint point)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btn_statectl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witch (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se game_framework::CGameStateOver::STATE::star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 = STATE::runAnima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se game_framework::CGameStateOver::STATE::runAnima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tate = STATE::gotoInit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tatectl.Reset(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Over::OnShow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背景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background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按鈕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btn_statectl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倒數數字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unterDown.SetInteger(counter / GAME_ONE_SECONED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counterDown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殺敵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enemyDie.SetInteger(CEnemy::GetDieAmount() * animaRate / animaFinishTime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enemyDie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取得金幣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in.SetInteger(CCharacter::Instance()-&gt;GetGold() * animaRate / animaFinishTim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="00AF3D77">
        <w:rPr>
          <w:rFonts w:ascii="標楷體" w:eastAsia="標楷體" w:hAnsi="標楷體"/>
          <w:sz w:val="16"/>
          <w:szCs w:val="16"/>
        </w:rPr>
        <w:t>coin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花費遊戲時間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nt temp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temp = spendSecond</w:t>
      </w:r>
      <w:r w:rsidR="00AF3D77">
        <w:rPr>
          <w:rFonts w:ascii="標楷體" w:eastAsia="標楷體" w:hAnsi="標楷體"/>
          <w:sz w:val="16"/>
          <w:szCs w:val="16"/>
        </w:rPr>
        <w:t xml:space="preserve"> * animaRate / animaFinishTime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pendTime.SetTopLeft(80, 24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SpendTime.SetInteger(temp / 3600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小時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pendTime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lon.SetTopLeft(SpendTime.GetLeft() + SpendTime.GetWidth() * SpendTime.GetLen(), 24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lon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pendTime.SetTopLeft(colon.Left() + colon.Width(), 24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SpendTime.SetInteger((temp / 60) % 60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分鐘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pendTime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lon.SetTopLeft(SpendTime.GetLeft() + SpendTime.GetWidth() * SpendTime.GetLen(), 24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olon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pendTime.SetTopLeft(colon.Left() + colon.Width(), 24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SpendTime.SetInteger(temp % 60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秒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SpendTime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關卡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temp = (1 + CGameMap::Instance()-&gt;GetGameLevel()) * animaRate / ani</w:t>
      </w:r>
      <w:r w:rsidR="00AF3D77">
        <w:rPr>
          <w:rFonts w:ascii="標楷體" w:eastAsia="標楷體" w:hAnsi="標楷體"/>
          <w:sz w:val="16"/>
          <w:szCs w:val="16"/>
        </w:rPr>
        <w:t>maFinishTime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temp == 16)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temp--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minus.SetTopLeft(15 + 45 * temp, 18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minus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Level.SetTopLeft(minus.Left() - gameLevel.GetWidth(), 18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Level.SetInteger(temp &lt; 1 ? 0 : 1 + (temp - 1) / 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Level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Level.SetTopLeft(minus.Left() + minus.Width(), 18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Level.SetInteger(temp &lt; 1 ? 0 : 1 + (temp - 1) % 5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gameLevel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角色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layer.SetTopLeft(15 - (player.Width() / 2) + 45 * temp, 100);</w:t>
      </w:r>
    </w:p>
    <w:p w:rsidR="00EB3D39" w:rsidRPr="00EB3D39" w:rsidRDefault="00AF3D77" w:rsidP="00AF3D77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player.OnShow(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// 這個class為遊戲的遊戲執行物件，主要的遊戲程式都在這裡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////////////////////////////////////////////////////////////////////////</w:t>
      </w:r>
      <w:r w:rsidR="00AF3D77">
        <w:rPr>
          <w:rFonts w:ascii="標楷體" w:eastAsia="標楷體" w:hAnsi="標楷體"/>
          <w:sz w:val="16"/>
          <w:szCs w:val="16"/>
        </w:rPr>
        <w:t>///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CGameStateRun::CGameStateRun(CGame *g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: CGameState(g)//, NUMBALLS(28)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CGameStateRun::~CGameStateRun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delete [] ball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GameObj::FreeAllObj();</w:t>
      </w:r>
    </w:p>
    <w:p w:rsidR="00AF3D77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Run::OnBeginState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lastRenderedPageBreak/>
        <w:tab/>
        <w:t>// 初始化狀態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RunState = STATE::RUN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Counter = 2 * GAME_ONE_SECO</w:t>
      </w:r>
      <w:r w:rsidR="00AF3D77">
        <w:rPr>
          <w:rFonts w:ascii="標楷體" w:eastAsia="標楷體" w:hAnsi="標楷體"/>
          <w:sz w:val="16"/>
          <w:szCs w:val="16"/>
        </w:rPr>
        <w:t>NED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UI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MinMap = 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etup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暫停介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posy = -30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UI_posy = 0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setup_posy = SIZE_Y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 UI 設定位置</w:t>
      </w:r>
    </w:p>
    <w:p w:rsidR="00EB3D39" w:rsidRPr="00EB3D39" w:rsidRDefault="00EB3D39" w:rsidP="00AF3D77">
      <w:pPr>
        <w:spacing w:line="200" w:lineRule="exact"/>
        <w:ind w:left="48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CUISkill::Instance().SetTopLeft(SIZE_X - CUISkill::Instance().Width() - 20, SIZE_Y - CUISkill::Instance().Height() - 10);</w:t>
      </w:r>
    </w:p>
    <w:p w:rsidR="00EB3D39" w:rsidRPr="00EB3D39" w:rsidRDefault="00EB3D39" w:rsidP="00AF3D77">
      <w:pPr>
        <w:spacing w:line="200" w:lineRule="exact"/>
        <w:ind w:left="48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CUIWeaponSwitch::Instance().SetTopLeft(CUISkill::Instance().Left() + ((CUISkill::Instance().Width() - CUIWeaponSwitch::Instance().Width()) &gt;&gt; 1) - 5, CUISkill::Instance().Top() - CUIWeaponSwi</w:t>
      </w:r>
      <w:r w:rsidR="00AF3D77">
        <w:rPr>
          <w:rFonts w:ascii="標楷體" w:eastAsia="標楷體" w:hAnsi="標楷體"/>
          <w:sz w:val="16"/>
          <w:szCs w:val="16"/>
        </w:rPr>
        <w:t>tch::Instance().Height() - 1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Gam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清空地圖物件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GameObj::FreeAllObj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生成地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Map-&gt;Generate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將房間資訊傳入小地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minMap.SetRoom(gameMap-&gt;GetRooms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重設角色屬性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haracter-&gt;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haracter-&gt;SetXY(MYMAPWIDTH * gameMap-&gt;GetRoom(MYORGROOM, MYORGROOM)-&gt;CenterX(),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MYMAPHIGH * gameMap-&gt;GetRoom(MYORGROOM, MYORGROOM)-&gt;CenterY());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設定初始位置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CGameObj::AddObj(character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房間建構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for (int i = 0; i &lt; MYMAXNOFROOM; i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for (int j = 0; j &lt; MYMAXNOFROOM; j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Room* room = new CGameRoom(gameMap-&gt;GetRoom(i, j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room-&gt;Initialization(gameMap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Obj::AddObj(room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Rooms[i][j] = room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Audio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</w:t>
      </w:r>
      <w:r w:rsidR="00AF3D77">
        <w:rPr>
          <w:rFonts w:ascii="標楷體" w:eastAsia="標楷體" w:hAnsi="標楷體"/>
          <w:sz w:val="16"/>
          <w:szCs w:val="16"/>
        </w:rPr>
        <w:t>()-&gt;Play(AUDIO_BGM_SNOW, true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GameStateRun::OnMove()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移動遊戲元素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UI button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if (btn_setup.IsFinalBitmap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setup_posy &gt; SIZE_Y - setup_UI.Height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etup_posy -= 15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setup_posy &lt; SIZE_Y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etup_posy += 15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Run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case game_framework::CGameStateRun::STATE::PAUSE: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暫停處理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UI_posy &gt; -HPBACKGROUND.Height() - 50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UI_posy -= 1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posy &lt; 100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posy += 5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暫停時間不列入計算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Timer::Instance().SetStartPoint(CGameTimer::Instance().GetStartPoint() + 1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case game_framework::CGameStateRun::STATE::GOTONEXT: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進下一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</w:r>
      <w:r w:rsidRPr="00EB3D39">
        <w:rPr>
          <w:rFonts w:ascii="標楷體" w:eastAsia="標楷體" w:hAnsi="標楷體"/>
          <w:sz w:val="16"/>
          <w:szCs w:val="16"/>
        </w:rPr>
        <w:tab/>
        <w:t>cutscenesCounter--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this-&gt;GameEnd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tscenes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cutscenesCounter &lt; 0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toGameState(GAME_STATE_RU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case game_framework::CGameStateRun::STATE::PLAYERDIE: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玩家死亡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this-&gt;GameEnd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toGameState(GAME_STATE_OVER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case game_framework::CGameStateRun::STATE::RUN: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正常執行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posy &gt; -300)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btn_posy -= 5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武器 UI 調動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IWeapon::Instance().MoveUI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GAM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Map-&gt;OnMove(character-&gt;Ce</w:t>
      </w:r>
      <w:r w:rsidR="00AF3D77">
        <w:rPr>
          <w:rFonts w:ascii="標楷體" w:eastAsia="標楷體" w:hAnsi="標楷體"/>
          <w:sz w:val="16"/>
          <w:szCs w:val="16"/>
        </w:rPr>
        <w:t>nterX(), character-&gt;CenterY()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CGameObj::UpdateObjs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移動、新增物件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for (int i = 0; i &lt; (int)CGameObj::_allObj.size(); i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Obj* obj = CGameObj::_allObj.at(i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obj-&gt;IsEnable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obj-&gt;OnMove(gameMap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obj-&gt;IsDie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obj-&gt;OnDie(gameMap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處理碰撞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for (int i = 0; i &lt; (int)CGameObj::_allObj.size(); i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CGameObj::_allObj.at(i)-&gt;IsCollision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ontinue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for (int j = i + 1; j &lt; (int)CGameObj::_allObj.size(); j++)</w:t>
      </w:r>
    </w:p>
    <w:p w:rsidR="00EB3D39" w:rsidRPr="00EB3D39" w:rsidRDefault="00EB3D39" w:rsidP="00AF3D77">
      <w:pPr>
        <w:spacing w:line="200" w:lineRule="exact"/>
        <w:ind w:left="192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if (CGameObj::_allObj.at(j)-&gt;IsCollision() &amp;&amp; CGameObj::_allObj.at(i)-&gt;Collision(CGameObj::_allObj.at(j)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Obj::_allObj.at(i)-&gt;OnObjCollision(gameMap, CGameObj::_allObj.at(j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Obj::_allObj.at(j)-&gt;OnObjCollision(gameMap, CGameObj::_allObj.at(i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角色死亡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character-&gt;IsEnable() &amp;&amp; !character-&gt;IsDie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RunState = STATE::PLAYERDIE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UI小地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inMap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 px = minMap.GetPlayerIn(0), py = minMap.GetPlayerIn(1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if (Rooms[px][py]-&gt;IsStrat())// 進一般、Boss房間小地圖收起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dMinMap &lt; 180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dMinMap += 5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dMinMap &gt; 0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dMinMap -= 5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GameStateRun::OnInit()  </w:t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 遊戲的初值及圖形設定</w:t>
      </w:r>
    </w:p>
    <w:p w:rsidR="00EB3D39" w:rsidRPr="00EB3D39" w:rsidRDefault="00EB3D39" w:rsidP="00AF3D7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AF3D7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ShowInitProgress(33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 接個前一個狀態的進度，此處進度視為</w:t>
      </w:r>
      <w:r w:rsidR="00AF3D77">
        <w:rPr>
          <w:rFonts w:ascii="標楷體" w:eastAsia="標楷體" w:hAnsi="標楷體" w:hint="eastAsia"/>
          <w:sz w:val="16"/>
          <w:szCs w:val="16"/>
        </w:rPr>
        <w:t>33%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GAM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gameMap = CGameMap::Instance();</w:t>
      </w:r>
    </w:p>
    <w:p w:rsidR="00EB3D39" w:rsidRPr="00EB3D39" w:rsidRDefault="00EB3D39" w:rsidP="00AF3D7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har</w:t>
      </w:r>
      <w:r w:rsidR="00AF3D77">
        <w:rPr>
          <w:rFonts w:ascii="標楷體" w:eastAsia="標楷體" w:hAnsi="標楷體"/>
          <w:sz w:val="16"/>
          <w:szCs w:val="16"/>
        </w:rPr>
        <w:t>acter = CCharacter::Instance(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ShowInitProgress(5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 UI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CInteger::LoadBitmap(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 數字圖片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HPBACKGROUND.LoadBitmap(IDB_UI_HP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 bar 背景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HPBAR.LoadBitmap(IDB_UI_HPBar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 bar 圖片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PBAR.LoadBitmap(IDB_UI_SPBar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MPBAR.LoadBitmap(IDB_UI_MPBar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SLASH.LoadBitmap(IDB_Slash, RGB(0, 0, 0)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 斜線圖片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MINUS.LoadBitmap(IDB_MINUS, RGB(0, 0, 0));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 減號圖片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GOLD.LoadBitmap(IDB_gold_0, RGB(255, 255, 255));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金幣圖片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MAXHP.SetTopLeft(82, 7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MAXSP.SetTopLeft(82, 28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MAXMP.SetTopLeft(82, 48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HPBACKGROUND.</w:t>
      </w:r>
      <w:r w:rsidR="00AF3D77">
        <w:rPr>
          <w:rFonts w:ascii="標楷體" w:eastAsia="標楷體" w:hAnsi="標楷體"/>
          <w:sz w:val="16"/>
          <w:szCs w:val="16"/>
        </w:rPr>
        <w:t>SetTopLeft(0, 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UI小地圖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minMap.Load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暫停UI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pause_UI.LoadBitmap(IDB_pause_UI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etup_UI.LoadBitmap(IDB</w:t>
      </w:r>
      <w:r w:rsidR="00AF3D77">
        <w:rPr>
          <w:rFonts w:ascii="標楷體" w:eastAsia="標楷體" w:hAnsi="標楷體"/>
          <w:sz w:val="16"/>
          <w:szCs w:val="16"/>
        </w:rPr>
        <w:t>_setup_UI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按鈕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goBack.AddBitmap(IDB_BTN_goback_0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goBack.AddBitmap(IDB_BTN_goback_1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continue.AddBitmap(IDB_BTN_continue_0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continue.AddBitmap(IDB_BTN_continue_1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pause.AddBitmap(IDB_BTN_pause_0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pause.AddBitmap(IDB_BTN_pause_1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etup.AddBitmap(IDB_BTN_setup_0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etup.AddBitmap(IDB_BTN_setup_1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BGM.AddBitmap(IDB_BTN_BGM_0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BGM.AddBitmap(IDB_BTN_BGM_1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oundEffect.AddBitmap(IDB_BTN_soundEffect_0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soundEffect.AddBitmap(IDB_BTN_soun</w:t>
      </w:r>
      <w:r w:rsidR="00AF3D77">
        <w:rPr>
          <w:rFonts w:ascii="標楷體" w:eastAsia="標楷體" w:hAnsi="標楷體"/>
          <w:sz w:val="16"/>
          <w:szCs w:val="16"/>
        </w:rPr>
        <w:t>dEffect_1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 過場動畫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SetDelayCount(1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AddBitmap(IDB_TransferGate_0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AddBitmap(IDB_TransferGate_1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AddBitmap(IDB_TransferGate_2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AddBitmap(IDB_TransferGate_3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AddBitmap(IDB_TransferGate_4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AddBitmap(IDB_TransferGate_5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AddBitmap(IDB_TransferGate_6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AddBitmap(IDB_TransferGate_7, RGB(255, 255, 255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utscenes.SetTopLeft((SIZE_X - cutscenes.Width()) / 2, 100)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Run::OnKeyDown(UINT nChar, UINT nRepCnt, UINT nFlags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Run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RUN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if (nChar == 0x47)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按 G 扣血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haracter-&gt;TakeDmg(9999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else if (nChar == 78)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按 N 進入下一關卡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//test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Map-&gt;AddGameLevel(1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lastRenderedPageBreak/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if (gameMap-&gt;GetGameLevel() == 15)</w:t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打完 3-5 通關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RunState = STATE::PLAYERDIE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TRANSFORM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RunState = STATE::GOTONEXT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haracter-&gt;OnKeyDown(nChar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碰觸傳送門進下一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GameTransferGate* TransferGate = CGameTransferGate::Instanc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character-&gt;IsDoingSomeThing() &amp;&amp; character-&gt;Collision(TransferGate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TransferGate-&gt;SetDie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關卡數加一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Map-&gt;AddGameLevel(1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if (gameMap-&gt;GetG</w:t>
      </w:r>
      <w:r w:rsidR="007414D7">
        <w:rPr>
          <w:rFonts w:ascii="標楷體" w:eastAsia="標楷體" w:hAnsi="標楷體" w:hint="eastAsia"/>
          <w:sz w:val="16"/>
          <w:szCs w:val="16"/>
        </w:rPr>
        <w:t>ameLevel() == 15)</w:t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="007414D7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>//</w:t>
      </w:r>
      <w:r w:rsidR="007414D7">
        <w:rPr>
          <w:rFonts w:ascii="標楷體" w:eastAsia="標楷體" w:hAnsi="標楷體" w:hint="eastAsia"/>
          <w:sz w:val="16"/>
          <w:szCs w:val="16"/>
        </w:rPr>
        <w:t xml:space="preserve"> </w:t>
      </w:r>
      <w:r w:rsidRPr="00EB3D39">
        <w:rPr>
          <w:rFonts w:ascii="標楷體" w:eastAsia="標楷體" w:hAnsi="標楷體" w:hint="eastAsia"/>
          <w:sz w:val="16"/>
          <w:szCs w:val="16"/>
        </w:rPr>
        <w:t>打完 3-5 通關</w:t>
      </w:r>
      <w:r w:rsidRPr="00EB3D39">
        <w:rPr>
          <w:rFonts w:ascii="標楷體" w:eastAsia="標楷體" w:hAnsi="標楷體" w:hint="eastAsia"/>
          <w:sz w:val="16"/>
          <w:szCs w:val="16"/>
        </w:rPr>
        <w:tab/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toGameState(GAME_STATE_OVER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TRANSFORM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RunState = STATE::GOTONEXT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AUS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GOTONEX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if (nChar == 78)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按 N 跳過動畫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toGameState(GAME_STATE_RU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Run::OnKeyUp(UINT nChar, UINT nRepCnt, UINT nFlags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Run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RUN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haracter-&gt;OnKeyUp(nChar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AUS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GOTONEX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LAYERDI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GameStateRun::OnLButtonDown(UINT nFlags, CPoint point)  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Run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RUN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pause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lastRenderedPageBreak/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暫停按鈕動畫變換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pause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pause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CUISkill::Instance()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haracter-&gt;UseSkill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CUIWeaponSwitch::Instance()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haracter-&gt;SwitchWeapon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AUS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goBack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goBack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goBack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continue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continue.IsFinalBitmap(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continue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GOTONEX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LAYERDI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GameStateRun::OnLButtonUp(UINT nFlags, CPoint point)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Run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RUN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pause.PointIn(point.x, point.y)) 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RunState = STATE::PAUSE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AF3D77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AUS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goBack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End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toGameState(GAME_STATE_INIT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continue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RunState = STATE::RUN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UI_posy = 0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etup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setup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etup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BGM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BGM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!btn_soundEffect.IsFinalBitmap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BGM.IsFinalBitmap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暫停所有 BGM</w:t>
      </w:r>
    </w:p>
    <w:p w:rsidR="00EB3D39" w:rsidRPr="00EB3D39" w:rsidRDefault="00EB3D39" w:rsidP="00E2101E">
      <w:pPr>
        <w:spacing w:line="200" w:lineRule="exact"/>
        <w:ind w:left="192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for (unsigned int id = AUDIO_ID::AUDIO_BGM_INIT; id &lt; AUDIO_ID::AUDIO_BGM_COUNT; id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ause(id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恢復所有 BGM</w:t>
      </w:r>
    </w:p>
    <w:p w:rsidR="00EB3D39" w:rsidRPr="00EB3D39" w:rsidRDefault="00EB3D39" w:rsidP="00E2101E">
      <w:pPr>
        <w:spacing w:line="200" w:lineRule="exact"/>
        <w:ind w:left="192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for (unsigned int id = AUDIO_ID::AUDIO_BGM_INIT; id &lt; AUDIO_ID::AUDIO_BGM_COUNT; id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Resume(id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 if (btn_soundEffect.PointIn(point.x, point.y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oundEffect.OnMov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soundEffect.IsFinalBitmap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aus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Resume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lay(AUDIO_BTN_DOWN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btn_BGM.IsFinalBitmap(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暫停所有 BGM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 xml:space="preserve">for (unsigned int id = AUDIO_ID::AUDIO_BGM_INIT; id &lt; AUDIO_ID::AUDIO_BGM_COUNT; </w:t>
      </w:r>
      <w:r w:rsidR="00E2101E">
        <w:rPr>
          <w:rFonts w:ascii="標楷體" w:eastAsia="標楷體" w:hAnsi="標楷體" w:hint="eastAsia"/>
          <w:sz w:val="16"/>
          <w:szCs w:val="16"/>
        </w:rPr>
        <w:tab/>
      </w:r>
      <w:r w:rsidR="00E2101E">
        <w:rPr>
          <w:rFonts w:ascii="標楷體" w:eastAsia="標楷體" w:hAnsi="標楷體" w:hint="eastAsia"/>
          <w:sz w:val="16"/>
          <w:szCs w:val="16"/>
        </w:rPr>
        <w:tab/>
      </w:r>
      <w:r w:rsidR="00E2101E">
        <w:rPr>
          <w:rFonts w:ascii="標楷體" w:eastAsia="標楷體" w:hAnsi="標楷體" w:hint="eastAsia"/>
          <w:sz w:val="16"/>
          <w:szCs w:val="16"/>
        </w:rPr>
        <w:tab/>
      </w:r>
      <w:r w:rsidR="00E2101E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>id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Pause(id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else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恢復所有 BGM</w:t>
      </w:r>
    </w:p>
    <w:p w:rsidR="00EB3D39" w:rsidRPr="00EB3D39" w:rsidRDefault="00EB3D39" w:rsidP="00E2101E">
      <w:pPr>
        <w:spacing w:line="200" w:lineRule="exact"/>
        <w:ind w:left="192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for (unsigned int id = AUDIO_ID::AUDIO_BGM_INIT; id &lt; AUDIO_ID::AUDIO_BGM_COUNT; id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Audio::Instance()-&gt;Resume(id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GOTONEX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LAYERDI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  <w:t>btn_pause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goBack.Reset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btn_continue.Reset(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GameStateRun::OnMouseMove(UINT nFlags, CPoint point)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處理滑鼠的動作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 沒事。如果需要處理滑鼠移動的話，寫code在這裡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GameStateRun::OnRButtonDown(UINT nFlags, CPoint point)  // 處理滑鼠的動作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>void CGameStateRun::OnRButtonUp(UINT nFlags, CPoint point)</w:t>
      </w:r>
      <w:r w:rsidRPr="00EB3D39">
        <w:rPr>
          <w:rFonts w:ascii="標楷體" w:eastAsia="標楷體" w:hAnsi="標楷體" w:hint="eastAsia"/>
          <w:sz w:val="16"/>
          <w:szCs w:val="16"/>
        </w:rPr>
        <w:tab/>
        <w:t>// 處理滑鼠的動作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Run::OnShow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  注意：Show裡面千萬不要移動任何物件的座標，移動座標的工作應由Move做才對，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        否則當視窗重新繪圖時(OnDraw)，物件就會移動，看起來會很怪。換個術語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  <w:t>//        說，Move負責MVC中的Model，Show負責View，而View不應更動Model。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/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switch (gameRunState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AUS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PLAYERDIE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RUN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 GAME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gameMap-&gt;OnShow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for (CGameObj* obj : CGameObj::_allObj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f (gameMap-&gt;InScreen(obj-&gt;GetX1(), obj-&gt;GetY1(), obj-&gt;GetX2(), obj-&gt;GetY2())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obj-&gt;OnShow(gameMap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gameMap-&gt;OnShow(true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// UI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HPBACKGROUND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AXHP.SetTopLeft(82, 7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AXSP.SetTopLeft(82, 28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AXMP.SetTopLeft(82, 48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HPBAC</w:t>
      </w:r>
      <w:r w:rsidR="00E2101E">
        <w:rPr>
          <w:rFonts w:ascii="標楷體" w:eastAsia="標楷體" w:hAnsi="標楷體"/>
          <w:sz w:val="16"/>
          <w:szCs w:val="16"/>
        </w:rPr>
        <w:t>KGROUND.SetTopLeft(0,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血量、魔量、護頓 動畫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int percent = character-&gt;GetHP() * 100 / character-&gt;GetMAXH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for (int i = 0; i &lt; percent; i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HPBAR.SetTopLeft(27 + i, 10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HPBAR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percent = character-&gt;GetShield() * 100 / character-&gt;GetMAXShield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for (int i = 0; i &lt; percent; i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PBAR.SetTopLeft(27 + i, 31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PBAR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percent = character-&gt;GetMP() * 100 / character-&gt;GetMAXM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for (int i = 0; i &lt; percent; i++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PBAR.SetTopLeft(26 + i, 51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PBAR.ShowBitmap(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血量、魔量、護頓數字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HP.SetInteger(character-&gt;GetHP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P.SetInteger(character-&gt;GetShield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P.SetInteger(character-&gt;GetMP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AXHP.SetInteger(character-&gt;GetMAXHP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AXSP.SetInteger(character-&gt;GetMAXShield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AXMP.SetInteger(character-&gt;GetMAXMP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HP.SetTopLeft(70 - HP.GetLen() * HP.GetWidth(), 7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</w:r>
      <w:r w:rsidRPr="00EB3D39">
        <w:rPr>
          <w:rFonts w:ascii="標楷體" w:eastAsia="標楷體" w:hAnsi="標楷體"/>
          <w:sz w:val="16"/>
          <w:szCs w:val="16"/>
        </w:rPr>
        <w:tab/>
        <w:t>SP.SetTopLeft(70 - SP.GetLen() * SP.GetWidth(), 28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P.SetTopLeft(70 - MP.GetLen() * MP.GetWidth(), 48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HP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P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P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AXHP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AXMP.ShowBitmap(false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MAXSP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斜線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LASH.SetTopLeft(68, 8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LASH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LASH.SetTopLeft(68, 28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LASH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LASH.SetTopLeft(68, 48 + UI_posy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SLASH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金幣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LDINTGER.SetInteger(character-&gt;GetGold());</w:t>
      </w:r>
    </w:p>
    <w:p w:rsidR="00EB3D39" w:rsidRPr="00EB3D39" w:rsidRDefault="00EB3D39" w:rsidP="00E2101E">
      <w:pPr>
        <w:spacing w:line="200" w:lineRule="exact"/>
        <w:ind w:left="96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GOLDINTGER.SetTopLeft((SIZE_X - btn_pause.Width() - 50) - GOLDINTGER.GetLen() * GOLDINTGER.GetWidth(), 8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OLDINTGER.ShowBitmap(false);</w:t>
      </w:r>
    </w:p>
    <w:p w:rsidR="00EB3D39" w:rsidRPr="00EB3D39" w:rsidRDefault="00EB3D39" w:rsidP="00E2101E">
      <w:pPr>
        <w:spacing w:line="200" w:lineRule="exact"/>
        <w:ind w:left="960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GOLD.SetTopLeft((SIZE_X - btn_pause.Width() - 70) - (GOLDINTGER.GetLen() * GOLDINTGER.GetWidth() + GOLD.Width()), 10 + UI_posy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GOLD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關卡數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LEVEL.SetInteger(1 + gameMap-&gt;GetGameLevel() / 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LEVEL.SetTopLeft(SIZE_X - 110 + dMinMap, 200 + btn_pause.Height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LEVEL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LEVEL.SetInteger(1 + gameMap-&gt;GetGameLevel() % 5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LEVEL.SetTopLeft(SIZE_X - 90 + dMinMap, 200 + btn_pause.Height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GAMELEVEL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INUS.SetTopLeft(SIZE_X - 100 + dMinMap, 200 + btn_pause.Height()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MINUS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UI小地圖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minMap.SetXY(SIZE_X - 180 + dMinMap, 25 + btn_pause.Height()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minMap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//</w:t>
      </w:r>
      <w:r w:rsidRPr="00EB3D39">
        <w:rPr>
          <w:rFonts w:ascii="標楷體" w:eastAsia="標楷體" w:hAnsi="標楷體"/>
          <w:sz w:val="16"/>
          <w:szCs w:val="16"/>
        </w:rPr>
        <w:tab/>
        <w:t>UI BossHpBar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IBos</w:t>
      </w:r>
      <w:r w:rsidR="00E2101E">
        <w:rPr>
          <w:rFonts w:ascii="標楷體" w:eastAsia="標楷體" w:hAnsi="標楷體"/>
          <w:sz w:val="16"/>
          <w:szCs w:val="16"/>
        </w:rPr>
        <w:t>sHpBar::Instance().ShowHpBar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技能 BOUTTON UI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="00E2101E">
        <w:rPr>
          <w:rFonts w:ascii="標楷體" w:eastAsia="標楷體" w:hAnsi="標楷體"/>
          <w:sz w:val="16"/>
          <w:szCs w:val="16"/>
        </w:rPr>
        <w:tab/>
        <w:t>CUISkill::Instance().ShowUI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更換武器 BOUTTON UI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IWeaponSwitch::Instance().SetWeapon(character-&gt;GetNowWeapon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IWea</w:t>
      </w:r>
      <w:r w:rsidR="00E2101E">
        <w:rPr>
          <w:rFonts w:ascii="標楷體" w:eastAsia="標楷體" w:hAnsi="標楷體"/>
          <w:sz w:val="16"/>
          <w:szCs w:val="16"/>
        </w:rPr>
        <w:t>ponSwitch::Instance().ShowUI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 武器 UI 調動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</w:r>
      <w:r w:rsidR="00E2101E">
        <w:rPr>
          <w:rFonts w:ascii="標楷體" w:eastAsia="標楷體" w:hAnsi="標楷體"/>
          <w:sz w:val="16"/>
          <w:szCs w:val="16"/>
        </w:rPr>
        <w:t>CUIWeapon::Instance().ShowUI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暫停介面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pause_UI.SetTopLeft(((SIZE_X - pause_UI.Width()) &gt;&gt; 1), btn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pause_UI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setup_UI.SetTopLeft((SIZE_X &gt;&gt; 1) - (setup_UI.Width() &gt;&gt; 1), setup_posy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>setup_UI.ShowBitmap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 w:hint="eastAsia"/>
          <w:sz w:val="16"/>
          <w:szCs w:val="16"/>
        </w:rPr>
        <w:tab/>
      </w:r>
      <w:r w:rsidRPr="00EB3D39">
        <w:rPr>
          <w:rFonts w:ascii="標楷體" w:eastAsia="標楷體" w:hAnsi="標楷體" w:hint="eastAsia"/>
          <w:sz w:val="16"/>
          <w:szCs w:val="16"/>
        </w:rPr>
        <w:tab/>
        <w:t>//</w:t>
      </w:r>
      <w:r w:rsidRPr="00EB3D39">
        <w:rPr>
          <w:rFonts w:ascii="標楷體" w:eastAsia="標楷體" w:hAnsi="標楷體" w:hint="eastAsia"/>
          <w:sz w:val="16"/>
          <w:szCs w:val="16"/>
        </w:rPr>
        <w:tab/>
        <w:t>按鈕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pause.SetTopLeft(SIZE_X - btn_pause.Width() - 10, 10 + UI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pause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goBack.SetTopLeft(12 + pause_UI.Left(), btn_posy + 181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goBack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continue.SetTopLeft(8 + btn_goBack.Left() + btn_goBack.Width(), btn_posy + 181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continue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etup.SetTopLeft(8 + btn_continue.Left() + btn_continue.Width(), btn_posy + 181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etup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BGM.SetTopLeft(11 + setup_UI.Left(), 11 + setup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BGM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oundEffect.SetTopLeft(5 + btn_BGM.Left() + btn_BGM.Width(), 11 + setup_posy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tn_soundEffect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se game_framework::CGameStateRun::STATE::GOTONEX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cutscenes.OnShow(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lastRenderedPageBreak/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fault: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</w:r>
      <w:r w:rsidRPr="00EB3D39">
        <w:rPr>
          <w:rFonts w:ascii="標楷體" w:eastAsia="標楷體" w:hAnsi="標楷體"/>
          <w:sz w:val="16"/>
          <w:szCs w:val="16"/>
        </w:rPr>
        <w:tab/>
        <w:t>break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/debug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*debugx.SetTopLeft(0, SIZE_Y - 2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y.SetTopLeft(80, SIZE_Y - 2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x.SetInteger(character.GetX1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y.SetInteger(character.GetY1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x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y.ShowBitmap(false);*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*debugx.SetTopLeft(160, 46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y.SetTopLeft(240, 46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x.SetInteger(TransferGate.GetX1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y.SetInteger(TransferGate.GetY1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x.ShowBitmap(false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y.ShowBitmap(false);*/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/*debugx.SetTopLeft(320, 46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y.SetTopLeft(400, 460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x.SetInteger(TransferGate.GetX2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y.SetInteger(TransferGate.GetY2()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debugx.ShowBitmap(false);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debugy.ShowBitmap(false);*/</w:t>
      </w:r>
    </w:p>
    <w:p w:rsidR="00EB3D39" w:rsidRPr="00EB3D39" w:rsidRDefault="00E2101E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>}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void CGameStateRun::GameEnd()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{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ab/>
        <w:t>CAudio::Instance()-&gt;Stop(AUDIO_BGM_SNOW);</w:t>
      </w:r>
    </w:p>
    <w:p w:rsidR="00EB3D39" w:rsidRP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}</w:t>
      </w:r>
    </w:p>
    <w:p w:rsidR="00EB3D39" w:rsidRDefault="00EB3D39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EB3D39">
        <w:rPr>
          <w:rFonts w:ascii="標楷體" w:eastAsia="標楷體" w:hAnsi="標楷體"/>
          <w:sz w:val="16"/>
          <w:szCs w:val="16"/>
        </w:rPr>
        <w:t>}</w:t>
      </w:r>
    </w:p>
    <w:p w:rsidR="00771655" w:rsidRDefault="00771655" w:rsidP="00EB3D39">
      <w:pPr>
        <w:spacing w:line="200" w:lineRule="exact"/>
        <w:rPr>
          <w:rFonts w:ascii="標楷體" w:eastAsia="標楷體" w:hAnsi="標楷體"/>
          <w:sz w:val="16"/>
          <w:szCs w:val="16"/>
        </w:rPr>
      </w:pP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b/>
          <w:szCs w:val="24"/>
        </w:rPr>
      </w:pPr>
      <w:r w:rsidRPr="00771655">
        <w:rPr>
          <w:rFonts w:ascii="標楷體" w:eastAsia="標楷體" w:hAnsi="標楷體"/>
          <w:b/>
          <w:szCs w:val="24"/>
        </w:rPr>
        <w:t>A</w:t>
      </w:r>
      <w:r w:rsidRPr="00771655">
        <w:rPr>
          <w:rFonts w:ascii="標楷體" w:eastAsia="標楷體" w:hAnsi="標楷體" w:hint="eastAsia"/>
          <w:b/>
          <w:szCs w:val="24"/>
        </w:rPr>
        <w:t>udio.h</w:t>
      </w:r>
      <w:r w:rsidR="007414D7">
        <w:rPr>
          <w:rFonts w:ascii="標楷體" w:eastAsia="標楷體" w:hAnsi="標楷體" w:hint="eastAsia"/>
          <w:b/>
          <w:szCs w:val="24"/>
        </w:rPr>
        <w:t>有修改部分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#pragma once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#include &lt;list&gt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#include &lt;vector&gt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#include &lt;map&gt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using namespace std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// 這個class會建立DirectX Audio物件，以提供音效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// 每個Public Interface的用法都要懂，Implementation可以不懂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// 注意事項：音效檔案可以用WAVE檔(.wav)或MIDI檔(.mid)，數個音效檔案可以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//           混合(同時)撥放，但是其中只能混合一個MIDI檔，兩個MIDI檔案不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//           能同時撥放，如果同時撥放兩個MIDI檔的話，前一個MIDI檔會被停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//           掉。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namespace game_framework {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class CAudio {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public: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~CAudio()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          Clos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關閉Direct Sound介面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static CAudio</w:t>
      </w:r>
      <w:r>
        <w:rPr>
          <w:rFonts w:ascii="標楷體" w:eastAsia="標楷體" w:hAnsi="標楷體"/>
          <w:sz w:val="16"/>
          <w:szCs w:val="16"/>
        </w:rPr>
        <w:t>* Instanc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取得CAudio的Instance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bool           Load(unsigned, char</w:t>
      </w:r>
      <w:r>
        <w:rPr>
          <w:rFonts w:ascii="標楷體" w:eastAsia="標楷體" w:hAnsi="標楷體"/>
          <w:sz w:val="16"/>
          <w:szCs w:val="16"/>
        </w:rPr>
        <w:t xml:space="preserve"> *);</w:t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載入編號i的聲音，指定MIDI檔案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bool</w:t>
      </w:r>
      <w:r>
        <w:rPr>
          <w:rFonts w:ascii="標楷體" w:eastAsia="標楷體" w:hAnsi="標楷體"/>
          <w:sz w:val="16"/>
          <w:szCs w:val="16"/>
        </w:rPr>
        <w:t xml:space="preserve">           Open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開啟Direct Sound介面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 xml:space="preserve">   Paus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暫停播放所有音效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 xml:space="preserve">   Pause(unsigned id</w:t>
      </w:r>
      <w:r>
        <w:rPr>
          <w:rFonts w:ascii="標楷體" w:eastAsia="標楷體" w:hAnsi="標楷體"/>
          <w:sz w:val="16"/>
          <w:szCs w:val="16"/>
        </w:rPr>
        <w:t>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暫停某個 id 音效(自己加的不知會不會出錯)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           Play(unsigned, bool=false</w:t>
      </w:r>
      <w:r>
        <w:rPr>
          <w:rFonts w:ascii="標楷體" w:eastAsia="標楷體" w:hAnsi="標楷體"/>
          <w:sz w:val="16"/>
          <w:szCs w:val="16"/>
        </w:rPr>
        <w:t>);</w:t>
      </w:r>
      <w:r w:rsidRPr="00771655">
        <w:rPr>
          <w:rFonts w:ascii="標楷體" w:eastAsia="標楷體" w:hAnsi="標楷體"/>
          <w:sz w:val="16"/>
          <w:szCs w:val="16"/>
        </w:rPr>
        <w:t>// 開始撥放編號i的聲音，指定是否重覆撥放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  <w:t xml:space="preserve">   Resum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復原暫停播放的音效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 xml:space="preserve">   Resume(unsigned id</w:t>
      </w:r>
      <w:r>
        <w:rPr>
          <w:rFonts w:ascii="標楷體" w:eastAsia="標楷體" w:hAnsi="標楷體"/>
          <w:sz w:val="16"/>
          <w:szCs w:val="16"/>
        </w:rPr>
        <w:t>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復原暫停播放的某個 id 音效(自己加的不知會不會出錯)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</w:t>
      </w:r>
      <w:r>
        <w:rPr>
          <w:rFonts w:ascii="標楷體" w:eastAsia="標楷體" w:hAnsi="標楷體"/>
          <w:sz w:val="16"/>
          <w:szCs w:val="16"/>
        </w:rPr>
        <w:t xml:space="preserve">           SetPowerResume(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電源恢復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           Stop(unsigned</w:t>
      </w:r>
      <w:r>
        <w:rPr>
          <w:rFonts w:ascii="標楷體" w:eastAsia="標楷體" w:hAnsi="標楷體"/>
          <w:sz w:val="16"/>
          <w:szCs w:val="16"/>
        </w:rPr>
        <w:t>)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停止撥放編號i的聲音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private: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class Info {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public: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Info() {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repeat = isGood = false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}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bool repeat, isGood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string fileName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}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lastRenderedPageBreak/>
        <w:tab/>
        <w:t>static void MCIThread(HANDLE);</w:t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MCI thread method</w:t>
      </w:r>
    </w:p>
    <w:p w:rsid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static void ExecuteMciCommand(char *);</w:t>
      </w:r>
    </w:p>
    <w:p w:rsid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void SendMciCommand(char *);</w:t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CAudio();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 private constructor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static CAudio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audio;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 自動destruct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map&lt;int, Info&gt;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info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bool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isOpened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 xml:space="preserve">    </w:t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HANDLE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hThread;</w:t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MCI command thread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HANDLE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hWriteEnd;</w:t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 Pipe write handle for thread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const static int</w:t>
      </w:r>
      <w:r w:rsidRPr="00771655">
        <w:rPr>
          <w:rFonts w:ascii="標楷體" w:eastAsia="標楷體" w:hAnsi="標楷體"/>
          <w:sz w:val="16"/>
          <w:szCs w:val="16"/>
        </w:rPr>
        <w:tab/>
        <w:t>MAX_MCI_COMMAND_SIZE = 400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};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enum AUDIO_ID {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  定義各種音效的編號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NULL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 w:hint="eastAsia"/>
          <w:sz w:val="16"/>
          <w:szCs w:val="16"/>
        </w:rPr>
        <w:t xml:space="preserve">  </w:t>
      </w:r>
      <w:r w:rsidRPr="00771655">
        <w:rPr>
          <w:rFonts w:ascii="標楷體" w:eastAsia="標楷體" w:hAnsi="標楷體"/>
          <w:sz w:val="16"/>
          <w:szCs w:val="16"/>
        </w:rPr>
        <w:t>無定義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BGM 包含範圍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BGM_INIT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 xml:space="preserve">// </w:t>
      </w:r>
      <w:r w:rsidRPr="00771655">
        <w:rPr>
          <w:rFonts w:ascii="標楷體" w:eastAsia="標楷體" w:hAnsi="標楷體"/>
          <w:sz w:val="16"/>
          <w:szCs w:val="16"/>
        </w:rPr>
        <w:tab/>
        <w:t>初始畫面 BGM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BGM_SNOW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雪地 BGM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BGM_COUNT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</w:t>
      </w:r>
      <w:r w:rsidRPr="00771655">
        <w:rPr>
          <w:rFonts w:ascii="標楷體" w:eastAsia="標楷體" w:hAnsi="標楷體"/>
          <w:sz w:val="16"/>
          <w:szCs w:val="16"/>
        </w:rPr>
        <w:tab/>
        <w:t>用於關閉 BGM 的計數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武器音效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GUN_0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初始武器射擊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受傷音效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HIT_ENEMY_0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敵人受傷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HIT_ENEMY_1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HIT_ENEMY_2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HIT_ENEMY_3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HIT_ENEMY_4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HIT_ENEMY_5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HIT_ENEMY_COUNT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</w:t>
      </w:r>
      <w:r w:rsidRPr="00771655">
        <w:rPr>
          <w:rFonts w:ascii="標楷體" w:eastAsia="標楷體" w:hAnsi="標楷體"/>
          <w:sz w:val="16"/>
          <w:szCs w:val="16"/>
        </w:rPr>
        <w:tab/>
        <w:t>計數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死亡音效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0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敵人死亡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1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2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3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4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5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6,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7,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8,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9,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10,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DEAD_ENEMY_COUNT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</w:t>
      </w:r>
      <w:r w:rsidRPr="00771655">
        <w:rPr>
          <w:rFonts w:ascii="標楷體" w:eastAsia="標楷體" w:hAnsi="標楷體"/>
          <w:sz w:val="16"/>
          <w:szCs w:val="16"/>
        </w:rPr>
        <w:tab/>
        <w:t>計數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雜項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BTN_DOWN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 xml:space="preserve">// </w:t>
      </w:r>
      <w:r w:rsidRPr="00771655">
        <w:rPr>
          <w:rFonts w:ascii="標楷體" w:eastAsia="標楷體" w:hAnsi="標楷體"/>
          <w:sz w:val="16"/>
          <w:szCs w:val="16"/>
        </w:rPr>
        <w:tab/>
        <w:t>按鈕點擊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BOX_OPEN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打開箱子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GET_COIN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得到金幣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GET_ENERGY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</w:t>
      </w:r>
      <w:r w:rsidRPr="00771655">
        <w:rPr>
          <w:rFonts w:ascii="標楷體" w:eastAsia="標楷體" w:hAnsi="標楷體"/>
          <w:sz w:val="16"/>
          <w:szCs w:val="16"/>
        </w:rPr>
        <w:tab/>
        <w:t>得到能量球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HEALTH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恢復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SWITCH_WEAPON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</w:t>
      </w:r>
      <w:r w:rsidRPr="00771655">
        <w:rPr>
          <w:rFonts w:ascii="標楷體" w:eastAsia="標楷體" w:hAnsi="標楷體"/>
          <w:sz w:val="16"/>
          <w:szCs w:val="16"/>
        </w:rPr>
        <w:tab/>
        <w:t>更換武器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SHIELDBREAK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護頓破裂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TRANSFORM,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>//</w:t>
      </w:r>
      <w:r w:rsidRPr="00771655">
        <w:rPr>
          <w:rFonts w:ascii="標楷體" w:eastAsia="標楷體" w:hAnsi="標楷體"/>
          <w:sz w:val="16"/>
          <w:szCs w:val="16"/>
        </w:rPr>
        <w:tab/>
        <w:t>傳送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/////////////////////////////////////////////////////////////////////////////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ab/>
        <w:t>AUDIO_END</w:t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</w:r>
      <w:r w:rsidRPr="00771655">
        <w:rPr>
          <w:rFonts w:ascii="標楷體" w:eastAsia="標楷體" w:hAnsi="標楷體"/>
          <w:sz w:val="16"/>
          <w:szCs w:val="16"/>
        </w:rPr>
        <w:tab/>
        <w:t>//</w:t>
      </w:r>
      <w:r w:rsidRPr="00771655">
        <w:rPr>
          <w:rFonts w:ascii="標楷體" w:eastAsia="標楷體" w:hAnsi="標楷體"/>
          <w:sz w:val="16"/>
          <w:szCs w:val="16"/>
        </w:rPr>
        <w:tab/>
        <w:t>只是結尾</w:t>
      </w:r>
    </w:p>
    <w:p w:rsidR="00771655" w:rsidRPr="00771655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};</w:t>
      </w:r>
    </w:p>
    <w:p w:rsidR="00D84900" w:rsidRDefault="00771655" w:rsidP="00771655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71655">
        <w:rPr>
          <w:rFonts w:ascii="標楷體" w:eastAsia="標楷體" w:hAnsi="標楷體"/>
          <w:sz w:val="16"/>
          <w:szCs w:val="16"/>
        </w:rPr>
        <w:t>}</w:t>
      </w:r>
    </w:p>
    <w:p w:rsidR="00D84900" w:rsidRPr="00D84900" w:rsidRDefault="00D84900" w:rsidP="00771655">
      <w:pPr>
        <w:spacing w:line="200" w:lineRule="exact"/>
        <w:rPr>
          <w:rFonts w:ascii="標楷體" w:eastAsia="標楷體" w:hAnsi="標楷體"/>
          <w:b/>
          <w:szCs w:val="24"/>
        </w:rPr>
      </w:pPr>
      <w:r w:rsidRPr="00D84900">
        <w:rPr>
          <w:rFonts w:ascii="標楷體" w:eastAsia="標楷體" w:hAnsi="標楷體"/>
          <w:b/>
          <w:szCs w:val="24"/>
        </w:rPr>
        <w:t>A</w:t>
      </w:r>
      <w:r w:rsidRPr="00D84900">
        <w:rPr>
          <w:rFonts w:ascii="標楷體" w:eastAsia="標楷體" w:hAnsi="標楷體" w:hint="eastAsia"/>
          <w:b/>
          <w:szCs w:val="24"/>
        </w:rPr>
        <w:t>udio.cpp</w:t>
      </w:r>
      <w:r>
        <w:rPr>
          <w:rFonts w:ascii="標楷體" w:eastAsia="標楷體" w:hAnsi="標楷體" w:hint="eastAsia"/>
          <w:b/>
          <w:szCs w:val="24"/>
        </w:rPr>
        <w:t>有修改部分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void CAudio::Pause(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f (!isOpened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return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map&lt;int, Info&gt;::iterator i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lastRenderedPageBreak/>
        <w:tab/>
        <w:t>for (i = info.begin(); i != info.end(); i++) 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if (i-&gt;second.isGood) 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char command[MAX_MCI_COMMAND_SIZE]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sprintf(command, "pause device%d wait", i-&gt;first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SendMciCommand(comman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i-&gt;second.isGood = false</w:t>
      </w:r>
      <w:r>
        <w:rPr>
          <w:rFonts w:ascii="標楷體" w:eastAsia="標楷體" w:hAnsi="標楷體"/>
          <w:sz w:val="16"/>
          <w:szCs w:val="16"/>
        </w:rPr>
        <w:t>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D84900">
        <w:rPr>
          <w:rFonts w:ascii="標楷體" w:eastAsia="標楷體" w:hAnsi="標楷體"/>
          <w:sz w:val="16"/>
          <w:szCs w:val="16"/>
        </w:rPr>
        <w:t>Pause 後要 Resume 才能 Play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}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}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}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void CAudio::Pause(unsigned id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f (!isOpened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return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f (info[id].isGood) 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char command[MAX_MCI_COMMAND_SIZE]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sprintf(command, "pause device%d wait", i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SendMciCommand(comman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info[id].isGood = false;</w:t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D84900">
        <w:rPr>
          <w:rFonts w:ascii="標楷體" w:eastAsia="標楷體" w:hAnsi="標楷體"/>
          <w:sz w:val="16"/>
          <w:szCs w:val="16"/>
        </w:rPr>
        <w:t>Pause 後要 Resume 才能 Play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}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}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void CAudio::Play(unsigned id, bool repeat_flag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f (!isOpened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return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GAME_ASSERT(info.find(id) != info.end(), "Can not play back audio: incorrect Audio ID!"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//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// Do not play, if the file is no good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//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//Pause(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f (!info[id].isGood)</w:t>
      </w: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return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char command[MAX_MCI_COMMAND_SIZE]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f (repeat_flag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sprintf(command, "play device%d from 0 repeat", i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else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sprintf(command, "play device%d from 0", i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SendMciCommand(comman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}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void CAudio::Resume(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f (!isOpened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return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map&lt;int, Info&gt;::iterator i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for (i = info.begin(); i != info.end(); i++) 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char command[MAX_MCI_COMMAND_SIZE]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sprintf(command, "resume device%d", i-&gt;first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SendMciCommand(comman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i-&gt;second.isGood = true</w:t>
      </w:r>
      <w:r>
        <w:rPr>
          <w:rFonts w:ascii="標楷體" w:eastAsia="標楷體" w:hAnsi="標楷體"/>
          <w:sz w:val="16"/>
          <w:szCs w:val="16"/>
        </w:rPr>
        <w:t>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 xml:space="preserve">// </w:t>
      </w:r>
      <w:r w:rsidRPr="00D84900">
        <w:rPr>
          <w:rFonts w:ascii="標楷體" w:eastAsia="標楷體" w:hAnsi="標楷體"/>
          <w:sz w:val="16"/>
          <w:szCs w:val="16"/>
        </w:rPr>
        <w:t>Pause 後要 Resume 才能 Play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}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}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void CAudio::Resume(unsigned id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{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f (!isOpened)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ab/>
        <w:t>return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char command[MAX_MCI_COMMAND_SIZE]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sprintf(command, "resume device%d", i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SendMciCommand(command);</w:t>
      </w:r>
    </w:p>
    <w:p w:rsidR="00D84900" w:rsidRP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ab/>
        <w:t>info[id].isGood = true</w:t>
      </w:r>
      <w:r>
        <w:rPr>
          <w:rFonts w:ascii="標楷體" w:eastAsia="標楷體" w:hAnsi="標楷體"/>
          <w:sz w:val="16"/>
          <w:szCs w:val="16"/>
        </w:rPr>
        <w:t>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D84900">
        <w:rPr>
          <w:rFonts w:ascii="標楷體" w:eastAsia="標楷體" w:hAnsi="標楷體"/>
          <w:sz w:val="16"/>
          <w:szCs w:val="16"/>
        </w:rPr>
        <w:t>//</w:t>
      </w:r>
      <w:r>
        <w:rPr>
          <w:rFonts w:ascii="標楷體" w:eastAsia="標楷體" w:hAnsi="標楷體"/>
          <w:sz w:val="16"/>
          <w:szCs w:val="16"/>
        </w:rPr>
        <w:t xml:space="preserve"> </w:t>
      </w:r>
      <w:r w:rsidRPr="00D84900">
        <w:rPr>
          <w:rFonts w:ascii="標楷體" w:eastAsia="標楷體" w:hAnsi="標楷體"/>
          <w:sz w:val="16"/>
          <w:szCs w:val="16"/>
        </w:rPr>
        <w:t>Pause 後要 Resume 才能 Play</w:t>
      </w:r>
    </w:p>
    <w:p w:rsidR="00D84900" w:rsidRDefault="00D84900" w:rsidP="00D84900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D84900">
        <w:rPr>
          <w:rFonts w:ascii="標楷體" w:eastAsia="標楷體" w:hAnsi="標楷體"/>
          <w:sz w:val="16"/>
          <w:szCs w:val="16"/>
        </w:rPr>
        <w:t>}</w:t>
      </w:r>
    </w:p>
    <w:p w:rsidR="009E4894" w:rsidRPr="007414D7" w:rsidRDefault="007414D7" w:rsidP="00D84900">
      <w:pPr>
        <w:spacing w:line="200" w:lineRule="exact"/>
        <w:rPr>
          <w:rFonts w:ascii="標楷體" w:eastAsia="標楷體" w:hAnsi="標楷體"/>
          <w:b/>
          <w:szCs w:val="24"/>
        </w:rPr>
      </w:pPr>
      <w:r>
        <w:rPr>
          <w:rFonts w:ascii="標楷體" w:eastAsia="標楷體" w:hAnsi="標楷體" w:hint="eastAsia"/>
          <w:b/>
          <w:szCs w:val="24"/>
        </w:rPr>
        <w:t>g</w:t>
      </w:r>
      <w:r w:rsidRPr="007414D7">
        <w:rPr>
          <w:rFonts w:ascii="標楷體" w:eastAsia="標楷體" w:hAnsi="標楷體" w:hint="eastAsia"/>
          <w:b/>
          <w:szCs w:val="24"/>
        </w:rPr>
        <w:t>amelib.h</w:t>
      </w:r>
      <w:r>
        <w:rPr>
          <w:rFonts w:ascii="標楷體" w:eastAsia="標楷體" w:hAnsi="標楷體" w:hint="eastAsia"/>
          <w:b/>
          <w:szCs w:val="24"/>
        </w:rPr>
        <w:t>有修改部分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 這個class提供可以移動的動畫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 每個Public Interface的用法都要懂，Implementation可以不懂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class CAnimation 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public: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lastRenderedPageBreak/>
        <w:tab/>
        <w:t>CAnimation(int=10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Constructor (預設動畫播放頻率每1/3秒換一張圖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CAnimation(const CAnimation&amp;);</w:t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Copy Construct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CAnimation&amp; operator=(const CAnimation&amp; other);</w:t>
      </w:r>
      <w:r w:rsidRPr="007414D7">
        <w:rPr>
          <w:rFonts w:ascii="標楷體" w:eastAsia="標楷體" w:hAnsi="標楷體"/>
          <w:sz w:val="16"/>
          <w:szCs w:val="16"/>
        </w:rPr>
        <w:tab/>
        <w:t>// Copy Assigment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 AddBitmap(int,COLORREF=CLR_INVALID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增加一張圖形至動畫(圖的編號及透明色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 AddBitmap(char *,COLORREF=CLR_INVALID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增加一張圖形至動畫(圖的編號及透明色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 GetCurrentBitmapNumber();</w:t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取得正在撥放的bitmap是第幾個bitmap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 Height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取得動畫的高度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bool  IsFinalBitmap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回傳正在撥放的bitmap是否為最後一個bitmap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 Left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取得動畫的左上角的 x 座標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 OnMove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依頻率更換bitmap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 OnShow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將動畫貼到螢幕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 Reset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重設播放順序回到第一張圖形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 SetDelayCount(int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設定動畫播放速度的常數(越大越慢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 SetTopLeft(int,int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將動畫的左上角座標移至 (x,y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 Top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取得動畫的左上角的 y 座標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 Width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取得動畫的寬度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 BmpSize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取得圖片數量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private: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list&lt;CMovingBitmap</w:t>
      </w:r>
      <w:r>
        <w:rPr>
          <w:rFonts w:ascii="標楷體" w:eastAsia="標楷體" w:hAnsi="標楷體"/>
          <w:sz w:val="16"/>
          <w:szCs w:val="16"/>
        </w:rPr>
        <w:t>&gt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>bmp;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  <w:t>/</w:t>
      </w:r>
      <w:r w:rsidRPr="007414D7">
        <w:rPr>
          <w:rFonts w:ascii="標楷體" w:eastAsia="標楷體" w:hAnsi="標楷體"/>
          <w:sz w:val="16"/>
          <w:szCs w:val="16"/>
        </w:rPr>
        <w:t>/ list of CMovingBitmap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list&lt;CMovingBitmap&gt;::iterator</w:t>
      </w:r>
      <w:r w:rsidRPr="007414D7">
        <w:rPr>
          <w:rFonts w:ascii="標楷體" w:eastAsia="標楷體" w:hAnsi="標楷體"/>
          <w:sz w:val="16"/>
          <w:szCs w:val="16"/>
        </w:rPr>
        <w:tab/>
        <w:t>bmp_iter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list iterator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bmp_counter;</w:t>
      </w:r>
      <w:r w:rsidRPr="007414D7">
        <w:rPr>
          <w:rFonts w:ascii="標楷體" w:eastAsia="標楷體" w:hAnsi="標楷體"/>
          <w:sz w:val="16"/>
          <w:szCs w:val="16"/>
        </w:rPr>
        <w:tab/>
        <w:t>// 儲存bmp_iter為第n個bmp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delay_counter;</w:t>
      </w:r>
      <w:r w:rsidRPr="007414D7">
        <w:rPr>
          <w:rFonts w:ascii="標楷體" w:eastAsia="標楷體" w:hAnsi="標楷體"/>
          <w:sz w:val="16"/>
          <w:szCs w:val="16"/>
        </w:rPr>
        <w:tab/>
        <w:t>// 延緩動畫播放速度的計數器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delay_count;</w:t>
      </w:r>
      <w:r w:rsidRPr="007414D7">
        <w:rPr>
          <w:rFonts w:ascii="標楷體" w:eastAsia="標楷體" w:hAnsi="標楷體"/>
          <w:sz w:val="16"/>
          <w:szCs w:val="16"/>
        </w:rPr>
        <w:tab/>
        <w:t>// 動畫播放速度的常數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</w:t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x, y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動畫的座標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copy(const CAnimation&amp;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 這個class提供顯示整數圖形的能力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 每個Public Interface的用法都要懂，Implementation可以不懂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class CInteger 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public: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enum class Color {WHITE, RED, YELLOW, BLUE, COLORCOUNT}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CInteger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default 5 digits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Add(int n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增加整數值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GetInteger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回傳整數值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GetFinal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回傳最後圖片在螢幕的位置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GetWidth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取得圖片寬度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GetHeight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取得圖片高度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</w:t>
      </w:r>
      <w:r w:rsidRPr="007414D7">
        <w:rPr>
          <w:rFonts w:ascii="標楷體" w:eastAsia="標楷體" w:hAnsi="標楷體"/>
          <w:sz w:val="16"/>
          <w:szCs w:val="16"/>
        </w:rPr>
        <w:tab/>
        <w:t xml:space="preserve"> GetLeft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取得 x 座標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</w:t>
      </w:r>
      <w:r w:rsidRPr="007414D7">
        <w:rPr>
          <w:rFonts w:ascii="標楷體" w:eastAsia="標楷體" w:hAnsi="標楷體"/>
          <w:sz w:val="16"/>
          <w:szCs w:val="16"/>
        </w:rPr>
        <w:tab/>
        <w:t xml:space="preserve"> GetTop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取得 y 座標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 GetLen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取得數字位數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SetInteger(int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設定整數值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SetTopLeft(int,int);</w:t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將動畫的左上角座標移至 (x,y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ShowBitmap(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將動畫貼到螢幕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ShowBitmap(bool leadingZero);</w:t>
      </w:r>
      <w:r w:rsidRPr="007414D7">
        <w:rPr>
          <w:rFonts w:ascii="標楷體" w:eastAsia="標楷體" w:hAnsi="標楷體"/>
          <w:sz w:val="16"/>
          <w:szCs w:val="16"/>
        </w:rPr>
        <w:tab/>
        <w:t>// 有無前導0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void SetColor(Color)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設定數字顏色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static void CInteger::LoadBitmap()</w:t>
      </w:r>
      <w:r w:rsidRPr="007414D7">
        <w:rPr>
          <w:rFonts w:ascii="標楷體" w:eastAsia="標楷體" w:hAnsi="標楷體"/>
          <w:sz w:val="16"/>
          <w:szCs w:val="16"/>
        </w:rPr>
        <w:tab/>
        <w:t>// 載入0..9及負號之圖形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digit[i]為class varibale，所以必須避免重複LoadBitmap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if (!isBmpLoaded) 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 xml:space="preserve">int d[(int)Color::COLORCOUNT][11] = </w:t>
      </w:r>
    </w:p>
    <w:p w:rsid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{</w:t>
      </w:r>
    </w:p>
    <w:p w:rsid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{ IDB_0,IDB_1,IDB_2,IDB_3,IDB_4,IDB_5,IDB_6,IDB_7,IDB_8,IDB_9,IDB_MINUS },</w:t>
      </w:r>
    </w:p>
    <w:p w:rsidR="007414D7" w:rsidRDefault="007414D7" w:rsidP="007414D7">
      <w:pPr>
        <w:spacing w:line="200" w:lineRule="exact"/>
        <w:ind w:left="1440" w:firstLine="480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 IDB_red_0,IDB_red_1,IDB_red_2,IDB_red_3,IDB_red_4,IDB_red_5,</w:t>
      </w:r>
    </w:p>
    <w:p w:rsidR="007414D7" w:rsidRPr="007414D7" w:rsidRDefault="007414D7" w:rsidP="007414D7">
      <w:pPr>
        <w:spacing w:line="200" w:lineRule="exact"/>
        <w:ind w:left="1440" w:firstLine="480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DB_red_6,IDB_red_7,IDB_red_8,IDB_red_9,IDB_MINUS_red },</w:t>
      </w:r>
    </w:p>
    <w:p w:rsid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{ IDB_yello_0,IDB_yello_1,IDB_yello_2,IDB_yello_3,IDB_yello_4,IDB_yello_5,</w:t>
      </w:r>
    </w:p>
    <w:p w:rsidR="007414D7" w:rsidRPr="007414D7" w:rsidRDefault="007414D7" w:rsidP="007414D7">
      <w:pPr>
        <w:spacing w:line="200" w:lineRule="exact"/>
        <w:ind w:left="1920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DB_yello_6,IDB_yello_7,IDB_yello_8,IDB_yello_9,IDB_MINUS_yellow },</w:t>
      </w:r>
    </w:p>
    <w:p w:rsid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{ IDB_blue_0,IDB_blue_1,IDB_blue_2,IDB_blue_3,IDB_blue_4,IDB_blue_5,IDB_blue_6,</w:t>
      </w:r>
    </w:p>
    <w:p w:rsidR="007414D7" w:rsidRPr="007414D7" w:rsidRDefault="007414D7" w:rsidP="007414D7">
      <w:pPr>
        <w:spacing w:line="200" w:lineRule="exact"/>
        <w:ind w:left="1440" w:firstLine="480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DB_blue_7,IDB_blue_8,IDB_blue_9,IDB_MINUS_blue 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}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lastRenderedPageBreak/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for (int c = 0; c &lt; (int)Color::COLORCOUNT; c++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for (int i = 0; i &lt; 11; i++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digit[c][i].LoadBitmap(d[c][i], RGB(0, 0, 0)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isBmpLoaded = true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>
        <w:rPr>
          <w:rFonts w:ascii="標楷體" w:eastAsia="標楷體" w:hAnsi="標楷體"/>
          <w:sz w:val="16"/>
          <w:szCs w:val="16"/>
        </w:rPr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private: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NUMDIGITS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共顯示NUMDIGITS個位數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 xml:space="preserve">static CMovingBitmap digit[(int)Color::COLORCOUNT][11]; </w:t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儲存0..9及負號之圖形(bitmap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x, y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顯示的座標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n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整數值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static bool isBmpLoaded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是否已經載入圖形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Color color;</w:t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  <w:t>// 數字顏色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Intlength(int);</w:t>
      </w:r>
    </w:p>
    <w:p w:rsidR="009E4894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b/>
          <w:szCs w:val="24"/>
        </w:rPr>
      </w:pPr>
      <w:r>
        <w:rPr>
          <w:rFonts w:ascii="標楷體" w:eastAsia="標楷體" w:hAnsi="標楷體" w:hint="eastAsia"/>
          <w:b/>
          <w:szCs w:val="24"/>
        </w:rPr>
        <w:t>g</w:t>
      </w:r>
      <w:r w:rsidRPr="007414D7">
        <w:rPr>
          <w:rFonts w:ascii="標楷體" w:eastAsia="標楷體" w:hAnsi="標楷體" w:hint="eastAsia"/>
          <w:b/>
          <w:szCs w:val="24"/>
        </w:rPr>
        <w:t>amelib.</w:t>
      </w:r>
      <w:r>
        <w:rPr>
          <w:rFonts w:ascii="標楷體" w:eastAsia="標楷體" w:hAnsi="標楷體" w:hint="eastAsia"/>
          <w:b/>
          <w:szCs w:val="24"/>
        </w:rPr>
        <w:t>cpp有修改部分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CAnimation::CAnimation(int count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delay_count = count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delay_counter = delay_count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x = y = bmp_counter = 0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CAnimation::CAnimation(const CAnimation&amp; other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bmp = other.bmp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bmp_iter = bmp.begin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bmp_counter = other.bmp_counter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delay_counter = other.delay_counter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delay_count = other.delay_count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x = other.x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y = other.y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CAnimation&amp; CAnimation::operator=(const CAnimation&amp; other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f(this != &amp;other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copy(other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*this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void CAnimation::copy(const CAnimation&amp; other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bmp = other.bmp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bmp_iter = bmp.begin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bmp_counter = other.bmp_counter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delay_counter = other.delay_counter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delay_count = other.delay_count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x = other.x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this-&gt;y = other.y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 CInteger: 這個class提供顯示整數圖形的能力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 1. 要懂得怎麼呼叫(運用)其各種能力，但是可以不懂下列的程式是什麼意思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 2. 自己寫到運用CMovingBitmap的程式時，可以參考下列程式的寫法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/////////////////////////////////////////////////////////////////////////////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CMovingBitmap CInteger::digit[(int)Color::COLORCOUNT][11]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bool CInteger::isBmpLoaded = false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CInteger::CInteger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NUMDIGITS = 5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color = Color::WHITE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void CInteger::SetColor(Color c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color = c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void CInteger::Add(int x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lastRenderedPageBreak/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n += x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nt CInteger::GetInteger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n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nt  CInteger::GetFinal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x + digit[(int)color][0].Width() * NUMDIGITS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nt</w:t>
      </w:r>
      <w:r w:rsidRPr="007414D7">
        <w:rPr>
          <w:rFonts w:ascii="標楷體" w:eastAsia="標楷體" w:hAnsi="標楷體"/>
          <w:sz w:val="16"/>
          <w:szCs w:val="16"/>
        </w:rPr>
        <w:tab/>
        <w:t xml:space="preserve"> CInteger::GetLeft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x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nt</w:t>
      </w:r>
      <w:r w:rsidRPr="007414D7">
        <w:rPr>
          <w:rFonts w:ascii="標楷體" w:eastAsia="標楷體" w:hAnsi="標楷體"/>
          <w:sz w:val="16"/>
          <w:szCs w:val="16"/>
        </w:rPr>
        <w:tab/>
        <w:t xml:space="preserve"> CInteger::GetTop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y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nt  CInteger::GetWidth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digit[(int)color][0].Width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nt  CInteger::GetHeight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digit[(int)color][0].Height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nt  CInteger::GetLen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len = Intlength(n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f (len == 0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len = 1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len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void CInteger::SetInteger(int i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n = i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void CInteger::SetTopLeft(int nx, int ny)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// 將動畫的左上角座標移至 (x,y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x = nx; y = ny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void CInteger::ShowBitmap(bool leadingZero) 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f (leadingZero == false) 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NUMDIGITS = GetLen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ShowBitmap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void CInteger::ShowBitmap(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GAME_ASSERT(isBmpLoaded, "CInteger: 請先執行LoadBitmap，然後才能ShowBitmap"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nx;</w:t>
      </w: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待顯示位數的 x 座標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MSB;</w:t>
      </w:r>
      <w:r w:rsidRPr="007414D7">
        <w:rPr>
          <w:rFonts w:ascii="標楷體" w:eastAsia="標楷體" w:hAnsi="標楷體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>
        <w:rPr>
          <w:rFonts w:ascii="標楷體" w:eastAsia="標楷體" w:hAnsi="標楷體" w:hint="eastAsia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>// 最左邊(含符號)的位數的數值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f (n &gt;= 0) 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MSB = n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nx = x+digit[(int)color][0].Width()*(NUMDIGITS-1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} else 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MSB = -n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nx = x+digit[(int)color][0].Width()*NUMDIGITS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for (int i=0; i &lt; NUMDIGITS; i++) 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int d = MSB % 10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MSB /= 10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digit[(int)color][d].SetTopLeft(nx, y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digit[(int)color][d].ShowBitmap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nx -= digit[(int)color][d].Width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lastRenderedPageBreak/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f (n &lt; 0) { // 如果小於0，則顯示負號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digit[(int)color][10].SetTopLeft(nx, y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digit[(int)color][10].ShowBitmap()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int CInteger::Intlength(int n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nt ans = 0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if (n &lt; 0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n = ~n + 1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while (n &gt; 0)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{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n /= 10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</w:r>
      <w:r w:rsidRPr="007414D7">
        <w:rPr>
          <w:rFonts w:ascii="標楷體" w:eastAsia="標楷體" w:hAnsi="標楷體"/>
          <w:sz w:val="16"/>
          <w:szCs w:val="16"/>
        </w:rPr>
        <w:tab/>
        <w:t>ans++;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}</w:t>
      </w:r>
    </w:p>
    <w:p w:rsidR="007414D7" w:rsidRPr="007414D7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ab/>
        <w:t>return ans;</w:t>
      </w:r>
    </w:p>
    <w:p w:rsidR="007414D7" w:rsidRPr="00EB3D39" w:rsidRDefault="007414D7" w:rsidP="007414D7">
      <w:pPr>
        <w:spacing w:line="200" w:lineRule="exact"/>
        <w:rPr>
          <w:rFonts w:ascii="標楷體" w:eastAsia="標楷體" w:hAnsi="標楷體"/>
          <w:sz w:val="16"/>
          <w:szCs w:val="16"/>
        </w:rPr>
      </w:pPr>
      <w:r w:rsidRPr="007414D7">
        <w:rPr>
          <w:rFonts w:ascii="標楷體" w:eastAsia="標楷體" w:hAnsi="標楷體"/>
          <w:sz w:val="16"/>
          <w:szCs w:val="16"/>
        </w:rPr>
        <w:t>}</w:t>
      </w:r>
    </w:p>
    <w:p w:rsidR="00C11168" w:rsidRDefault="00B74EEF" w:rsidP="00B74EEF">
      <w:pPr>
        <w:pStyle w:val="af"/>
        <w:ind w:leftChars="0" w:left="0"/>
        <w:jc w:val="center"/>
      </w:pPr>
      <w:r>
        <w:rPr>
          <w:rFonts w:hint="eastAsia"/>
        </w:rPr>
        <w:t>全文完</w:t>
      </w:r>
    </w:p>
    <w:p w:rsidR="00B74EEF" w:rsidRPr="00C11168" w:rsidRDefault="00B74EEF" w:rsidP="00B74EEF"/>
    <w:sectPr w:rsidR="00B74EEF" w:rsidRPr="00C11168" w:rsidSect="00850101">
      <w:footerReference w:type="default" r:id="rId24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13E6F" w:rsidRDefault="00F13E6F" w:rsidP="00A24463">
      <w:r>
        <w:separator/>
      </w:r>
    </w:p>
  </w:endnote>
  <w:endnote w:type="continuationSeparator" w:id="0">
    <w:p w:rsidR="00F13E6F" w:rsidRDefault="00F13E6F" w:rsidP="00A2446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72922281"/>
      <w:docPartObj>
        <w:docPartGallery w:val="Page Numbers (Bottom of Page)"/>
        <w:docPartUnique/>
      </w:docPartObj>
    </w:sdtPr>
    <w:sdtContent>
      <w:p w:rsidR="009979AB" w:rsidRDefault="009979AB">
        <w:pPr>
          <w:pStyle w:val="a5"/>
          <w:jc w:val="center"/>
        </w:pPr>
      </w:p>
    </w:sdtContent>
  </w:sdt>
  <w:p w:rsidR="009979AB" w:rsidRDefault="009979AB">
    <w:pPr>
      <w:pStyle w:val="a5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72922282"/>
      <w:docPartObj>
        <w:docPartGallery w:val="Page Numbers (Bottom of Page)"/>
        <w:docPartUnique/>
      </w:docPartObj>
    </w:sdtPr>
    <w:sdtEndPr>
      <w:rPr>
        <w:rFonts w:ascii="標楷體" w:eastAsia="標楷體" w:hAnsi="標楷體"/>
        <w:b/>
        <w:sz w:val="28"/>
        <w:szCs w:val="28"/>
      </w:rPr>
    </w:sdtEndPr>
    <w:sdtContent>
      <w:p w:rsidR="009979AB" w:rsidRPr="00850101" w:rsidRDefault="009979AB">
        <w:pPr>
          <w:pStyle w:val="a5"/>
          <w:jc w:val="center"/>
          <w:rPr>
            <w:b/>
          </w:rPr>
        </w:pP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begin"/>
        </w:r>
        <w:r w:rsidRPr="00850101">
          <w:rPr>
            <w:rFonts w:ascii="標楷體" w:eastAsia="標楷體" w:hAnsi="標楷體"/>
            <w:b/>
            <w:sz w:val="28"/>
            <w:szCs w:val="28"/>
          </w:rPr>
          <w:instrText xml:space="preserve"> PAGE   \* MERGEFORMAT </w:instrText>
        </w: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separate"/>
        </w:r>
        <w:r w:rsidR="00371160" w:rsidRPr="00371160">
          <w:rPr>
            <w:rFonts w:ascii="標楷體" w:eastAsia="標楷體" w:hAnsi="標楷體"/>
            <w:b/>
            <w:noProof/>
            <w:sz w:val="28"/>
            <w:szCs w:val="28"/>
            <w:lang w:val="zh-TW"/>
          </w:rPr>
          <w:t>13</w:t>
        </w: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end"/>
        </w:r>
      </w:p>
    </w:sdtContent>
  </w:sdt>
  <w:p w:rsidR="009979AB" w:rsidRDefault="009979AB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13E6F" w:rsidRDefault="00F13E6F" w:rsidP="00A24463">
      <w:r>
        <w:separator/>
      </w:r>
    </w:p>
  </w:footnote>
  <w:footnote w:type="continuationSeparator" w:id="0">
    <w:p w:rsidR="00F13E6F" w:rsidRDefault="00F13E6F" w:rsidP="00A2446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>
    <w:nsid w:val="0C9F5D80"/>
    <w:multiLevelType w:val="multilevel"/>
    <w:tmpl w:val="7108D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1DB275F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>
    <w:nsid w:val="145D709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>
    <w:nsid w:val="1CE81C0C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>
    <w:nsid w:val="1E071E78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8">
    <w:nsid w:val="2FDA7E82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>
    <w:nsid w:val="35720830"/>
    <w:multiLevelType w:val="multilevel"/>
    <w:tmpl w:val="7D2A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5B23077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3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7"/>
  </w:num>
  <w:num w:numId="2">
    <w:abstractNumId w:val="12"/>
  </w:num>
  <w:num w:numId="3">
    <w:abstractNumId w:val="1"/>
  </w:num>
  <w:num w:numId="4">
    <w:abstractNumId w:val="11"/>
  </w:num>
  <w:num w:numId="5">
    <w:abstractNumId w:val="14"/>
  </w:num>
  <w:num w:numId="6">
    <w:abstractNumId w:val="0"/>
  </w:num>
  <w:num w:numId="7">
    <w:abstractNumId w:val="13"/>
  </w:num>
  <w:num w:numId="8">
    <w:abstractNumId w:val="15"/>
  </w:num>
  <w:num w:numId="9">
    <w:abstractNumId w:val="6"/>
  </w:num>
  <w:num w:numId="10">
    <w:abstractNumId w:val="3"/>
  </w:num>
  <w:num w:numId="11">
    <w:abstractNumId w:val="4"/>
  </w:num>
  <w:num w:numId="12">
    <w:abstractNumId w:val="8"/>
  </w:num>
  <w:num w:numId="13">
    <w:abstractNumId w:val="5"/>
  </w:num>
  <w:num w:numId="14">
    <w:abstractNumId w:val="10"/>
  </w:num>
  <w:num w:numId="15">
    <w:abstractNumId w:val="2"/>
  </w:num>
  <w:num w:numId="16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bordersDoNotSurroundHeader/>
  <w:bordersDoNotSurroundFooter/>
  <w:hideSpellingErrors/>
  <w:defaultTabStop w:val="480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06848"/>
    <w:rsid w:val="000138F7"/>
    <w:rsid w:val="00037AF5"/>
    <w:rsid w:val="000763E7"/>
    <w:rsid w:val="00082374"/>
    <w:rsid w:val="000873B2"/>
    <w:rsid w:val="000A3187"/>
    <w:rsid w:val="000A638F"/>
    <w:rsid w:val="000C01AB"/>
    <w:rsid w:val="0015531D"/>
    <w:rsid w:val="00165FA7"/>
    <w:rsid w:val="001B6A30"/>
    <w:rsid w:val="001B7782"/>
    <w:rsid w:val="001C2477"/>
    <w:rsid w:val="001E43D5"/>
    <w:rsid w:val="00202688"/>
    <w:rsid w:val="0022280F"/>
    <w:rsid w:val="002339EE"/>
    <w:rsid w:val="00240034"/>
    <w:rsid w:val="0026482F"/>
    <w:rsid w:val="00284181"/>
    <w:rsid w:val="002933CF"/>
    <w:rsid w:val="002973F7"/>
    <w:rsid w:val="002C2140"/>
    <w:rsid w:val="002D79EB"/>
    <w:rsid w:val="003377E6"/>
    <w:rsid w:val="0034017C"/>
    <w:rsid w:val="00366758"/>
    <w:rsid w:val="00371160"/>
    <w:rsid w:val="00383987"/>
    <w:rsid w:val="00396172"/>
    <w:rsid w:val="003D1D54"/>
    <w:rsid w:val="003D40C0"/>
    <w:rsid w:val="00405EF3"/>
    <w:rsid w:val="004236C2"/>
    <w:rsid w:val="00463297"/>
    <w:rsid w:val="0047494D"/>
    <w:rsid w:val="004C42B7"/>
    <w:rsid w:val="004F30AC"/>
    <w:rsid w:val="00505CFD"/>
    <w:rsid w:val="00506342"/>
    <w:rsid w:val="00590568"/>
    <w:rsid w:val="00596C9A"/>
    <w:rsid w:val="005A040C"/>
    <w:rsid w:val="005C1E08"/>
    <w:rsid w:val="005E59AE"/>
    <w:rsid w:val="005F20D7"/>
    <w:rsid w:val="00603E19"/>
    <w:rsid w:val="00611F45"/>
    <w:rsid w:val="00630330"/>
    <w:rsid w:val="0063398A"/>
    <w:rsid w:val="006E6EDE"/>
    <w:rsid w:val="006F0FBC"/>
    <w:rsid w:val="007122C9"/>
    <w:rsid w:val="00717C01"/>
    <w:rsid w:val="00724782"/>
    <w:rsid w:val="007414D7"/>
    <w:rsid w:val="00771655"/>
    <w:rsid w:val="00780BE3"/>
    <w:rsid w:val="007904B7"/>
    <w:rsid w:val="007B146C"/>
    <w:rsid w:val="008218CD"/>
    <w:rsid w:val="00837EE3"/>
    <w:rsid w:val="00850101"/>
    <w:rsid w:val="008515F9"/>
    <w:rsid w:val="008741C9"/>
    <w:rsid w:val="008769C2"/>
    <w:rsid w:val="008922CF"/>
    <w:rsid w:val="008C5A08"/>
    <w:rsid w:val="00960E07"/>
    <w:rsid w:val="009635CB"/>
    <w:rsid w:val="00980350"/>
    <w:rsid w:val="009979AB"/>
    <w:rsid w:val="009D60D0"/>
    <w:rsid w:val="009E4894"/>
    <w:rsid w:val="00A21607"/>
    <w:rsid w:val="00A235BA"/>
    <w:rsid w:val="00A24463"/>
    <w:rsid w:val="00A27815"/>
    <w:rsid w:val="00A55092"/>
    <w:rsid w:val="00AF1043"/>
    <w:rsid w:val="00AF3D77"/>
    <w:rsid w:val="00B3611D"/>
    <w:rsid w:val="00B416B9"/>
    <w:rsid w:val="00B566A7"/>
    <w:rsid w:val="00B74EEF"/>
    <w:rsid w:val="00BB1BD7"/>
    <w:rsid w:val="00BB573C"/>
    <w:rsid w:val="00BB5CD6"/>
    <w:rsid w:val="00BD4BD7"/>
    <w:rsid w:val="00C11168"/>
    <w:rsid w:val="00C1310E"/>
    <w:rsid w:val="00C76CBB"/>
    <w:rsid w:val="00D00794"/>
    <w:rsid w:val="00D061A8"/>
    <w:rsid w:val="00D15971"/>
    <w:rsid w:val="00D707C7"/>
    <w:rsid w:val="00D84900"/>
    <w:rsid w:val="00D85E4E"/>
    <w:rsid w:val="00DB5301"/>
    <w:rsid w:val="00DC63EC"/>
    <w:rsid w:val="00E06DC9"/>
    <w:rsid w:val="00E2101E"/>
    <w:rsid w:val="00E26C6B"/>
    <w:rsid w:val="00E911EC"/>
    <w:rsid w:val="00EB3D39"/>
    <w:rsid w:val="00EC04ED"/>
    <w:rsid w:val="00ED4375"/>
    <w:rsid w:val="00F13E6F"/>
    <w:rsid w:val="00F51D92"/>
    <w:rsid w:val="00F52BBB"/>
    <w:rsid w:val="00F5739E"/>
    <w:rsid w:val="00F66A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3398A"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B566A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566A7"/>
    <w:rPr>
      <w:rFonts w:asciiTheme="majorHAnsi" w:eastAsiaTheme="majorEastAsia" w:hAnsiTheme="majorHAnsi" w:cstheme="majorBidi"/>
      <w:sz w:val="18"/>
      <w:szCs w:val="18"/>
    </w:rPr>
  </w:style>
  <w:style w:type="table" w:styleId="ac">
    <w:name w:val="Table Grid"/>
    <w:basedOn w:val="a1"/>
    <w:uiPriority w:val="39"/>
    <w:rsid w:val="00780BE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Note Heading"/>
    <w:basedOn w:val="a"/>
    <w:next w:val="a"/>
    <w:link w:val="ae"/>
    <w:uiPriority w:val="99"/>
    <w:unhideWhenUsed/>
    <w:rsid w:val="00B74EEF"/>
    <w:pPr>
      <w:jc w:val="center"/>
    </w:pPr>
    <w:rPr>
      <w:rFonts w:ascii="標楷體" w:eastAsia="標楷體" w:hAnsi="標楷體" w:cs="Times New Roman"/>
      <w:b/>
      <w:sz w:val="28"/>
      <w:szCs w:val="28"/>
    </w:rPr>
  </w:style>
  <w:style w:type="character" w:customStyle="1" w:styleId="ae">
    <w:name w:val="註釋標題 字元"/>
    <w:basedOn w:val="a0"/>
    <w:link w:val="ad"/>
    <w:uiPriority w:val="99"/>
    <w:rsid w:val="00B74EEF"/>
    <w:rPr>
      <w:rFonts w:ascii="標楷體" w:eastAsia="標楷體" w:hAnsi="標楷體" w:cs="Times New Roman"/>
      <w:b/>
      <w:sz w:val="28"/>
      <w:szCs w:val="28"/>
    </w:rPr>
  </w:style>
  <w:style w:type="paragraph" w:styleId="af">
    <w:name w:val="Closing"/>
    <w:basedOn w:val="a"/>
    <w:link w:val="af0"/>
    <w:uiPriority w:val="99"/>
    <w:unhideWhenUsed/>
    <w:rsid w:val="00B74EEF"/>
    <w:pPr>
      <w:ind w:leftChars="1800" w:left="100"/>
    </w:pPr>
    <w:rPr>
      <w:rFonts w:ascii="標楷體" w:eastAsia="標楷體" w:hAnsi="標楷體" w:cs="Times New Roman"/>
      <w:b/>
      <w:sz w:val="28"/>
      <w:szCs w:val="28"/>
    </w:rPr>
  </w:style>
  <w:style w:type="character" w:customStyle="1" w:styleId="af0">
    <w:name w:val="結語 字元"/>
    <w:basedOn w:val="a0"/>
    <w:link w:val="af"/>
    <w:uiPriority w:val="99"/>
    <w:rsid w:val="00B74EEF"/>
    <w:rPr>
      <w:rFonts w:ascii="標楷體" w:eastAsia="標楷體" w:hAnsi="標楷體" w:cs="Times New Roman"/>
      <w:b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15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6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971806">
                  <w:marLeft w:val="-97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61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4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7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235818">
                  <w:marLeft w:val="-97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779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2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7607">
                  <w:marLeft w:val="-97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842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520153">
                  <w:marLeft w:val="-97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78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0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2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404414">
                  <w:marLeft w:val="-97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077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63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981390">
                  <w:marLeft w:val="-97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2E6E30-17EF-4205-AF32-0729FBA384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9</TotalTime>
  <Pages>44</Pages>
  <Words>7368</Words>
  <Characters>42000</Characters>
  <Application>Microsoft Office Word</Application>
  <DocSecurity>0</DocSecurity>
  <Lines>350</Lines>
  <Paragraphs>98</Paragraphs>
  <ScaleCrop>false</ScaleCrop>
  <Company/>
  <LinksUpToDate>false</LinksUpToDate>
  <CharactersWithSpaces>492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user</cp:lastModifiedBy>
  <cp:revision>42</cp:revision>
  <dcterms:created xsi:type="dcterms:W3CDTF">2021-06-13T09:03:00Z</dcterms:created>
  <dcterms:modified xsi:type="dcterms:W3CDTF">2022-06-17T15:56:00Z</dcterms:modified>
</cp:coreProperties>
</file>